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diagrams/quickStyle1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colors1.xml" ContentType="application/vnd.openxmlformats-officedocument.drawingml.diagramColor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1.xml" ContentType="application/vnd.ms-office.drawingml.diagramDrawing+xml"/>
  <Default Extension="wdp" ContentType="image/vnd.ms-photo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3E0A" w:rsidRPr="001F5CB2" w:rsidRDefault="00DB224D" w:rsidP="005B3E0A">
      <w:pPr>
        <w:jc w:val="center"/>
        <w:rPr>
          <w:rFonts w:ascii="Times New Roman" w:hAnsi="Times New Roman" w:cs="Times New Roman"/>
        </w:rPr>
      </w:pPr>
      <w:r w:rsidRPr="00DB224D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1190848" cy="11880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848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2850" w:rsidRPr="001F5CB2">
        <w:rPr>
          <w:noProof/>
          <w:lang w:eastAsia="ru-RU"/>
        </w:rPr>
        <w:drawing>
          <wp:inline distT="0" distB="0" distL="0" distR="0">
            <wp:extent cx="1080000" cy="1080000"/>
            <wp:effectExtent l="0" t="0" r="6350" b="6350"/>
            <wp:docPr id="3" name="Resim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29B7" w:rsidRPr="001F5CB2">
        <w:rPr>
          <w:rFonts w:ascii="Franklin Gothic Book" w:hAnsi="Franklin Gothic Book"/>
          <w:noProof/>
          <w:sz w:val="36"/>
          <w:szCs w:val="36"/>
          <w:bdr w:val="none" w:sz="0" w:space="0" w:color="auto" w:frame="1"/>
          <w:lang w:eastAsia="ru-RU"/>
        </w:rPr>
        <w:drawing>
          <wp:inline distT="0" distB="0" distL="0" distR="0">
            <wp:extent cx="1080000" cy="1080000"/>
            <wp:effectExtent l="0" t="0" r="6350" b="635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22C" w:rsidRPr="001F5CB2" w:rsidRDefault="0076222C" w:rsidP="005B3E0A">
      <w:pPr>
        <w:jc w:val="center"/>
        <w:rPr>
          <w:rFonts w:ascii="Times New Roman" w:hAnsi="Times New Roman" w:cs="Times New Roman"/>
        </w:rPr>
      </w:pPr>
    </w:p>
    <w:p w:rsidR="00296EB6" w:rsidRPr="001F5CB2" w:rsidRDefault="00296EB6" w:rsidP="005B3E0A">
      <w:pPr>
        <w:jc w:val="center"/>
        <w:rPr>
          <w:rFonts w:ascii="Times New Roman" w:hAnsi="Times New Roman" w:cs="Times New Roman"/>
        </w:rPr>
      </w:pPr>
    </w:p>
    <w:p w:rsidR="00296EB6" w:rsidRPr="001F5CB2" w:rsidRDefault="00296EB6" w:rsidP="00296EB6">
      <w:pPr>
        <w:pStyle w:val="6"/>
        <w:spacing w:before="0" w:line="216" w:lineRule="atLeast"/>
        <w:jc w:val="center"/>
        <w:textAlignment w:val="baseline"/>
        <w:rPr>
          <w:rFonts w:ascii="Copperplate Gothic Bold" w:hAnsi="Copperplate Gothic Bold"/>
          <w:color w:val="3A2B00"/>
          <w:sz w:val="72"/>
          <w:szCs w:val="72"/>
          <w:lang w:val="en-US"/>
        </w:rPr>
      </w:pPr>
      <w:r w:rsidRPr="001F5CB2">
        <w:rPr>
          <w:rStyle w:val="color32"/>
          <w:rFonts w:ascii="Copperplate Gothic Bold" w:hAnsi="Copperplate Gothic Bold"/>
          <w:color w:val="3A2B00"/>
          <w:sz w:val="72"/>
          <w:szCs w:val="72"/>
          <w:bdr w:val="none" w:sz="0" w:space="0" w:color="auto" w:frame="1"/>
          <w:lang w:val="en-US"/>
        </w:rPr>
        <w:t>AL-FARABI  </w:t>
      </w:r>
    </w:p>
    <w:p w:rsidR="00296EB6" w:rsidRPr="001F5CB2" w:rsidRDefault="00C03763" w:rsidP="00296EB6">
      <w:pPr>
        <w:pStyle w:val="5"/>
        <w:spacing w:before="0" w:beforeAutospacing="0" w:after="0" w:afterAutospacing="0" w:line="288" w:lineRule="atLeast"/>
        <w:jc w:val="center"/>
        <w:textAlignment w:val="baseline"/>
        <w:rPr>
          <w:rStyle w:val="color33"/>
          <w:rFonts w:ascii="Copperplate Gothic Bold" w:hAnsi="Copperplate Gothic Bold"/>
          <w:sz w:val="52"/>
          <w:szCs w:val="52"/>
          <w:bdr w:val="none" w:sz="0" w:space="0" w:color="auto" w:frame="1"/>
          <w:lang w:val="en-US"/>
        </w:rPr>
      </w:pPr>
      <w:r>
        <w:rPr>
          <w:rStyle w:val="color33"/>
          <w:rFonts w:ascii="Copperplate Gothic Bold" w:hAnsi="Copperplate Gothic Bold"/>
          <w:sz w:val="52"/>
          <w:szCs w:val="52"/>
          <w:bdr w:val="none" w:sz="0" w:space="0" w:color="auto" w:frame="1"/>
          <w:lang w:val="en-US"/>
        </w:rPr>
        <w:t>10</w:t>
      </w:r>
      <w:r w:rsidR="00296EB6" w:rsidRPr="001F5CB2">
        <w:rPr>
          <w:rStyle w:val="color33"/>
          <w:rFonts w:ascii="Copperplate Gothic Bold" w:hAnsi="Copperplate Gothic Bold"/>
          <w:sz w:val="52"/>
          <w:szCs w:val="52"/>
          <w:bdr w:val="none" w:sz="0" w:space="0" w:color="auto" w:frame="1"/>
          <w:vertAlign w:val="superscript"/>
          <w:lang w:val="en-US"/>
        </w:rPr>
        <w:t xml:space="preserve">th </w:t>
      </w:r>
      <w:r w:rsidR="00296EB6" w:rsidRPr="001F5CB2">
        <w:rPr>
          <w:rStyle w:val="color33"/>
          <w:rFonts w:ascii="Copperplate Gothic Bold" w:hAnsi="Copperplate Gothic Bold"/>
          <w:sz w:val="52"/>
          <w:szCs w:val="52"/>
          <w:bdr w:val="none" w:sz="0" w:space="0" w:color="auto" w:frame="1"/>
          <w:lang w:val="en-US"/>
        </w:rPr>
        <w:t>International Conference on Social Sciences</w:t>
      </w:r>
    </w:p>
    <w:p w:rsidR="00296EB6" w:rsidRDefault="00DB224D" w:rsidP="00296EB6">
      <w:pPr>
        <w:pStyle w:val="5"/>
        <w:spacing w:before="0" w:beforeAutospacing="0" w:after="0" w:afterAutospacing="0" w:line="288" w:lineRule="atLeast"/>
        <w:jc w:val="center"/>
        <w:textAlignment w:val="baseline"/>
        <w:rPr>
          <w:rFonts w:ascii="Copperplate Gothic Bold" w:hAnsi="Copperplate Gothic Bold"/>
          <w:sz w:val="32"/>
          <w:szCs w:val="32"/>
          <w:lang w:val="en-US"/>
        </w:rPr>
      </w:pPr>
      <w:proofErr w:type="spellStart"/>
      <w:r w:rsidRPr="00DB224D">
        <w:rPr>
          <w:rFonts w:ascii="Copperplate Gothic Bold" w:hAnsi="Copperplate Gothic Bold"/>
          <w:sz w:val="32"/>
          <w:szCs w:val="32"/>
          <w:lang w:val="en-US"/>
        </w:rPr>
        <w:t>Arapgir</w:t>
      </w:r>
      <w:proofErr w:type="spellEnd"/>
      <w:r w:rsidRPr="00DB224D">
        <w:rPr>
          <w:rFonts w:ascii="Copperplate Gothic Bold" w:hAnsi="Copperplate Gothic Bold"/>
          <w:sz w:val="32"/>
          <w:szCs w:val="32"/>
          <w:lang w:val="en-US"/>
        </w:rPr>
        <w:t xml:space="preserve"> -Malatya, Turkey</w:t>
      </w:r>
    </w:p>
    <w:p w:rsidR="00DB224D" w:rsidRPr="001F5CB2" w:rsidRDefault="00DB224D" w:rsidP="00296EB6">
      <w:pPr>
        <w:pStyle w:val="5"/>
        <w:spacing w:before="0" w:beforeAutospacing="0" w:after="0" w:afterAutospacing="0" w:line="288" w:lineRule="atLeast"/>
        <w:jc w:val="center"/>
        <w:textAlignment w:val="baseline"/>
        <w:rPr>
          <w:rFonts w:ascii="Copperplate Gothic Bold" w:hAnsi="Copperplate Gothic Bold"/>
          <w:sz w:val="32"/>
          <w:szCs w:val="32"/>
          <w:lang w:val="en-US"/>
        </w:rPr>
      </w:pPr>
      <w:r w:rsidRPr="00DB224D">
        <w:rPr>
          <w:rFonts w:ascii="Copperplate Gothic Bold" w:hAnsi="Copperplate Gothic Bold"/>
          <w:sz w:val="32"/>
          <w:szCs w:val="32"/>
          <w:lang w:val="en-US"/>
        </w:rPr>
        <w:t>November 16-17, 2021</w:t>
      </w:r>
    </w:p>
    <w:p w:rsidR="003126F8" w:rsidRPr="001F5CB2" w:rsidRDefault="003126F8" w:rsidP="003126F8">
      <w:pPr>
        <w:pStyle w:val="6"/>
        <w:spacing w:before="0" w:line="240" w:lineRule="auto"/>
        <w:jc w:val="center"/>
        <w:textAlignment w:val="baseline"/>
        <w:rPr>
          <w:rFonts w:ascii="Copperplate Gothic Bold" w:hAnsi="Copperplate Gothic Bold"/>
          <w:b/>
          <w:bCs/>
          <w:color w:val="833C0B" w:themeColor="accent2" w:themeShade="80"/>
          <w:sz w:val="52"/>
          <w:szCs w:val="52"/>
          <w:lang w:val="en-US"/>
        </w:rPr>
      </w:pPr>
      <w:r w:rsidRPr="001F5CB2">
        <w:rPr>
          <w:rStyle w:val="color32"/>
          <w:rFonts w:ascii="Copperplate Gothic Bold" w:hAnsi="Copperplate Gothic Bold"/>
          <w:b/>
          <w:bCs/>
          <w:color w:val="3A2B00"/>
          <w:sz w:val="52"/>
          <w:szCs w:val="52"/>
          <w:bdr w:val="none" w:sz="0" w:space="0" w:color="auto" w:frame="1"/>
          <w:lang w:val="en-US"/>
        </w:rPr>
        <w:t> </w:t>
      </w:r>
    </w:p>
    <w:p w:rsidR="003126F8" w:rsidRPr="001F5CB2" w:rsidRDefault="003126F8" w:rsidP="005B3E0A">
      <w:pPr>
        <w:spacing w:after="0" w:line="240" w:lineRule="auto"/>
        <w:jc w:val="center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296EB6">
      <w:pPr>
        <w:pStyle w:val="font8"/>
        <w:spacing w:before="0" w:beforeAutospacing="0" w:after="0" w:afterAutospacing="0" w:line="288" w:lineRule="atLeast"/>
        <w:jc w:val="center"/>
        <w:textAlignment w:val="baseline"/>
        <w:rPr>
          <w:rStyle w:val="color32"/>
          <w:rFonts w:ascii="Copperplate Gothic Bold" w:eastAsiaTheme="majorEastAsia" w:hAnsi="Copperplate Gothic Bold" w:cstheme="majorBidi"/>
          <w:color w:val="3A2B00"/>
          <w:sz w:val="66"/>
          <w:szCs w:val="66"/>
          <w:lang w:val="en-US" w:eastAsia="en-US"/>
        </w:rPr>
      </w:pPr>
      <w:r w:rsidRPr="001F5CB2">
        <w:rPr>
          <w:rStyle w:val="color32"/>
          <w:rFonts w:ascii="Copperplate Gothic Bold" w:eastAsiaTheme="majorEastAsia" w:hAnsi="Copperplate Gothic Bold" w:cstheme="majorBidi"/>
          <w:color w:val="3A2B00"/>
          <w:sz w:val="66"/>
          <w:szCs w:val="66"/>
          <w:bdr w:val="none" w:sz="0" w:space="0" w:color="auto" w:frame="1"/>
        </w:rPr>
        <w:t>CONFERENCE PROGRAM</w:t>
      </w: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3126F8" w:rsidRPr="001F5CB2" w:rsidRDefault="00296EB6" w:rsidP="009E66B4">
      <w:pPr>
        <w:spacing w:after="0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  <w:sectPr w:rsidR="003126F8" w:rsidRPr="001F5CB2" w:rsidSect="00977549">
          <w:headerReference w:type="default" r:id="rId11"/>
          <w:pgSz w:w="11906" w:h="16838"/>
          <w:pgMar w:top="993" w:right="1133" w:bottom="1134" w:left="1134" w:header="708" w:footer="708" w:gutter="0"/>
          <w:cols w:space="708"/>
          <w:docGrid w:linePitch="360"/>
        </w:sectPr>
      </w:pPr>
      <w:r w:rsidRPr="001F5CB2">
        <w:rPr>
          <w:noProof/>
          <w:lang w:eastAsia="ru-RU"/>
        </w:rPr>
        <w:drawing>
          <wp:inline distT="0" distB="0" distL="0" distR="0">
            <wp:extent cx="6105525" cy="1076325"/>
            <wp:effectExtent l="0" t="38100" r="0" b="66675"/>
            <wp:docPr id="5" name="Diy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tbl>
      <w:tblPr>
        <w:tblStyle w:val="a3"/>
        <w:tblW w:w="969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693"/>
      </w:tblGrid>
      <w:tr w:rsidR="0076222C" w:rsidRPr="00DB224D" w:rsidTr="00DB224D">
        <w:trPr>
          <w:trHeight w:val="20"/>
          <w:jc w:val="center"/>
        </w:trPr>
        <w:tc>
          <w:tcPr>
            <w:tcW w:w="9693" w:type="dxa"/>
            <w:tcBorders>
              <w:top w:val="thinThickSmallGap" w:sz="24" w:space="0" w:color="806000" w:themeColor="accent4" w:themeShade="80"/>
              <w:bottom w:val="thinThickThinMediumGap" w:sz="24" w:space="0" w:color="806000" w:themeColor="accent4" w:themeShade="80"/>
            </w:tcBorders>
          </w:tcPr>
          <w:p w:rsidR="0076222C" w:rsidRPr="00DB224D" w:rsidRDefault="0076222C" w:rsidP="00DB224D">
            <w:pPr>
              <w:jc w:val="both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76222C" w:rsidRPr="00054F4A" w:rsidTr="00B50F1D">
        <w:trPr>
          <w:trHeight w:val="4374"/>
          <w:jc w:val="center"/>
        </w:trPr>
        <w:tc>
          <w:tcPr>
            <w:tcW w:w="9693" w:type="dxa"/>
            <w:tcBorders>
              <w:top w:val="thinThickThinMediumGap" w:sz="24" w:space="0" w:color="806000" w:themeColor="accent4" w:themeShade="80"/>
              <w:bottom w:val="thinThickThinMediumGap" w:sz="24" w:space="0" w:color="806000" w:themeColor="accent4" w:themeShade="80"/>
            </w:tcBorders>
          </w:tcPr>
          <w:p w:rsidR="00DB224D" w:rsidRDefault="00DB224D" w:rsidP="0076222C">
            <w:pPr>
              <w:jc w:val="both"/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</w:pPr>
          </w:p>
          <w:p w:rsidR="0076222C" w:rsidRPr="00DB224D" w:rsidRDefault="00DB224D" w:rsidP="0076222C">
            <w:pPr>
              <w:jc w:val="both"/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</w:pPr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>ÖNEMLI, DIKKATLE OKUYUNUZ LÜTFEN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ongremizde Yazım Kurallarına uygun gönderilmiş ve bilim kurulundan geçen bildiriler için online (video konferans sistemi üzerinden) sunum imkanı sağlanmıştır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Online sunum yapabilmek için </w:t>
            </w:r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eastAsia="tr-TR"/>
              </w:rPr>
              <w:t>https://zoom.us/join</w:t>
            </w:r>
            <w:r w:rsidRPr="00DB224D">
              <w:rPr>
                <w:rFonts w:ascii="Times New Roman" w:eastAsia="Times New Roman" w:hAnsi="Times New Roman" w:cs="Times New Roman"/>
                <w:color w:val="C00000"/>
                <w:sz w:val="24"/>
                <w:szCs w:val="24"/>
                <w:lang w:eastAsia="tr-TR"/>
              </w:rPr>
              <w:t xml:space="preserve"> </w:t>
            </w: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itesi üzerinden giriş yaparak “Meeting ID or Personal Link Name” yerine ID numarasını girerek oturuma katılabilirsiniz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oom uygulaması ücretsizdir ve hesap oluşturmaya gerek yoktur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oom uygulaması kaydolmadan kullanılabilir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ygulama tablet, telefon ve PC’lerde çalışıyor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er oturumdaki sunucular, sunum saatinden 5 dk öncesinde oturuma bağlanmış olmaları gerekmektedir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m kongre katılımcıları canlı bağlanarak tüm oturumları dinleyebilir.</w:t>
            </w:r>
          </w:p>
          <w:p w:rsidR="0076222C" w:rsidRDefault="0076222C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oderatör – oturumdaki sunum ve bilimsel tartışma (soru-cevap) kısmından sorumludur.</w:t>
            </w:r>
          </w:p>
          <w:p w:rsidR="00DB224D" w:rsidRPr="00DB224D" w:rsidRDefault="00DB224D" w:rsidP="0076222C">
            <w:pPr>
              <w:pStyle w:val="a4"/>
              <w:numPr>
                <w:ilvl w:val="0"/>
                <w:numId w:val="1"/>
              </w:numPr>
              <w:spacing w:line="240" w:lineRule="auto"/>
              <w:ind w:left="426" w:hanging="28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:rsidR="0076222C" w:rsidRPr="00DB224D" w:rsidRDefault="0076222C" w:rsidP="0076222C">
            <w:pPr>
              <w:jc w:val="both"/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</w:pPr>
            <w:proofErr w:type="spellStart"/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>Dikkat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>Edilmesi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>Gerekenler</w:t>
            </w:r>
            <w:proofErr w:type="spellEnd"/>
            <w:r w:rsidR="004849C2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 xml:space="preserve"> </w:t>
            </w:r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>- TEKNİK BİLGİLER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2"/>
              </w:numPr>
              <w:spacing w:line="240" w:lineRule="auto"/>
              <w:ind w:left="450" w:hanging="28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lgisayarınızda mikrofon olduğuna ve çalıştığına emin olun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2"/>
              </w:numPr>
              <w:spacing w:line="240" w:lineRule="auto"/>
              <w:ind w:left="450" w:hanging="28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Zoom'da ekran paylaşma özelliğine kullanabilmelisiniz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2"/>
              </w:numPr>
              <w:spacing w:line="240" w:lineRule="auto"/>
              <w:ind w:left="450" w:hanging="28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bul edilen bildiri sahiplerinin mail adreslerine Zoom uygulamasında oluşturduğumuz oturuma ait ID numarası gönderilecektir.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2"/>
              </w:numPr>
              <w:spacing w:line="240" w:lineRule="auto"/>
              <w:ind w:left="450" w:hanging="28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tılım belgeleri kongre sonunda tarafınıza pdf olarak gönderilecektir</w:t>
            </w:r>
          </w:p>
          <w:p w:rsidR="0076222C" w:rsidRPr="00DB224D" w:rsidRDefault="0076222C" w:rsidP="0076222C">
            <w:pPr>
              <w:pStyle w:val="a4"/>
              <w:numPr>
                <w:ilvl w:val="0"/>
                <w:numId w:val="2"/>
              </w:numPr>
              <w:spacing w:line="240" w:lineRule="auto"/>
              <w:ind w:left="450" w:hanging="28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Kongre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programında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yer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ve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saat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değişikliği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gibi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talepler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dikkate</w:t>
            </w:r>
            <w:proofErr w:type="spellEnd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 xml:space="preserve"> </w:t>
            </w:r>
            <w:proofErr w:type="spellStart"/>
            <w:r w:rsidRPr="00DB224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tr-TR"/>
              </w:rPr>
              <w:t>alınmayacaktır</w:t>
            </w:r>
            <w:proofErr w:type="spellEnd"/>
          </w:p>
          <w:p w:rsidR="00DB224D" w:rsidRDefault="00DB224D" w:rsidP="00DB22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:rsidR="00DB224D" w:rsidRPr="00DB224D" w:rsidRDefault="00DB224D" w:rsidP="00DB224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76222C" w:rsidRPr="00054F4A" w:rsidTr="003126F8">
        <w:trPr>
          <w:trHeight w:val="3749"/>
          <w:jc w:val="center"/>
        </w:trPr>
        <w:tc>
          <w:tcPr>
            <w:tcW w:w="9693" w:type="dxa"/>
            <w:tcBorders>
              <w:top w:val="thinThickThinMediumGap" w:sz="24" w:space="0" w:color="806000" w:themeColor="accent4" w:themeShade="80"/>
              <w:bottom w:val="thickThinSmallGap" w:sz="24" w:space="0" w:color="806000" w:themeColor="accent4" w:themeShade="80"/>
            </w:tcBorders>
          </w:tcPr>
          <w:p w:rsidR="00DB224D" w:rsidRDefault="00DB224D" w:rsidP="0076222C">
            <w:pPr>
              <w:jc w:val="both"/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</w:pPr>
          </w:p>
          <w:p w:rsidR="0076222C" w:rsidRPr="00DB224D" w:rsidRDefault="0076222C" w:rsidP="0076222C">
            <w:pPr>
              <w:jc w:val="both"/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</w:pPr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>IMPORTANT, PLEASE READ CAREFULLY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7"/>
              </w:numPr>
              <w:ind w:left="450" w:hanging="283"/>
              <w:jc w:val="both"/>
              <w:rPr>
                <w:lang w:val="en-US"/>
              </w:rPr>
            </w:pPr>
            <w:r w:rsidRPr="00DB224D">
              <w:rPr>
                <w:lang w:val="en-US"/>
              </w:rPr>
              <w:t xml:space="preserve">To be able to attend a meeting online, login via </w:t>
            </w:r>
            <w:r w:rsidRPr="00DB224D">
              <w:rPr>
                <w:b/>
                <w:bCs/>
                <w:color w:val="C00000"/>
                <w:lang w:val="en-US"/>
              </w:rPr>
              <w:t>https://zoom.us/join</w:t>
            </w:r>
            <w:r w:rsidRPr="00DB224D">
              <w:rPr>
                <w:color w:val="C00000"/>
                <w:lang w:val="en-US"/>
              </w:rPr>
              <w:t xml:space="preserve"> </w:t>
            </w:r>
            <w:r w:rsidRPr="00DB224D">
              <w:rPr>
                <w:lang w:val="en-US"/>
              </w:rPr>
              <w:t>site, enter ID “Meeting ID or Personal Link Name” and solidify the session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7"/>
              </w:numPr>
              <w:ind w:left="450" w:hanging="283"/>
              <w:jc w:val="both"/>
              <w:rPr>
                <w:lang w:val="en-US"/>
              </w:rPr>
            </w:pPr>
            <w:r w:rsidRPr="00DB224D">
              <w:rPr>
                <w:lang w:val="en-US"/>
              </w:rPr>
              <w:t>The Zoom application is free and no need to create an account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7"/>
              </w:numPr>
              <w:ind w:left="450" w:hanging="283"/>
              <w:jc w:val="both"/>
              <w:rPr>
                <w:lang w:val="en-US"/>
              </w:rPr>
            </w:pPr>
            <w:r w:rsidRPr="00DB224D">
              <w:rPr>
                <w:lang w:val="en-US"/>
              </w:rPr>
              <w:t>The Zoom application can be used without registration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7"/>
              </w:numPr>
              <w:ind w:left="450" w:hanging="283"/>
              <w:jc w:val="both"/>
              <w:rPr>
                <w:lang w:val="en-US"/>
              </w:rPr>
            </w:pPr>
            <w:r w:rsidRPr="00DB224D">
              <w:rPr>
                <w:lang w:val="en-US"/>
              </w:rPr>
              <w:t>The application works on tablets, phones and PCs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7"/>
              </w:numPr>
              <w:ind w:left="450" w:hanging="283"/>
              <w:jc w:val="both"/>
              <w:rPr>
                <w:lang w:val="en-US"/>
              </w:rPr>
            </w:pPr>
            <w:r w:rsidRPr="00DB224D">
              <w:rPr>
                <w:lang w:val="en-US"/>
              </w:rPr>
              <w:t>The participant must be connected to the session 5 minutes before the presentation time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7"/>
              </w:numPr>
              <w:ind w:left="450" w:hanging="283"/>
              <w:jc w:val="both"/>
              <w:rPr>
                <w:lang w:val="en-US"/>
              </w:rPr>
            </w:pPr>
            <w:r w:rsidRPr="00DB224D">
              <w:rPr>
                <w:lang w:val="en-US"/>
              </w:rPr>
              <w:t>All congress participants can connect live and listen to all sessions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7"/>
              </w:numPr>
              <w:ind w:left="450" w:hanging="283"/>
              <w:jc w:val="both"/>
              <w:rPr>
                <w:lang w:val="en-US"/>
              </w:rPr>
            </w:pPr>
            <w:r w:rsidRPr="00DB224D">
              <w:rPr>
                <w:lang w:val="en-US"/>
              </w:rPr>
              <w:t>Moderator is responsible for the presentation and scientific discussion (question-answer) section of the session.</w:t>
            </w:r>
          </w:p>
          <w:p w:rsidR="0076222C" w:rsidRPr="00DB224D" w:rsidRDefault="0076222C" w:rsidP="0076222C">
            <w:pPr>
              <w:pStyle w:val="Default"/>
              <w:ind w:left="426"/>
              <w:jc w:val="both"/>
              <w:rPr>
                <w:lang w:val="en-US"/>
              </w:rPr>
            </w:pPr>
          </w:p>
          <w:p w:rsidR="0076222C" w:rsidRPr="00DB224D" w:rsidRDefault="0076222C" w:rsidP="0076222C">
            <w:pPr>
              <w:jc w:val="both"/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</w:pPr>
            <w:r w:rsidRPr="00DB224D">
              <w:rPr>
                <w:rFonts w:ascii="Times New Roman" w:eastAsia="Times New Roman" w:hAnsi="Times New Roman" w:cs="Times New Roman"/>
                <w:b/>
                <w:color w:val="C00000"/>
                <w:sz w:val="24"/>
                <w:szCs w:val="24"/>
                <w:lang w:val="en-US" w:eastAsia="tr-TR"/>
              </w:rPr>
              <w:t>Points to Take into Consideration - TECHNICAL INFORMATION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8"/>
              </w:numPr>
              <w:ind w:left="450" w:hanging="283"/>
              <w:rPr>
                <w:lang w:val="en-US"/>
              </w:rPr>
            </w:pPr>
            <w:r w:rsidRPr="00DB224D">
              <w:rPr>
                <w:lang w:val="en-US"/>
              </w:rPr>
              <w:t>Make sure your computer has a microphone and is working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8"/>
              </w:numPr>
              <w:ind w:left="450" w:hanging="283"/>
              <w:rPr>
                <w:lang w:val="en-US"/>
              </w:rPr>
            </w:pPr>
            <w:r w:rsidRPr="00DB224D">
              <w:rPr>
                <w:lang w:val="en-US"/>
              </w:rPr>
              <w:t>You should be able to use screen sharing feature in Zoom.</w:t>
            </w:r>
          </w:p>
          <w:p w:rsidR="0076222C" w:rsidRPr="00DB224D" w:rsidRDefault="0076222C" w:rsidP="0076222C">
            <w:pPr>
              <w:pStyle w:val="Default"/>
              <w:numPr>
                <w:ilvl w:val="0"/>
                <w:numId w:val="8"/>
              </w:numPr>
              <w:ind w:left="450" w:hanging="283"/>
              <w:rPr>
                <w:lang w:val="en-US"/>
              </w:rPr>
            </w:pPr>
            <w:r w:rsidRPr="00DB224D">
              <w:rPr>
                <w:lang w:val="en-US"/>
              </w:rPr>
              <w:t>Attendance certificates will be sent to you as pdf at the end of the congress.</w:t>
            </w:r>
          </w:p>
          <w:p w:rsidR="0076222C" w:rsidRDefault="0076222C" w:rsidP="0076222C">
            <w:pPr>
              <w:pStyle w:val="Default"/>
              <w:numPr>
                <w:ilvl w:val="0"/>
                <w:numId w:val="8"/>
              </w:numPr>
              <w:ind w:left="450" w:hanging="283"/>
              <w:rPr>
                <w:lang w:val="en-US"/>
              </w:rPr>
            </w:pPr>
            <w:r w:rsidRPr="00DB224D">
              <w:rPr>
                <w:lang w:val="en-US"/>
              </w:rPr>
              <w:t>Requests such as change of place and time will not be taken into consideration in the congress program.</w:t>
            </w:r>
          </w:p>
          <w:p w:rsidR="00DB224D" w:rsidRPr="00DB224D" w:rsidRDefault="00DB224D" w:rsidP="0076222C">
            <w:pPr>
              <w:pStyle w:val="Default"/>
              <w:numPr>
                <w:ilvl w:val="0"/>
                <w:numId w:val="8"/>
              </w:numPr>
              <w:ind w:left="450" w:hanging="283"/>
              <w:rPr>
                <w:lang w:val="en-US"/>
              </w:rPr>
            </w:pPr>
          </w:p>
        </w:tc>
      </w:tr>
    </w:tbl>
    <w:p w:rsidR="0076222C" w:rsidRPr="001F5CB2" w:rsidRDefault="0076222C" w:rsidP="001B784B">
      <w:pPr>
        <w:jc w:val="both"/>
        <w:rPr>
          <w:rFonts w:ascii="Times New Roman" w:eastAsia="Times New Roman" w:hAnsi="Times New Roman" w:cs="Times New Roman"/>
          <w:b/>
          <w:color w:val="C00000"/>
          <w:sz w:val="24"/>
          <w:szCs w:val="24"/>
          <w:lang w:val="tr-TR" w:eastAsia="tr-TR"/>
        </w:rPr>
      </w:pPr>
    </w:p>
    <w:p w:rsidR="00296EB6" w:rsidRPr="001F5CB2" w:rsidRDefault="00296EB6" w:rsidP="00296EB6">
      <w:pPr>
        <w:ind w:right="425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F5CB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Before you login to Zoom please indicate your </w:t>
      </w:r>
      <w:proofErr w:type="spellStart"/>
      <w:r w:rsidRPr="001F5CB2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_surname</w:t>
      </w:r>
      <w:proofErr w:type="spellEnd"/>
      <w:r w:rsidRPr="001F5CB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HALL number:</w:t>
      </w:r>
    </w:p>
    <w:p w:rsidR="00296EB6" w:rsidRPr="001F5CB2" w:rsidRDefault="004849C2" w:rsidP="00296EB6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Exp:</w:t>
      </w:r>
      <w:r w:rsidR="00296EB6" w:rsidRPr="001F5CB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 Hall-1, </w:t>
      </w:r>
      <w:proofErr w:type="spellStart"/>
      <w:r w:rsidR="00DB224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Zhandos</w:t>
      </w:r>
      <w:proofErr w:type="spellEnd"/>
      <w:r w:rsidR="00DB224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 w:rsidR="00DB224D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Alimgerey</w:t>
      </w:r>
      <w:proofErr w:type="spellEnd"/>
      <w:r w:rsidR="00296EB6" w:rsidRPr="001F5CB2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br w:type="page"/>
      </w:r>
    </w:p>
    <w:p w:rsidR="00FF4E7A" w:rsidRPr="001F5CB2" w:rsidRDefault="00FF4E7A" w:rsidP="00B275D7">
      <w:pPr>
        <w:spacing w:after="0"/>
        <w:jc w:val="center"/>
        <w:rPr>
          <w:rFonts w:ascii="Bodoni Bd BT" w:eastAsia="Times New Roman" w:hAnsi="Bodoni Bd BT" w:cs="Times New Roman"/>
          <w:b/>
          <w:color w:val="833C0B" w:themeColor="accent2" w:themeShade="80"/>
          <w:sz w:val="72"/>
          <w:szCs w:val="72"/>
          <w:lang w:val="tr-TR" w:eastAsia="tr-TR"/>
        </w:rPr>
      </w:pPr>
    </w:p>
    <w:p w:rsidR="00B275D7" w:rsidRPr="00466910" w:rsidRDefault="00296EB6" w:rsidP="00B275D7">
      <w:pPr>
        <w:spacing w:after="0"/>
        <w:jc w:val="center"/>
        <w:rPr>
          <w:rFonts w:ascii="Copperplate Gothic Light" w:eastAsia="Times New Roman" w:hAnsi="Copperplate Gothic Light" w:cs="Times New Roman"/>
          <w:b/>
          <w:color w:val="3A2B00"/>
          <w:sz w:val="72"/>
          <w:szCs w:val="72"/>
          <w:lang w:val="tr-TR" w:eastAsia="tr-TR"/>
        </w:rPr>
      </w:pPr>
      <w:r w:rsidRPr="00466910">
        <w:rPr>
          <w:rFonts w:ascii="Copperplate Gothic Light" w:eastAsia="Times New Roman" w:hAnsi="Copperplate Gothic Light" w:cs="Times New Roman"/>
          <w:b/>
          <w:color w:val="3A2B00"/>
          <w:sz w:val="72"/>
          <w:szCs w:val="72"/>
          <w:lang w:val="tr-TR" w:eastAsia="tr-TR"/>
        </w:rPr>
        <w:t>-</w:t>
      </w:r>
      <w:r w:rsidR="00B275D7" w:rsidRPr="00466910">
        <w:rPr>
          <w:rFonts w:ascii="Copperplate Gothic Light" w:eastAsia="Times New Roman" w:hAnsi="Copperplate Gothic Light" w:cs="Times New Roman"/>
          <w:b/>
          <w:color w:val="3A2B00"/>
          <w:sz w:val="72"/>
          <w:szCs w:val="72"/>
          <w:lang w:val="en-US" w:eastAsia="tr-TR"/>
        </w:rPr>
        <w:t xml:space="preserve">Opening </w:t>
      </w:r>
      <w:r w:rsidR="00466910" w:rsidRPr="00466910">
        <w:rPr>
          <w:rFonts w:ascii="Copperplate Gothic Light" w:eastAsia="Times New Roman" w:hAnsi="Copperplate Gothic Light" w:cs="Times New Roman"/>
          <w:b/>
          <w:color w:val="3A2B00"/>
          <w:sz w:val="72"/>
          <w:szCs w:val="72"/>
          <w:lang w:val="tr-TR" w:eastAsia="tr-TR"/>
        </w:rPr>
        <w:t>Ceremony</w:t>
      </w:r>
      <w:r w:rsidRPr="00466910">
        <w:rPr>
          <w:rFonts w:ascii="Copperplate Gothic Light" w:eastAsia="Times New Roman" w:hAnsi="Copperplate Gothic Light" w:cs="Times New Roman"/>
          <w:b/>
          <w:color w:val="3A2B00"/>
          <w:sz w:val="72"/>
          <w:szCs w:val="72"/>
          <w:lang w:val="tr-TR" w:eastAsia="tr-TR"/>
        </w:rPr>
        <w:t>-</w:t>
      </w:r>
    </w:p>
    <w:p w:rsidR="00350D6A" w:rsidRPr="001F5CB2" w:rsidRDefault="00350D6A" w:rsidP="00B275D7">
      <w:pPr>
        <w:spacing w:after="0"/>
        <w:jc w:val="center"/>
        <w:rPr>
          <w:rFonts w:ascii="Copperplate Gothic Light" w:eastAsia="Times New Roman" w:hAnsi="Copperplate Gothic Light" w:cs="Times New Roman"/>
          <w:b/>
          <w:color w:val="3A2B00"/>
          <w:sz w:val="52"/>
          <w:szCs w:val="52"/>
          <w:lang w:val="tr-TR" w:eastAsia="tr-TR"/>
        </w:rPr>
      </w:pPr>
    </w:p>
    <w:tbl>
      <w:tblPr>
        <w:tblStyle w:val="a3"/>
        <w:tblW w:w="9781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5033"/>
        <w:gridCol w:w="4748"/>
      </w:tblGrid>
      <w:tr w:rsidR="00296EB6" w:rsidRPr="00DB224D" w:rsidTr="00350D6A">
        <w:trPr>
          <w:trHeight w:val="85"/>
          <w:jc w:val="center"/>
        </w:trPr>
        <w:tc>
          <w:tcPr>
            <w:tcW w:w="9781" w:type="dxa"/>
            <w:gridSpan w:val="2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296EB6" w:rsidRPr="001F5CB2" w:rsidRDefault="00DF0CD2" w:rsidP="00F5199E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44"/>
                <w:szCs w:val="44"/>
                <w:lang w:val="en-US"/>
              </w:rPr>
              <w:t>Date: 16</w:t>
            </w:r>
            <w:r w:rsidR="00DB224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44"/>
                <w:szCs w:val="44"/>
                <w:lang w:val="en-US"/>
              </w:rPr>
              <w:t>.11</w:t>
            </w:r>
            <w:r w:rsidR="00296EB6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44"/>
                <w:szCs w:val="44"/>
                <w:lang w:val="en-US"/>
              </w:rPr>
              <w:t>.2021</w:t>
            </w:r>
          </w:p>
        </w:tc>
      </w:tr>
      <w:tr w:rsidR="00296EB6" w:rsidRPr="00DB224D" w:rsidTr="00DB224D">
        <w:trPr>
          <w:trHeight w:val="85"/>
          <w:jc w:val="center"/>
        </w:trPr>
        <w:tc>
          <w:tcPr>
            <w:tcW w:w="5033" w:type="dxa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296EB6" w:rsidRPr="001F5CB2" w:rsidRDefault="00466910" w:rsidP="00DB224D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>Turkey</w:t>
            </w:r>
            <w:r w:rsidR="00DB224D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 xml:space="preserve"> Time: </w:t>
            </w:r>
          </w:p>
        </w:tc>
        <w:tc>
          <w:tcPr>
            <w:tcW w:w="4748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296EB6" w:rsidRPr="001F5CB2" w:rsidRDefault="00BA02C1" w:rsidP="00F5199E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>10</w:t>
            </w:r>
            <w:r w:rsidR="00DB224D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>: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>0</w:t>
            </w:r>
            <w:r w:rsidR="00DB224D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>0 -1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>1</w:t>
            </w:r>
            <w:r w:rsidR="00DB224D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32"/>
                <w:szCs w:val="32"/>
                <w:lang w:val="en-US"/>
              </w:rPr>
              <w:t>:00</w:t>
            </w:r>
          </w:p>
        </w:tc>
      </w:tr>
      <w:tr w:rsidR="00350D6A" w:rsidRPr="00DB224D" w:rsidTr="00350D6A">
        <w:trPr>
          <w:trHeight w:val="136"/>
          <w:jc w:val="center"/>
        </w:trPr>
        <w:tc>
          <w:tcPr>
            <w:tcW w:w="9781" w:type="dxa"/>
            <w:gridSpan w:val="2"/>
            <w:tcBorders>
              <w:top w:val="single" w:sz="4" w:space="0" w:color="3A2B00"/>
              <w:left w:val="nil"/>
              <w:bottom w:val="single" w:sz="8" w:space="0" w:color="3A2B00"/>
            </w:tcBorders>
            <w:vAlign w:val="center"/>
          </w:tcPr>
          <w:p w:rsidR="00350D6A" w:rsidRDefault="00350D6A" w:rsidP="00F5199E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</w:p>
          <w:p w:rsidR="007C6CFD" w:rsidRPr="007C6CFD" w:rsidRDefault="007C6CFD" w:rsidP="00F5199E">
            <w:pPr>
              <w:jc w:val="center"/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</w:pPr>
            <w:proofErr w:type="spellStart"/>
            <w:r w:rsidRPr="007C6CFD"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  <w:t>Samime</w:t>
            </w:r>
            <w:proofErr w:type="spellEnd"/>
            <w:r w:rsidRPr="007C6CFD"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  <w:t xml:space="preserve"> </w:t>
            </w:r>
            <w:proofErr w:type="spellStart"/>
            <w:r w:rsidRPr="007C6CFD"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  <w:t>Aydınlar</w:t>
            </w:r>
            <w:proofErr w:type="spellEnd"/>
            <w:r w:rsidRPr="007C6CFD"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  <w:t xml:space="preserve"> </w:t>
            </w:r>
            <w:proofErr w:type="spellStart"/>
            <w:r w:rsidRPr="007C6CFD"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  <w:t>Kültür</w:t>
            </w:r>
            <w:proofErr w:type="spellEnd"/>
            <w:r w:rsidRPr="007C6CFD"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  <w:t xml:space="preserve"> </w:t>
            </w:r>
            <w:proofErr w:type="spellStart"/>
            <w:r w:rsidRPr="007C6CFD">
              <w:rPr>
                <w:rFonts w:ascii="Bookman Old Style" w:hAnsi="Bookman Old Style" w:cs="Times New Roman"/>
                <w:b/>
                <w:bCs/>
                <w:color w:val="000000"/>
                <w:sz w:val="32"/>
                <w:szCs w:val="32"/>
                <w:lang w:val="en-US"/>
              </w:rPr>
              <w:t>Merkezi</w:t>
            </w:r>
            <w:proofErr w:type="spellEnd"/>
          </w:p>
          <w:p w:rsidR="007C6CFD" w:rsidRPr="001F5CB2" w:rsidRDefault="007C6CFD" w:rsidP="00F5199E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tr-TR"/>
              </w:rPr>
            </w:pPr>
          </w:p>
        </w:tc>
      </w:tr>
      <w:tr w:rsidR="00350D6A" w:rsidRPr="001F5CB2" w:rsidTr="00350D6A">
        <w:trPr>
          <w:trHeight w:val="34"/>
          <w:jc w:val="center"/>
        </w:trPr>
        <w:tc>
          <w:tcPr>
            <w:tcW w:w="9781" w:type="dxa"/>
            <w:gridSpan w:val="2"/>
            <w:tcBorders>
              <w:top w:val="single" w:sz="8" w:space="0" w:color="3A2B00"/>
              <w:left w:val="nil"/>
              <w:bottom w:val="single" w:sz="8" w:space="0" w:color="3A2B00"/>
            </w:tcBorders>
            <w:vAlign w:val="center"/>
          </w:tcPr>
          <w:p w:rsidR="00350D6A" w:rsidRPr="001F5CB2" w:rsidRDefault="00350D6A" w:rsidP="00350D6A">
            <w:pPr>
              <w:pStyle w:val="font8"/>
              <w:spacing w:before="0" w:beforeAutospacing="0" w:after="0" w:afterAutospacing="0"/>
              <w:jc w:val="center"/>
              <w:textAlignment w:val="baseline"/>
              <w:rPr>
                <w:rFonts w:ascii="Bookman Old Style" w:eastAsiaTheme="minorHAnsi" w:hAnsi="Bookman Old Style"/>
                <w:b/>
                <w:bCs/>
                <w:color w:val="000000"/>
                <w:sz w:val="28"/>
                <w:szCs w:val="28"/>
                <w:lang w:val="en-US" w:eastAsia="en-US"/>
              </w:rPr>
            </w:pPr>
            <w:r w:rsidRPr="001F5CB2">
              <w:rPr>
                <w:rFonts w:ascii="Bookman Old Style" w:eastAsiaTheme="minorHAnsi" w:hAnsi="Bookman Old Style"/>
                <w:b/>
                <w:bCs/>
                <w:color w:val="000000"/>
                <w:sz w:val="28"/>
                <w:szCs w:val="28"/>
                <w:lang w:val="en-US" w:eastAsia="en-US"/>
              </w:rPr>
              <w:t xml:space="preserve">Mustafa Latif EMEK </w:t>
            </w:r>
          </w:p>
          <w:p w:rsidR="00350D6A" w:rsidRPr="001F5CB2" w:rsidRDefault="00350D6A" w:rsidP="00350D6A">
            <w:pPr>
              <w:jc w:val="center"/>
              <w:rPr>
                <w:rFonts w:ascii="Bookman Old Style" w:hAnsi="Bookman Old Style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1F5CB2">
              <w:rPr>
                <w:rFonts w:ascii="Bookman Old Style" w:hAnsi="Bookman Old Style" w:cs="Times New Roman"/>
                <w:i/>
                <w:iCs/>
                <w:color w:val="000000"/>
                <w:sz w:val="24"/>
                <w:szCs w:val="24"/>
                <w:lang w:val="en-US"/>
              </w:rPr>
              <w:t>Chairman of the Institute of Economic Development and Social Researches</w:t>
            </w:r>
          </w:p>
          <w:p w:rsidR="00350D6A" w:rsidRPr="001F5CB2" w:rsidRDefault="00350D6A" w:rsidP="00350D6A">
            <w:pPr>
              <w:jc w:val="center"/>
              <w:rPr>
                <w:rFonts w:ascii="Poor Richard" w:eastAsia="Century Gothic" w:hAnsi="Poor Richard" w:cs="Calibri"/>
                <w:color w:val="0D0D0D" w:themeColor="text1" w:themeTint="F2"/>
                <w:kern w:val="20"/>
                <w:sz w:val="32"/>
                <w:szCs w:val="32"/>
                <w:lang w:val="en-US" w:eastAsia="ja-JP"/>
              </w:rPr>
            </w:pPr>
            <w:r w:rsidRPr="001F5CB2">
              <w:rPr>
                <w:rFonts w:ascii="Bookman Old Style" w:hAnsi="Bookman Old Style" w:cs="Times New Roman"/>
                <w:i/>
                <w:iCs/>
                <w:color w:val="000000"/>
                <w:sz w:val="24"/>
                <w:szCs w:val="24"/>
                <w:lang w:val="en-US"/>
              </w:rPr>
              <w:t>(IKSAD)</w:t>
            </w:r>
          </w:p>
        </w:tc>
      </w:tr>
      <w:tr w:rsidR="00350D6A" w:rsidRPr="001F5CB2" w:rsidTr="00350D6A">
        <w:trPr>
          <w:trHeight w:val="60"/>
          <w:jc w:val="center"/>
        </w:trPr>
        <w:tc>
          <w:tcPr>
            <w:tcW w:w="9781" w:type="dxa"/>
            <w:gridSpan w:val="2"/>
            <w:tcBorders>
              <w:top w:val="single" w:sz="8" w:space="0" w:color="3A2B00"/>
              <w:left w:val="nil"/>
              <w:bottom w:val="single" w:sz="8" w:space="0" w:color="3A2B00"/>
            </w:tcBorders>
            <w:vAlign w:val="center"/>
          </w:tcPr>
          <w:p w:rsidR="00350D6A" w:rsidRPr="001F5CB2" w:rsidRDefault="00350D6A" w:rsidP="00350D6A">
            <w:pPr>
              <w:jc w:val="center"/>
              <w:rPr>
                <w:rFonts w:ascii="Bookman Old Style" w:hAnsi="Bookman Old Style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</w:tr>
      <w:tr w:rsidR="00350D6A" w:rsidRPr="004849C2" w:rsidTr="00350D6A">
        <w:trPr>
          <w:trHeight w:val="34"/>
          <w:jc w:val="center"/>
        </w:trPr>
        <w:tc>
          <w:tcPr>
            <w:tcW w:w="9781" w:type="dxa"/>
            <w:gridSpan w:val="2"/>
            <w:tcBorders>
              <w:top w:val="single" w:sz="8" w:space="0" w:color="3A2B00"/>
              <w:left w:val="nil"/>
              <w:bottom w:val="single" w:sz="8" w:space="0" w:color="3A2B00"/>
            </w:tcBorders>
            <w:vAlign w:val="center"/>
          </w:tcPr>
          <w:p w:rsidR="004849C2" w:rsidRDefault="004849C2" w:rsidP="00350D6A">
            <w:pPr>
              <w:jc w:val="center"/>
              <w:rPr>
                <w:rFonts w:ascii="Bookman Old Style" w:hAnsi="Bookman Old Style" w:cs="Times New Roman"/>
                <w:i/>
                <w:iCs/>
                <w:color w:val="000000"/>
                <w:sz w:val="28"/>
                <w:szCs w:val="28"/>
                <w:lang w:val="en-US"/>
              </w:rPr>
            </w:pPr>
            <w:r w:rsidRPr="004849C2">
              <w:rPr>
                <w:rFonts w:ascii="Bookman Old Style" w:hAnsi="Bookman Old Style" w:cs="Times New Roman"/>
                <w:i/>
                <w:iCs/>
                <w:color w:val="000000"/>
                <w:sz w:val="28"/>
                <w:szCs w:val="28"/>
                <w:lang w:val="en-US"/>
              </w:rPr>
              <w:t>Honorary President of Conference</w:t>
            </w:r>
          </w:p>
          <w:p w:rsidR="004849C2" w:rsidRDefault="004849C2" w:rsidP="00350D6A">
            <w:pPr>
              <w:jc w:val="center"/>
              <w:rPr>
                <w:rFonts w:ascii="Bookman Old Style" w:hAnsi="Bookman Old Style" w:cs="Times New Roman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4849C2">
              <w:rPr>
                <w:rFonts w:ascii="Bookman Old Style" w:hAnsi="Bookman Old Style" w:cs="Times New Roman"/>
                <w:b/>
                <w:bCs/>
                <w:color w:val="000000"/>
                <w:sz w:val="28"/>
                <w:szCs w:val="28"/>
                <w:lang w:val="en-US"/>
              </w:rPr>
              <w:t>Haluk</w:t>
            </w:r>
            <w:proofErr w:type="spellEnd"/>
            <w:r w:rsidRPr="004849C2">
              <w:rPr>
                <w:rFonts w:ascii="Bookman Old Style" w:hAnsi="Bookman Old Style" w:cs="Times New Roman"/>
                <w:b/>
                <w:bCs/>
                <w:color w:val="000000"/>
                <w:sz w:val="28"/>
                <w:szCs w:val="28"/>
                <w:lang w:val="en-US"/>
              </w:rPr>
              <w:t xml:space="preserve"> CÖMERTOĞLU </w:t>
            </w:r>
          </w:p>
          <w:p w:rsidR="00350D6A" w:rsidRPr="001F5CB2" w:rsidRDefault="004849C2" w:rsidP="00350D6A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 xml:space="preserve">Mayor of </w:t>
            </w:r>
            <w:proofErr w:type="spellStart"/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>Arapgir</w:t>
            </w:r>
            <w:proofErr w:type="spellEnd"/>
          </w:p>
        </w:tc>
      </w:tr>
      <w:tr w:rsidR="00350D6A" w:rsidRPr="004849C2" w:rsidTr="00350D6A">
        <w:trPr>
          <w:trHeight w:val="24"/>
          <w:jc w:val="center"/>
        </w:trPr>
        <w:tc>
          <w:tcPr>
            <w:tcW w:w="9781" w:type="dxa"/>
            <w:gridSpan w:val="2"/>
            <w:tcBorders>
              <w:top w:val="single" w:sz="8" w:space="0" w:color="3A2B00"/>
              <w:left w:val="nil"/>
              <w:bottom w:val="single" w:sz="8" w:space="0" w:color="3A2B00"/>
            </w:tcBorders>
            <w:vAlign w:val="center"/>
          </w:tcPr>
          <w:p w:rsidR="00350D6A" w:rsidRPr="001F5CB2" w:rsidRDefault="00350D6A" w:rsidP="00F5199E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</w:tr>
      <w:tr w:rsidR="00350D6A" w:rsidRPr="004849C2" w:rsidTr="00350D6A">
        <w:trPr>
          <w:trHeight w:val="107"/>
          <w:jc w:val="center"/>
        </w:trPr>
        <w:tc>
          <w:tcPr>
            <w:tcW w:w="9781" w:type="dxa"/>
            <w:gridSpan w:val="2"/>
            <w:tcBorders>
              <w:top w:val="single" w:sz="8" w:space="0" w:color="3A2B00"/>
              <w:left w:val="nil"/>
              <w:bottom w:val="single" w:sz="8" w:space="0" w:color="3A2B00"/>
            </w:tcBorders>
            <w:vAlign w:val="center"/>
          </w:tcPr>
          <w:p w:rsidR="00781F2F" w:rsidRPr="001F5CB2" w:rsidRDefault="004849C2" w:rsidP="00781F2F">
            <w:pPr>
              <w:jc w:val="center"/>
              <w:rPr>
                <w:rFonts w:ascii="Bookman Old Style" w:hAnsi="Bookman Old Style" w:cs="Times New Roman"/>
                <w:i/>
                <w:iCs/>
                <w:color w:val="000000"/>
                <w:sz w:val="28"/>
                <w:szCs w:val="28"/>
                <w:lang w:val="en-US"/>
              </w:rPr>
            </w:pPr>
            <w:r>
              <w:rPr>
                <w:rFonts w:ascii="Bookman Old Style" w:hAnsi="Bookman Old Style" w:cs="Times New Roman"/>
                <w:i/>
                <w:iCs/>
                <w:color w:val="000000"/>
                <w:sz w:val="28"/>
                <w:szCs w:val="28"/>
                <w:lang w:val="en-US"/>
              </w:rPr>
              <w:t>Member</w:t>
            </w:r>
            <w:r w:rsidR="00781F2F" w:rsidRPr="001F5CB2">
              <w:rPr>
                <w:rFonts w:ascii="Bookman Old Style" w:hAnsi="Bookman Old Style" w:cs="Times New Roman"/>
                <w:i/>
                <w:iCs/>
                <w:color w:val="000000"/>
                <w:sz w:val="28"/>
                <w:szCs w:val="28"/>
                <w:lang w:val="en-US"/>
              </w:rPr>
              <w:t xml:space="preserve"> of the Organizing Committee</w:t>
            </w:r>
          </w:p>
          <w:p w:rsidR="004849C2" w:rsidRDefault="004849C2" w:rsidP="00781F2F">
            <w:pPr>
              <w:jc w:val="center"/>
              <w:rPr>
                <w:rFonts w:ascii="Bookman Old Style" w:hAnsi="Bookman Old Style" w:cs="Times New Roman"/>
                <w:b/>
                <w:bCs/>
                <w:color w:val="000000"/>
                <w:sz w:val="28"/>
                <w:szCs w:val="28"/>
                <w:lang w:val="en-US"/>
              </w:rPr>
            </w:pPr>
            <w:r>
              <w:rPr>
                <w:rFonts w:ascii="Bookman Old Style" w:hAnsi="Bookman Old Style" w:cs="Times New Roman"/>
                <w:b/>
                <w:bCs/>
                <w:color w:val="000000"/>
                <w:sz w:val="28"/>
                <w:szCs w:val="28"/>
                <w:lang w:val="en-US"/>
              </w:rPr>
              <w:t xml:space="preserve">Prof. Dr. Mustafa Talas </w:t>
            </w:r>
          </w:p>
          <w:p w:rsidR="00350D6A" w:rsidRPr="004849C2" w:rsidRDefault="004849C2" w:rsidP="00781F2F">
            <w:pPr>
              <w:jc w:val="center"/>
              <w:rPr>
                <w:rFonts w:ascii="Times New Roman" w:hAnsi="Times New Roman" w:cs="Times New Roman"/>
                <w:i/>
                <w:color w:val="000000"/>
                <w:sz w:val="18"/>
                <w:szCs w:val="18"/>
                <w:lang w:val="en-US"/>
              </w:rPr>
            </w:pPr>
            <w:proofErr w:type="spellStart"/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>Niğde</w:t>
            </w:r>
            <w:proofErr w:type="spellEnd"/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>Ömer</w:t>
            </w:r>
            <w:proofErr w:type="spellEnd"/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>Halisdemir</w:t>
            </w:r>
            <w:proofErr w:type="spellEnd"/>
            <w:r w:rsidRPr="004849C2">
              <w:rPr>
                <w:rFonts w:ascii="Bookman Old Style" w:hAnsi="Bookman Old Style" w:cs="Times New Roman"/>
                <w:bCs/>
                <w:i/>
                <w:color w:val="000000"/>
                <w:sz w:val="28"/>
                <w:szCs w:val="28"/>
                <w:lang w:val="en-US"/>
              </w:rPr>
              <w:t xml:space="preserve"> University</w:t>
            </w:r>
          </w:p>
        </w:tc>
      </w:tr>
      <w:tr w:rsidR="00781F2F" w:rsidRPr="004849C2" w:rsidTr="00781F2F">
        <w:trPr>
          <w:trHeight w:val="60"/>
          <w:jc w:val="center"/>
        </w:trPr>
        <w:tc>
          <w:tcPr>
            <w:tcW w:w="9781" w:type="dxa"/>
            <w:gridSpan w:val="2"/>
            <w:tcBorders>
              <w:top w:val="single" w:sz="8" w:space="0" w:color="3A2B00"/>
              <w:left w:val="nil"/>
              <w:bottom w:val="single" w:sz="8" w:space="0" w:color="3A2B00"/>
            </w:tcBorders>
            <w:vAlign w:val="center"/>
          </w:tcPr>
          <w:p w:rsidR="00781F2F" w:rsidRPr="001F5CB2" w:rsidRDefault="00781F2F" w:rsidP="00781F2F">
            <w:pPr>
              <w:jc w:val="center"/>
              <w:rPr>
                <w:rFonts w:ascii="Bookman Old Style" w:hAnsi="Bookman Old Style" w:cs="Times New Roman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</w:tr>
    </w:tbl>
    <w:p w:rsidR="00296EB6" w:rsidRPr="001F5CB2" w:rsidRDefault="00296EB6" w:rsidP="00B275D7">
      <w:pPr>
        <w:spacing w:after="0"/>
        <w:jc w:val="center"/>
        <w:rPr>
          <w:rFonts w:ascii="Copperplate Gothic Light" w:eastAsia="Times New Roman" w:hAnsi="Copperplate Gothic Light" w:cs="Times New Roman"/>
          <w:b/>
          <w:color w:val="3A2B00"/>
          <w:sz w:val="52"/>
          <w:szCs w:val="52"/>
          <w:lang w:val="en-US" w:eastAsia="tr-TR"/>
        </w:rPr>
      </w:pPr>
    </w:p>
    <w:p w:rsidR="00B275D7" w:rsidRPr="001F5CB2" w:rsidRDefault="00B275D7" w:rsidP="00B275D7">
      <w:pPr>
        <w:spacing w:after="0"/>
        <w:jc w:val="center"/>
        <w:rPr>
          <w:rFonts w:ascii="Times New Roman" w:eastAsia="Times New Roman" w:hAnsi="Times New Roman" w:cs="Times New Roman"/>
          <w:bCs/>
          <w:color w:val="222A35" w:themeColor="text2" w:themeShade="80"/>
          <w:sz w:val="40"/>
          <w:szCs w:val="40"/>
          <w:lang w:val="tr-TR" w:eastAsia="tr-TR"/>
        </w:rPr>
      </w:pPr>
    </w:p>
    <w:p w:rsidR="00F76A9F" w:rsidRDefault="00283B63" w:rsidP="009B4097">
      <w:pPr>
        <w:spacing w:after="0" w:line="240" w:lineRule="auto"/>
        <w:jc w:val="center"/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</w:pPr>
      <w:r w:rsidRPr="001F5CB2">
        <w:rPr>
          <w:rFonts w:ascii="Bookman Old Style" w:hAnsi="Bookman Old Style" w:cs="Times New Roman"/>
          <w:b/>
          <w:bCs/>
          <w:i/>
          <w:iCs/>
          <w:color w:val="000000"/>
          <w:sz w:val="28"/>
          <w:szCs w:val="28"/>
          <w:lang w:val="en-US"/>
        </w:rPr>
        <w:t>Participant Countries:</w:t>
      </w:r>
      <w:r w:rsidRPr="001F5CB2"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t xml:space="preserve"> </w:t>
      </w:r>
      <w:r w:rsidR="009B4097" w:rsidRPr="001F5CB2"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t>Azerbaijan, Turkey, Malaysia</w:t>
      </w:r>
      <w:r w:rsidR="00190989"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t xml:space="preserve">, Ukraine, Kazakhstan, India, Nigeria, </w:t>
      </w:r>
      <w:r w:rsidR="009B4097" w:rsidRPr="001F5CB2"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t xml:space="preserve">Pakistan, </w:t>
      </w:r>
      <w:r w:rsidR="00190989"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t xml:space="preserve">Albania, Iran, </w:t>
      </w:r>
      <w:r w:rsidR="00190989" w:rsidRPr="00190989"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t>Sri Lanka</w:t>
      </w:r>
      <w:r w:rsidR="00190989"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t>, Iraq, Indonesia, Italy, Slovakia, Moldova, Romania, Philippine, Bulgaria</w:t>
      </w:r>
    </w:p>
    <w:p w:rsidR="00286595" w:rsidRDefault="00286595" w:rsidP="009B4097">
      <w:pPr>
        <w:spacing w:after="0" w:line="240" w:lineRule="auto"/>
        <w:jc w:val="center"/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</w:pPr>
    </w:p>
    <w:p w:rsidR="00286595" w:rsidRDefault="00286595" w:rsidP="009B4097">
      <w:pPr>
        <w:spacing w:after="0" w:line="240" w:lineRule="auto"/>
        <w:jc w:val="center"/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</w:pPr>
      <w:r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br w:type="page"/>
      </w:r>
    </w:p>
    <w:p w:rsidR="00286595" w:rsidRDefault="00286595" w:rsidP="009B4097">
      <w:pPr>
        <w:spacing w:after="0" w:line="240" w:lineRule="auto"/>
        <w:jc w:val="center"/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</w:pPr>
    </w:p>
    <w:tbl>
      <w:tblPr>
        <w:tblStyle w:val="a3"/>
        <w:tblW w:w="10466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617"/>
        <w:gridCol w:w="2479"/>
        <w:gridCol w:w="4370"/>
      </w:tblGrid>
      <w:tr w:rsidR="00286595" w:rsidRPr="004849C2" w:rsidTr="00466910">
        <w:trPr>
          <w:trHeight w:val="104"/>
          <w:jc w:val="center"/>
        </w:trPr>
        <w:tc>
          <w:tcPr>
            <w:tcW w:w="10466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286595" w:rsidRPr="001F5CB2" w:rsidRDefault="00286595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286595" w:rsidRPr="004849C2" w:rsidTr="00466910">
        <w:trPr>
          <w:trHeight w:val="104"/>
          <w:jc w:val="center"/>
        </w:trPr>
        <w:tc>
          <w:tcPr>
            <w:tcW w:w="6096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286595" w:rsidRPr="001F5CB2" w:rsidRDefault="00466910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286595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28659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370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286595" w:rsidRPr="001F5CB2" w:rsidRDefault="00286595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0:00-12: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0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0</w:t>
            </w:r>
          </w:p>
        </w:tc>
      </w:tr>
      <w:tr w:rsidR="00286595" w:rsidRPr="00054F4A" w:rsidTr="00466910">
        <w:trPr>
          <w:trHeight w:val="104"/>
          <w:jc w:val="center"/>
        </w:trPr>
        <w:tc>
          <w:tcPr>
            <w:tcW w:w="10466" w:type="dxa"/>
            <w:gridSpan w:val="3"/>
            <w:tcBorders>
              <w:top w:val="single" w:sz="12" w:space="0" w:color="FFFFFF" w:themeColor="background1"/>
            </w:tcBorders>
            <w:shd w:val="clear" w:color="auto" w:fill="3A2B00"/>
            <w:vAlign w:val="center"/>
          </w:tcPr>
          <w:p w:rsidR="00286595" w:rsidRDefault="00286595" w:rsidP="00286595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proofErr w:type="spellStart"/>
            <w:r w:rsidR="007C6CFD" w:rsidRPr="007C6CF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amime</w:t>
            </w:r>
            <w:proofErr w:type="spellEnd"/>
            <w:r w:rsidR="007C6CFD" w:rsidRPr="007C6CF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7C6CFD" w:rsidRPr="007C6CF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Aydınlar</w:t>
            </w:r>
            <w:proofErr w:type="spellEnd"/>
            <w:r w:rsidR="007C6CFD" w:rsidRPr="007C6CF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7C6CFD" w:rsidRPr="007C6CF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Kültür</w:t>
            </w:r>
            <w:proofErr w:type="spellEnd"/>
            <w:r w:rsidR="007C6CFD" w:rsidRPr="007C6CF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7C6CFD" w:rsidRPr="007C6CFD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Merkezi</w:t>
            </w:r>
            <w:proofErr w:type="spellEnd"/>
          </w:p>
          <w:p w:rsidR="00466910" w:rsidRPr="00466910" w:rsidRDefault="00466910" w:rsidP="00286595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vertAlign w:val="superscript"/>
                <w:lang w:val="en-US"/>
              </w:rPr>
            </w:pPr>
            <w:r w:rsidRPr="00466910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IN PERSON PRESENTATIONS</w:t>
            </w:r>
          </w:p>
        </w:tc>
      </w:tr>
      <w:tr w:rsidR="00286595" w:rsidRPr="00054F4A" w:rsidTr="00466910">
        <w:trPr>
          <w:trHeight w:val="104"/>
          <w:jc w:val="center"/>
        </w:trPr>
        <w:tc>
          <w:tcPr>
            <w:tcW w:w="10466" w:type="dxa"/>
            <w:gridSpan w:val="3"/>
            <w:tcBorders>
              <w:bottom w:val="single" w:sz="8" w:space="0" w:color="3A2B00"/>
            </w:tcBorders>
            <w:vAlign w:val="center"/>
          </w:tcPr>
          <w:p w:rsidR="00286595" w:rsidRPr="001F5CB2" w:rsidRDefault="00286595" w:rsidP="0046691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7C6CFD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Prof. Dr. </w:t>
            </w:r>
            <w:r w:rsidR="007C6CFD" w:rsidRPr="007C6CFD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ustafa ÜNAL</w:t>
            </w:r>
          </w:p>
        </w:tc>
      </w:tr>
      <w:tr w:rsidR="00286595" w:rsidRPr="004849C2" w:rsidTr="00466910">
        <w:trPr>
          <w:trHeight w:val="139"/>
          <w:jc w:val="center"/>
        </w:trPr>
        <w:tc>
          <w:tcPr>
            <w:tcW w:w="3617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286595" w:rsidRPr="001F5CB2" w:rsidRDefault="00286595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479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286595" w:rsidRPr="001F5CB2" w:rsidRDefault="00286595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286595" w:rsidRPr="001F5CB2" w:rsidRDefault="00286595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7C6CFD" w:rsidRPr="00190989" w:rsidTr="00466910">
        <w:trPr>
          <w:trHeight w:val="166"/>
          <w:jc w:val="center"/>
        </w:trPr>
        <w:tc>
          <w:tcPr>
            <w:tcW w:w="361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466910" w:rsidRDefault="00466910" w:rsidP="007C6CFD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  <w:p w:rsidR="007C6CFD" w:rsidRDefault="007C6CFD" w:rsidP="007C6CFD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MENTAL AND PHYSICAL HEALTH IN ISLAM AND CHRISTIANITY IN TERMS OF RELIGIOSITY</w:t>
            </w:r>
          </w:p>
          <w:p w:rsidR="00466910" w:rsidRPr="00190989" w:rsidRDefault="00466910" w:rsidP="007C6CFD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2479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7C6CFD" w:rsidRPr="00466910" w:rsidRDefault="007C6CFD" w:rsidP="007C6CFD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>
              <w:rPr>
                <w:rFonts w:ascii="Cambria" w:hAnsi="Cambria" w:cs="Calibri"/>
                <w:color w:val="000000"/>
                <w:lang w:val="en-US"/>
              </w:rPr>
              <w:t>Mustafa ÜNAL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 </w:t>
            </w:r>
            <w:proofErr w:type="spellStart"/>
            <w:r>
              <w:rPr>
                <w:rFonts w:ascii="Cambria" w:hAnsi="Cambria" w:cs="Calibri"/>
                <w:color w:val="000000"/>
                <w:lang w:val="en-US"/>
              </w:rPr>
              <w:t>Ramazan</w:t>
            </w:r>
            <w:proofErr w:type="spellEnd"/>
            <w:r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  <w:lang w:val="en-US"/>
              </w:rPr>
              <w:t>Adıbell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lpe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Güzel</w:t>
            </w:r>
            <w:proofErr w:type="spellEnd"/>
          </w:p>
        </w:tc>
        <w:tc>
          <w:tcPr>
            <w:tcW w:w="4370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7C6CFD" w:rsidRPr="00DF0CD2" w:rsidRDefault="007C6CFD" w:rsidP="007C6CFD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Erciyes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7C6CFD" w:rsidRPr="00190989" w:rsidRDefault="007C6CFD" w:rsidP="007C6CFD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Gaz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</w:tc>
      </w:tr>
      <w:tr w:rsidR="00DB5E4A" w:rsidRPr="009D5887" w:rsidTr="00466910">
        <w:trPr>
          <w:trHeight w:val="30"/>
          <w:jc w:val="center"/>
        </w:trPr>
        <w:tc>
          <w:tcPr>
            <w:tcW w:w="361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B5E4A" w:rsidRPr="002D76C8" w:rsidRDefault="00DB5E4A" w:rsidP="007C6CFD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B5E4A">
              <w:rPr>
                <w:rFonts w:ascii="Cambria" w:hAnsi="Cambria" w:cs="Calibri"/>
                <w:color w:val="000000"/>
                <w:lang w:val="en-US"/>
              </w:rPr>
              <w:t>GİRMANA KANYONU’NUN (MALATYA) JEOMORFOLOJİSİ</w:t>
            </w:r>
          </w:p>
        </w:tc>
        <w:tc>
          <w:tcPr>
            <w:tcW w:w="247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B5E4A" w:rsidRDefault="00DB5E4A" w:rsidP="007C6CFD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B5E4A">
              <w:rPr>
                <w:rFonts w:ascii="Cambria" w:hAnsi="Cambria" w:cs="Calibri"/>
                <w:color w:val="000000"/>
              </w:rPr>
              <w:t>Zeki</w:t>
            </w:r>
            <w:proofErr w:type="spellEnd"/>
            <w:r w:rsidRPr="00DB5E4A">
              <w:rPr>
                <w:rFonts w:ascii="Cambria" w:hAnsi="Cambria" w:cs="Calibri"/>
                <w:color w:val="000000"/>
              </w:rPr>
              <w:t xml:space="preserve"> BOYRAZ</w:t>
            </w:r>
          </w:p>
          <w:p w:rsidR="00DB5E4A" w:rsidRPr="00DB5E4A" w:rsidRDefault="00DB5E4A" w:rsidP="007C6CFD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B5E4A">
              <w:rPr>
                <w:rFonts w:ascii="Cambria" w:hAnsi="Cambria" w:cs="Calibri"/>
                <w:color w:val="000000"/>
                <w:lang w:val="tr-TR"/>
              </w:rPr>
              <w:t>Nurçin TÜRKOĞLU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B5E4A" w:rsidRPr="00DB5E4A" w:rsidRDefault="00DB5E4A" w:rsidP="007C6CFD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B5E4A">
              <w:rPr>
                <w:rFonts w:ascii="Cambria" w:hAnsi="Cambria" w:cs="Calibri"/>
                <w:color w:val="000000"/>
              </w:rPr>
              <w:t>İnönü</w:t>
            </w:r>
            <w:proofErr w:type="spellEnd"/>
            <w:r w:rsidRPr="00DB5E4A"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 w:rsidRPr="00DB5E4A">
              <w:rPr>
                <w:rFonts w:ascii="Cambria" w:hAnsi="Cambria" w:cs="Calibri"/>
                <w:color w:val="000000"/>
              </w:rPr>
              <w:t>Üniversitesi</w:t>
            </w:r>
            <w:proofErr w:type="spellEnd"/>
          </w:p>
        </w:tc>
      </w:tr>
      <w:tr w:rsidR="00DB5E4A" w:rsidRPr="009D5887" w:rsidTr="00466910">
        <w:trPr>
          <w:trHeight w:val="30"/>
          <w:jc w:val="center"/>
        </w:trPr>
        <w:tc>
          <w:tcPr>
            <w:tcW w:w="361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B5E4A" w:rsidRPr="00DB5E4A" w:rsidRDefault="00DB5E4A" w:rsidP="007C6CFD">
            <w:pPr>
              <w:jc w:val="center"/>
              <w:rPr>
                <w:rFonts w:ascii="Cambria" w:hAnsi="Cambria" w:cs="Calibri"/>
                <w:color w:val="000000"/>
              </w:rPr>
            </w:pPr>
            <w:r w:rsidRPr="00DB5E4A">
              <w:rPr>
                <w:rFonts w:ascii="Cambria" w:hAnsi="Cambria" w:cs="Calibri"/>
                <w:color w:val="000000"/>
                <w:lang w:val="en-US"/>
              </w:rPr>
              <w:t>HEK</w:t>
            </w:r>
            <w:r w:rsidRPr="00DB5E4A">
              <w:rPr>
                <w:rFonts w:ascii="Cambria" w:hAnsi="Cambria" w:cs="Calibri"/>
                <w:color w:val="000000"/>
              </w:rPr>
              <w:t>İ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MHAN</w:t>
            </w:r>
            <w:r w:rsidRPr="00DB5E4A">
              <w:rPr>
                <w:rFonts w:ascii="Cambria" w:hAnsi="Cambria" w:cs="Calibri"/>
                <w:color w:val="000000"/>
              </w:rPr>
              <w:t xml:space="preserve"> İ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L</w:t>
            </w:r>
            <w:r w:rsidRPr="00DB5E4A">
              <w:rPr>
                <w:rFonts w:ascii="Cambria" w:hAnsi="Cambria" w:cs="Calibri"/>
                <w:color w:val="000000"/>
              </w:rPr>
              <w:t>Ç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ES</w:t>
            </w:r>
            <w:r w:rsidRPr="00DB5E4A">
              <w:rPr>
                <w:rFonts w:ascii="Cambria" w:hAnsi="Cambria" w:cs="Calibri"/>
                <w:color w:val="000000"/>
              </w:rPr>
              <w:t xml:space="preserve">İ 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TARIM</w:t>
            </w:r>
            <w:r w:rsidRPr="00DB5E4A">
              <w:rPr>
                <w:rFonts w:ascii="Cambria" w:hAnsi="Cambria" w:cs="Calibri"/>
                <w:color w:val="000000"/>
              </w:rPr>
              <w:t xml:space="preserve"> 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VE</w:t>
            </w:r>
            <w:r w:rsidRPr="00DB5E4A">
              <w:rPr>
                <w:rFonts w:ascii="Cambria" w:hAnsi="Cambria" w:cs="Calibri"/>
                <w:color w:val="000000"/>
              </w:rPr>
              <w:t xml:space="preserve"> 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HAYVANCILIK</w:t>
            </w:r>
            <w:r w:rsidRPr="00DB5E4A">
              <w:rPr>
                <w:rFonts w:ascii="Cambria" w:hAnsi="Cambria" w:cs="Calibri"/>
                <w:color w:val="000000"/>
              </w:rPr>
              <w:t xml:space="preserve"> 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FAAL</w:t>
            </w:r>
            <w:r w:rsidRPr="00DB5E4A">
              <w:rPr>
                <w:rFonts w:ascii="Cambria" w:hAnsi="Cambria" w:cs="Calibri"/>
                <w:color w:val="000000"/>
              </w:rPr>
              <w:t>İ</w:t>
            </w:r>
            <w:r w:rsidRPr="00DB5E4A">
              <w:rPr>
                <w:rFonts w:ascii="Cambria" w:hAnsi="Cambria" w:cs="Calibri"/>
                <w:color w:val="000000"/>
                <w:lang w:val="en-US"/>
              </w:rPr>
              <w:t>YETLER</w:t>
            </w:r>
            <w:r w:rsidRPr="00DB5E4A">
              <w:rPr>
                <w:rFonts w:ascii="Cambria" w:hAnsi="Cambria" w:cs="Calibri"/>
                <w:color w:val="000000"/>
              </w:rPr>
              <w:t>İ (1991-2018)</w:t>
            </w:r>
          </w:p>
        </w:tc>
        <w:tc>
          <w:tcPr>
            <w:tcW w:w="247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B5E4A" w:rsidRDefault="00DB5E4A" w:rsidP="00DB5E4A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B5E4A">
              <w:rPr>
                <w:rFonts w:ascii="Cambria" w:hAnsi="Cambria" w:cs="Calibri"/>
                <w:color w:val="000000"/>
              </w:rPr>
              <w:t>Zeki</w:t>
            </w:r>
            <w:proofErr w:type="spellEnd"/>
            <w:r w:rsidRPr="00DB5E4A">
              <w:rPr>
                <w:rFonts w:ascii="Cambria" w:hAnsi="Cambria" w:cs="Calibri"/>
                <w:color w:val="000000"/>
              </w:rPr>
              <w:t xml:space="preserve"> BOYRAZ</w:t>
            </w:r>
          </w:p>
          <w:p w:rsidR="00DB5E4A" w:rsidRDefault="00DB5E4A" w:rsidP="007C6CFD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 w:rsidRPr="00DB5E4A">
              <w:rPr>
                <w:rFonts w:ascii="Cambria" w:hAnsi="Cambria" w:cs="Calibri"/>
                <w:color w:val="000000"/>
              </w:rPr>
              <w:t>Sevda</w:t>
            </w:r>
            <w:proofErr w:type="spellEnd"/>
            <w:r w:rsidRPr="00DB5E4A">
              <w:rPr>
                <w:rFonts w:ascii="Cambria" w:hAnsi="Cambria" w:cs="Calibri"/>
                <w:color w:val="000000"/>
              </w:rPr>
              <w:t xml:space="preserve"> ÖZTÜRK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B5E4A" w:rsidRDefault="00DB5E4A" w:rsidP="007C6CFD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 w:rsidRPr="00DB5E4A">
              <w:rPr>
                <w:rFonts w:ascii="Cambria" w:hAnsi="Cambria" w:cs="Calibri"/>
                <w:color w:val="000000"/>
              </w:rPr>
              <w:t>İnönü</w:t>
            </w:r>
            <w:proofErr w:type="spellEnd"/>
            <w:r w:rsidRPr="00DB5E4A"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 w:rsidRPr="00DB5E4A">
              <w:rPr>
                <w:rFonts w:ascii="Cambria" w:hAnsi="Cambria" w:cs="Calibri"/>
                <w:color w:val="000000"/>
              </w:rPr>
              <w:t>Üniversitesi</w:t>
            </w:r>
            <w:proofErr w:type="spellEnd"/>
          </w:p>
        </w:tc>
      </w:tr>
    </w:tbl>
    <w:p w:rsidR="00286595" w:rsidRDefault="00286595" w:rsidP="009B4097">
      <w:pPr>
        <w:spacing w:after="0" w:line="240" w:lineRule="auto"/>
        <w:jc w:val="center"/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</w:pPr>
      <w:r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br w:type="page"/>
      </w:r>
    </w:p>
    <w:p w:rsidR="00286595" w:rsidRPr="001F5CB2" w:rsidRDefault="00286595" w:rsidP="009B4097">
      <w:pPr>
        <w:spacing w:after="0" w:line="240" w:lineRule="auto"/>
        <w:jc w:val="center"/>
        <w:rPr>
          <w:rFonts w:ascii="Bookman Old Style" w:hAnsi="Bookman Old Style" w:cs="Times New Roman"/>
          <w:i/>
          <w:iCs/>
          <w:color w:val="000000"/>
          <w:sz w:val="28"/>
          <w:szCs w:val="28"/>
          <w:lang w:val="en-US"/>
        </w:rPr>
        <w:sectPr w:rsidR="00286595" w:rsidRPr="001F5CB2" w:rsidSect="00F87A1D">
          <w:pgSz w:w="11906" w:h="16838"/>
          <w:pgMar w:top="993" w:right="1133" w:bottom="1134" w:left="1134" w:header="708" w:footer="403" w:gutter="0"/>
          <w:cols w:space="708"/>
          <w:docGrid w:linePitch="360"/>
        </w:sectPr>
      </w:pPr>
    </w:p>
    <w:tbl>
      <w:tblPr>
        <w:tblStyle w:val="a3"/>
        <w:tblW w:w="10466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923"/>
        <w:gridCol w:w="2173"/>
        <w:gridCol w:w="4370"/>
      </w:tblGrid>
      <w:tr w:rsidR="000F759B" w:rsidRPr="004849C2" w:rsidTr="009D5887">
        <w:trPr>
          <w:trHeight w:val="104"/>
          <w:jc w:val="center"/>
        </w:trPr>
        <w:tc>
          <w:tcPr>
            <w:tcW w:w="10466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0F759B" w:rsidRPr="001F5CB2" w:rsidRDefault="000F759B" w:rsidP="005C48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 w:rsidR="00DF0CD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</w:t>
            </w:r>
            <w:r w:rsidR="004849C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</w:t>
            </w:r>
            <w:r w:rsidR="00977549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</w:tr>
      <w:tr w:rsidR="00D07C31" w:rsidRPr="004849C2" w:rsidTr="009D5887">
        <w:trPr>
          <w:trHeight w:val="104"/>
          <w:jc w:val="center"/>
        </w:trPr>
        <w:tc>
          <w:tcPr>
            <w:tcW w:w="6096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07C31" w:rsidRPr="001F5CB2" w:rsidRDefault="00DB224D" w:rsidP="00DB224D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Ankara Time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370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07C31" w:rsidRPr="001F5CB2" w:rsidRDefault="00DB224D" w:rsidP="005C48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0:00-12:30</w:t>
            </w:r>
          </w:p>
        </w:tc>
      </w:tr>
      <w:tr w:rsidR="008F1887" w:rsidRPr="004849C2" w:rsidTr="009D5887">
        <w:trPr>
          <w:trHeight w:val="104"/>
          <w:jc w:val="center"/>
        </w:trPr>
        <w:tc>
          <w:tcPr>
            <w:tcW w:w="6096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8F1887" w:rsidRPr="001F5CB2" w:rsidRDefault="008F1887" w:rsidP="00D53A8C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1</w:t>
            </w:r>
          </w:p>
        </w:tc>
        <w:tc>
          <w:tcPr>
            <w:tcW w:w="4370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8F1887" w:rsidRPr="001F5CB2" w:rsidRDefault="00D53A8C" w:rsidP="005C48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</w:tr>
      <w:tr w:rsidR="00F93789" w:rsidRPr="00054F4A" w:rsidTr="009D5887">
        <w:trPr>
          <w:trHeight w:val="104"/>
          <w:jc w:val="center"/>
        </w:trPr>
        <w:tc>
          <w:tcPr>
            <w:tcW w:w="10466" w:type="dxa"/>
            <w:gridSpan w:val="3"/>
            <w:tcBorders>
              <w:bottom w:val="single" w:sz="8" w:space="0" w:color="3A2B00"/>
            </w:tcBorders>
            <w:vAlign w:val="center"/>
          </w:tcPr>
          <w:p w:rsidR="00F93789" w:rsidRPr="001F5CB2" w:rsidRDefault="00F93789" w:rsidP="00F937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oderator:</w:t>
            </w:r>
            <w:r w:rsidR="004D4039" w:rsidRPr="004D4039">
              <w:rPr>
                <w:lang w:val="en-US"/>
              </w:rPr>
              <w:t xml:space="preserve"> </w:t>
            </w:r>
            <w:r w:rsidR="004D4039"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Asst. Prof. Dr. </w:t>
            </w:r>
            <w:proofErr w:type="spellStart"/>
            <w:r w:rsidR="004D4039"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Ansı</w:t>
            </w:r>
            <w:proofErr w:type="spellEnd"/>
            <w:r w:rsidR="004D4039"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SEV ATEŞ</w:t>
            </w:r>
          </w:p>
        </w:tc>
      </w:tr>
      <w:tr w:rsidR="00E80E21" w:rsidRPr="004849C2" w:rsidTr="00466910">
        <w:trPr>
          <w:trHeight w:val="139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E80E21" w:rsidRPr="001F5CB2" w:rsidRDefault="002D76C8" w:rsidP="00190989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E80E21" w:rsidRPr="001F5CB2" w:rsidRDefault="002D76C8" w:rsidP="00190989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E80E21" w:rsidRPr="001F5CB2" w:rsidRDefault="00190989" w:rsidP="002D76C8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190989" w:rsidRPr="00190989" w:rsidTr="00466910">
        <w:trPr>
          <w:trHeight w:val="166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190989" w:rsidRPr="00190989" w:rsidRDefault="002D76C8" w:rsidP="002D76C8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190989">
              <w:rPr>
                <w:rFonts w:ascii="Cambria" w:hAnsi="Cambria" w:cs="Calibri"/>
                <w:color w:val="000000"/>
                <w:lang w:val="en-US"/>
              </w:rPr>
              <w:t>GABDULLA TUKAI - THE FIRST NATIONAL TATAR POET</w:t>
            </w:r>
          </w:p>
        </w:tc>
        <w:tc>
          <w:tcPr>
            <w:tcW w:w="2173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190989" w:rsidRDefault="00190989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Liliya Gazizova</w:t>
            </w:r>
          </w:p>
        </w:tc>
        <w:tc>
          <w:tcPr>
            <w:tcW w:w="4370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190989" w:rsidRPr="00190989" w:rsidRDefault="002D76C8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>
              <w:rPr>
                <w:rFonts w:ascii="Cambria" w:hAnsi="Cambria" w:cs="Calibri"/>
                <w:color w:val="000000"/>
                <w:lang w:val="en-US"/>
              </w:rPr>
              <w:t>Erciyes</w:t>
            </w:r>
            <w:proofErr w:type="spellEnd"/>
            <w:r>
              <w:rPr>
                <w:rFonts w:ascii="Cambria" w:hAnsi="Cambria" w:cs="Calibri"/>
                <w:color w:val="000000"/>
                <w:lang w:val="en-US"/>
              </w:rPr>
              <w:t xml:space="preserve"> University, </w:t>
            </w:r>
            <w:r w:rsidR="00190989" w:rsidRPr="00190989">
              <w:rPr>
                <w:rFonts w:ascii="Cambria" w:hAnsi="Cambria" w:cs="Calibri"/>
                <w:color w:val="000000"/>
                <w:lang w:val="en-US"/>
              </w:rPr>
              <w:t>Kayseri, Turkey</w:t>
            </w:r>
          </w:p>
        </w:tc>
      </w:tr>
      <w:tr w:rsidR="002D76C8" w:rsidRPr="00054F4A" w:rsidTr="00466910">
        <w:trPr>
          <w:trHeight w:val="30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2D76C8" w:rsidRPr="002D76C8" w:rsidRDefault="002D76C8" w:rsidP="002D76C8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ABOUT THE EXPRESSIVE POTENTIAL OF NON-STANDARD FORMS OF</w:t>
            </w:r>
            <w:r w:rsidR="00286595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DEGREES OF COMPARISON IN THE RUSSIAN LANGUAGE (POETIC TEXT)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D76C8" w:rsidRDefault="002D76C8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Victor CHETVERYK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D76C8" w:rsidRPr="002D76C8" w:rsidRDefault="002D76C8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 xml:space="preserve">H.S. </w:t>
            </w:r>
            <w:proofErr w:type="spellStart"/>
            <w:r w:rsidRPr="002D76C8">
              <w:rPr>
                <w:rFonts w:ascii="Cambria" w:hAnsi="Cambria" w:cs="Calibri"/>
                <w:color w:val="000000"/>
                <w:lang w:val="en-US"/>
              </w:rPr>
              <w:t>Skovoroda</w:t>
            </w:r>
            <w:proofErr w:type="spellEnd"/>
            <w:r w:rsidRPr="002D76C8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D76C8">
              <w:rPr>
                <w:rFonts w:ascii="Cambria" w:hAnsi="Cambria" w:cs="Calibri"/>
                <w:color w:val="000000"/>
                <w:lang w:val="en-US"/>
              </w:rPr>
              <w:t>Kharkiv</w:t>
            </w:r>
            <w:proofErr w:type="spellEnd"/>
            <w:r w:rsidRPr="002D76C8">
              <w:rPr>
                <w:rFonts w:ascii="Cambria" w:hAnsi="Cambria" w:cs="Calibri"/>
                <w:color w:val="000000"/>
                <w:lang w:val="en-US"/>
              </w:rPr>
              <w:t xml:space="preserve"> National Pedagogical University</w:t>
            </w:r>
            <w:r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2D76C8">
              <w:rPr>
                <w:rFonts w:ascii="Cambria" w:hAnsi="Cambria" w:cs="Calibri"/>
                <w:color w:val="000000"/>
                <w:lang w:val="en-US"/>
              </w:rPr>
              <w:t>Kharkiv</w:t>
            </w:r>
            <w:proofErr w:type="spellEnd"/>
            <w:r w:rsidRPr="002D76C8">
              <w:rPr>
                <w:rFonts w:ascii="Cambria" w:hAnsi="Cambria" w:cs="Calibri"/>
                <w:color w:val="000000"/>
                <w:lang w:val="en-US"/>
              </w:rPr>
              <w:t>, Ukraine</w:t>
            </w:r>
          </w:p>
        </w:tc>
      </w:tr>
      <w:tr w:rsidR="002D76C8" w:rsidRPr="002D76C8" w:rsidTr="00466910">
        <w:trPr>
          <w:trHeight w:val="60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2D76C8" w:rsidRPr="002D76C8" w:rsidRDefault="002D76C8" w:rsidP="002D76C8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“I WANT TO TELL THE STORY AGAIN:” JEANETTE WINTERSON’S WEIGHT AS A PALIMPSEST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D76C8" w:rsidRPr="002D76C8" w:rsidRDefault="002D76C8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2D76C8">
              <w:rPr>
                <w:rFonts w:ascii="Cambria" w:hAnsi="Cambria" w:cs="Calibri"/>
                <w:color w:val="000000"/>
                <w:lang w:val="en-US"/>
              </w:rPr>
              <w:t>Ansı</w:t>
            </w:r>
            <w:proofErr w:type="spellEnd"/>
            <w:r w:rsidRPr="002D76C8">
              <w:rPr>
                <w:rFonts w:ascii="Cambria" w:hAnsi="Cambria" w:cs="Calibri"/>
                <w:color w:val="000000"/>
                <w:lang w:val="en-US"/>
              </w:rPr>
              <w:t xml:space="preserve"> SEV ATEŞ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D76C8" w:rsidRPr="002D76C8" w:rsidRDefault="002D76C8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Kütahya Dumlupınar University</w:t>
            </w:r>
            <w:r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</w:tc>
      </w:tr>
      <w:tr w:rsidR="00497565" w:rsidRPr="002D76C8" w:rsidTr="00466910">
        <w:trPr>
          <w:trHeight w:val="60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497565" w:rsidRPr="00072BD1" w:rsidRDefault="00497565" w:rsidP="00054F4A">
            <w:pPr>
              <w:jc w:val="center"/>
              <w:rPr>
                <w:rFonts w:ascii="Cambria" w:hAnsi="Cambria" w:cs="Calibri"/>
                <w:color w:val="000000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B</w:t>
            </w:r>
            <w:r w:rsidRPr="00131BB4">
              <w:rPr>
                <w:rFonts w:ascii="Cambria" w:hAnsi="Cambria" w:cs="Calibri"/>
                <w:color w:val="000000"/>
              </w:rPr>
              <w:t>İ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R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A</w:t>
            </w:r>
            <w:r w:rsidRPr="00131BB4">
              <w:rPr>
                <w:rFonts w:ascii="Cambria" w:hAnsi="Cambria" w:cs="Calibri"/>
                <w:color w:val="000000"/>
              </w:rPr>
              <w:t>Ş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KIN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MEL</w:t>
            </w:r>
            <w:r w:rsidRPr="00131BB4">
              <w:rPr>
                <w:rFonts w:ascii="Cambria" w:hAnsi="Cambria" w:cs="Calibri"/>
                <w:color w:val="000000"/>
              </w:rPr>
              <w:t>Â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METLE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YO</w:t>
            </w:r>
            <w:r w:rsidRPr="00131BB4">
              <w:rPr>
                <w:rFonts w:ascii="Cambria" w:hAnsi="Cambria" w:cs="Calibri"/>
                <w:color w:val="000000"/>
              </w:rPr>
              <w:t>Ğ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RULMU</w:t>
            </w:r>
            <w:r w:rsidRPr="00131BB4">
              <w:rPr>
                <w:rFonts w:ascii="Cambria" w:hAnsi="Cambria" w:cs="Calibri"/>
                <w:color w:val="000000"/>
              </w:rPr>
              <w:t xml:space="preserve">Ş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SAFLI</w:t>
            </w:r>
            <w:r w:rsidRPr="00131BB4">
              <w:rPr>
                <w:rFonts w:ascii="Cambria" w:hAnsi="Cambria" w:cs="Calibri"/>
                <w:color w:val="000000"/>
              </w:rPr>
              <w:t>Ğ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INDA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YUNUS</w:t>
            </w:r>
            <w:r w:rsidRPr="00131BB4">
              <w:rPr>
                <w:rFonts w:ascii="Cambria" w:hAnsi="Cambria" w:cs="Calibri"/>
                <w:color w:val="000000"/>
              </w:rPr>
              <w:t>’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U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OKUMAK</w:t>
            </w:r>
          </w:p>
          <w:p w:rsidR="00497565" w:rsidRPr="00466910" w:rsidRDefault="00497565" w:rsidP="00054F4A">
            <w:pPr>
              <w:jc w:val="center"/>
              <w:rPr>
                <w:rFonts w:ascii="Cambria" w:hAnsi="Cambria" w:cs="Calibri"/>
                <w:color w:val="000000"/>
              </w:rPr>
            </w:pP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7565" w:rsidRDefault="00497565" w:rsidP="00054F4A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Erdem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SEVİMLİ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7565" w:rsidRPr="002D76C8" w:rsidRDefault="00497565" w:rsidP="00054F4A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Milli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Eğitim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Bakanlığı</w:t>
            </w:r>
          </w:p>
        </w:tc>
      </w:tr>
      <w:tr w:rsidR="003E7F5E" w:rsidRPr="00054F4A" w:rsidTr="00466910">
        <w:trPr>
          <w:trHeight w:val="60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3E7F5E" w:rsidRPr="002D76C8" w:rsidRDefault="003E7F5E" w:rsidP="002D76C8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UNDERSTANDING CASA MARIQUIT AS AN ILONGGO CULTURAL HERITAGE SITE:</w:t>
            </w:r>
            <w:r w:rsidR="00286595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t>TOWARDS THE DEVELOPMENT OF A VIDEO DOCUMENTARY</w:t>
            </w:r>
            <w:r w:rsidRPr="002D76C8">
              <w:rPr>
                <w:rFonts w:ascii="Cambria" w:hAnsi="Cambria" w:cs="Calibri"/>
                <w:color w:val="000000"/>
                <w:lang w:val="en-US"/>
              </w:rPr>
              <w:br/>
              <w:t>INSTRUCTIONAL MATERIAL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E7F5E" w:rsidRPr="002D76C8" w:rsidRDefault="003E7F5E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John Erwin Prado Pedroso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E7F5E" w:rsidRPr="003E7F5E" w:rsidRDefault="003E7F5E" w:rsidP="00286595">
            <w:pPr>
              <w:jc w:val="center"/>
              <w:rPr>
                <w:lang w:val="en-US"/>
              </w:rPr>
            </w:pPr>
            <w:r w:rsidRPr="00DB1756">
              <w:rPr>
                <w:rFonts w:ascii="Cambria" w:hAnsi="Cambria" w:cs="Calibri"/>
                <w:color w:val="000000"/>
                <w:lang w:val="en-US"/>
              </w:rPr>
              <w:t>West Visayas State University, Philippine</w:t>
            </w:r>
          </w:p>
        </w:tc>
      </w:tr>
      <w:tr w:rsidR="003E7F5E" w:rsidRPr="00054F4A" w:rsidTr="00466910">
        <w:trPr>
          <w:trHeight w:val="60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3E7F5E" w:rsidRPr="002D76C8" w:rsidRDefault="003E7F5E" w:rsidP="002D76C8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SCHOOL ON WHEELS AND MULTIMEDIA-AIDED INSTRUCTIONS AS MEDIATORS OF STUDENTS’ LOCAL CULTURAL HERITAGE SITES KNOWLEDGE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E7F5E" w:rsidRPr="002D76C8" w:rsidRDefault="003E7F5E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John Erwin Prado Pedroso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E7F5E" w:rsidRPr="003E7F5E" w:rsidRDefault="003E7F5E" w:rsidP="00286595">
            <w:pPr>
              <w:jc w:val="center"/>
              <w:rPr>
                <w:lang w:val="en-US"/>
              </w:rPr>
            </w:pPr>
            <w:r w:rsidRPr="00DB1756">
              <w:rPr>
                <w:rFonts w:ascii="Cambria" w:hAnsi="Cambria" w:cs="Calibri"/>
                <w:color w:val="000000"/>
                <w:lang w:val="en-US"/>
              </w:rPr>
              <w:t>West Visayas State University, Philippine</w:t>
            </w:r>
          </w:p>
        </w:tc>
      </w:tr>
      <w:tr w:rsidR="002D76C8" w:rsidRPr="00054F4A" w:rsidTr="00466910">
        <w:trPr>
          <w:trHeight w:val="692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2D76C8" w:rsidRPr="002D76C8" w:rsidRDefault="003E7F5E" w:rsidP="002D76C8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25255">
              <w:rPr>
                <w:rFonts w:ascii="Cambria" w:hAnsi="Cambria" w:cs="Calibri"/>
                <w:color w:val="000000"/>
                <w:lang w:val="en-US"/>
              </w:rPr>
              <w:t>BEYOND E-CERTIFICATES: LESSONS LEARNED FROM WEBINARS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D76C8" w:rsidRPr="002D76C8" w:rsidRDefault="002D76C8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John Erwin Prado Pedroso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D76C8" w:rsidRPr="002D76C8" w:rsidRDefault="003E7F5E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D76C8">
              <w:rPr>
                <w:rFonts w:ascii="Cambria" w:hAnsi="Cambria" w:cs="Calibri"/>
                <w:color w:val="000000"/>
                <w:lang w:val="en-US"/>
              </w:rPr>
              <w:t>West Visayas State University</w:t>
            </w:r>
            <w:r>
              <w:rPr>
                <w:rFonts w:ascii="Cambria" w:hAnsi="Cambria" w:cs="Calibri"/>
                <w:color w:val="000000"/>
                <w:lang w:val="en-US"/>
              </w:rPr>
              <w:t>, Philippine</w:t>
            </w:r>
          </w:p>
        </w:tc>
      </w:tr>
      <w:tr w:rsidR="000D0E7B" w:rsidRPr="00466910" w:rsidTr="00466910">
        <w:trPr>
          <w:trHeight w:val="692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0D0E7B" w:rsidRPr="004C64D8" w:rsidRDefault="000D0E7B" w:rsidP="004D4039">
            <w:pPr>
              <w:jc w:val="center"/>
              <w:rPr>
                <w:rFonts w:ascii="Cambria" w:hAnsi="Cambria" w:cs="Calibri"/>
                <w:color w:val="000000"/>
                <w:highlight w:val="yellow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NEW FORMS OF THEATRICAL COMMUNICATION AND PUBLIC RELATIONS DURING THE COVID-19 PANDEMIC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Florentina Popa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D0E7B" w:rsidRPr="00DF0CD2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anubius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University of Galati</w:t>
            </w:r>
          </w:p>
        </w:tc>
      </w:tr>
      <w:tr w:rsidR="000D0E7B" w:rsidRPr="00054F4A" w:rsidTr="00E02968">
        <w:trPr>
          <w:trHeight w:val="692"/>
          <w:jc w:val="center"/>
        </w:trPr>
        <w:tc>
          <w:tcPr>
            <w:tcW w:w="392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shd w:val="clear" w:color="auto" w:fill="auto"/>
            <w:vAlign w:val="center"/>
          </w:tcPr>
          <w:p w:rsidR="000D0E7B" w:rsidRPr="00DB7051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B7051">
              <w:rPr>
                <w:rFonts w:ascii="Cambria" w:hAnsi="Cambria" w:cs="Calibri"/>
                <w:color w:val="000000"/>
                <w:lang w:val="en-US"/>
              </w:rPr>
              <w:t>DUAL NUMERALS IN KHATIB TABRIZI’S COMPOSITION</w:t>
            </w:r>
            <w:r w:rsidRPr="00DB7051">
              <w:rPr>
                <w:rFonts w:ascii="Cambria" w:hAnsi="Cambria" w:cs="Calibri"/>
                <w:color w:val="000000"/>
                <w:lang w:val="en-US"/>
              </w:rPr>
              <w:br/>
              <w:t>“TAHZIB ISALHI-L-MANTIQ”</w:t>
            </w:r>
          </w:p>
        </w:tc>
        <w:tc>
          <w:tcPr>
            <w:tcW w:w="217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shd w:val="clear" w:color="auto" w:fill="auto"/>
            <w:vAlign w:val="center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Hamidli G.Sh.</w:t>
            </w:r>
          </w:p>
        </w:tc>
        <w:tc>
          <w:tcPr>
            <w:tcW w:w="437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shd w:val="clear" w:color="auto" w:fill="auto"/>
            <w:vAlign w:val="center"/>
          </w:tcPr>
          <w:p w:rsidR="000D0E7B" w:rsidRPr="00DB7051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B7051">
              <w:rPr>
                <w:rFonts w:ascii="Cambria" w:hAnsi="Cambria" w:cs="Calibri"/>
                <w:color w:val="000000"/>
                <w:lang w:val="en-US"/>
              </w:rPr>
              <w:t>Azerbaijan National Academy of Sciences</w:t>
            </w:r>
          </w:p>
        </w:tc>
      </w:tr>
    </w:tbl>
    <w:p w:rsidR="00F72E7C" w:rsidRPr="001F5CB2" w:rsidRDefault="00F72E7C" w:rsidP="0073770D">
      <w:pPr>
        <w:rPr>
          <w:rFonts w:ascii="Times New Roman" w:hAnsi="Times New Roman" w:cs="Times New Roman"/>
          <w:sz w:val="20"/>
          <w:szCs w:val="20"/>
          <w:lang w:val="tr-TR"/>
        </w:rPr>
      </w:pPr>
      <w:r w:rsidRPr="001F5CB2">
        <w:rPr>
          <w:rFonts w:ascii="Times New Roman" w:hAnsi="Times New Roman" w:cs="Times New Roman"/>
          <w:sz w:val="20"/>
          <w:szCs w:val="20"/>
          <w:lang w:val="tr-TR"/>
        </w:rPr>
        <w:br w:type="page"/>
      </w:r>
    </w:p>
    <w:tbl>
      <w:tblPr>
        <w:tblStyle w:val="a3"/>
        <w:tblW w:w="10379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375"/>
        <w:gridCol w:w="2619"/>
        <w:gridCol w:w="4385"/>
      </w:tblGrid>
      <w:tr w:rsidR="004849C2" w:rsidRPr="001F5CB2" w:rsidTr="00AE2FA1">
        <w:trPr>
          <w:trHeight w:val="102"/>
          <w:jc w:val="center"/>
        </w:trPr>
        <w:tc>
          <w:tcPr>
            <w:tcW w:w="10379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4849C2" w:rsidRPr="001F5CB2" w:rsidRDefault="004849C2" w:rsidP="004849C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 w:rsidR="00DF0CD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9627BE">
        <w:trPr>
          <w:trHeight w:val="102"/>
          <w:jc w:val="center"/>
        </w:trPr>
        <w:tc>
          <w:tcPr>
            <w:tcW w:w="5994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66910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38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0:00-12:30</w:t>
            </w:r>
          </w:p>
        </w:tc>
      </w:tr>
      <w:tr w:rsidR="00D53A8C" w:rsidRPr="001F5CB2" w:rsidTr="009627BE">
        <w:trPr>
          <w:trHeight w:val="102"/>
          <w:jc w:val="center"/>
        </w:trPr>
        <w:tc>
          <w:tcPr>
            <w:tcW w:w="5994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252D00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  <w:tc>
          <w:tcPr>
            <w:tcW w:w="4385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</w:tr>
      <w:tr w:rsidR="004849C2" w:rsidRPr="004849C2" w:rsidTr="00AE2FA1">
        <w:trPr>
          <w:trHeight w:val="102"/>
          <w:jc w:val="center"/>
        </w:trPr>
        <w:tc>
          <w:tcPr>
            <w:tcW w:w="10379" w:type="dxa"/>
            <w:gridSpan w:val="3"/>
            <w:tcBorders>
              <w:bottom w:val="single" w:sz="8" w:space="0" w:color="3A2B00"/>
            </w:tcBorders>
            <w:vAlign w:val="center"/>
          </w:tcPr>
          <w:p w:rsidR="004849C2" w:rsidRPr="001F5CB2" w:rsidRDefault="004849C2" w:rsidP="004849C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4D4039"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Dr. </w:t>
            </w:r>
            <w:proofErr w:type="spellStart"/>
            <w:r w:rsidR="004D4039"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Saffet</w:t>
            </w:r>
            <w:proofErr w:type="spellEnd"/>
            <w:r w:rsidR="004D4039"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KARAYAMAN</w:t>
            </w:r>
          </w:p>
        </w:tc>
      </w:tr>
      <w:tr w:rsidR="009D5887" w:rsidRPr="001F5CB2" w:rsidTr="009627BE">
        <w:trPr>
          <w:trHeight w:val="136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619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385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3E7F5E" w:rsidRPr="004849C2" w:rsidTr="009627BE">
        <w:trPr>
          <w:trHeight w:val="163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E7F5E" w:rsidRPr="003E7F5E" w:rsidRDefault="003E7F5E" w:rsidP="003E7F5E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3E7F5E">
              <w:rPr>
                <w:rFonts w:ascii="Cambria" w:hAnsi="Cambria" w:cs="Calibri"/>
                <w:color w:val="000000"/>
                <w:lang w:val="en-US"/>
              </w:rPr>
              <w:t>ÇOK ULUSLU ŞİRKETLERDE MUHASEBE VE MOTİVASYON SORUNLARI</w:t>
            </w:r>
          </w:p>
        </w:tc>
        <w:tc>
          <w:tcPr>
            <w:tcW w:w="2619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E7F5E" w:rsidRP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3E7F5E">
              <w:rPr>
                <w:rFonts w:ascii="Cambria" w:hAnsi="Cambria" w:cs="Calibri"/>
                <w:color w:val="000000"/>
                <w:lang w:val="en-US"/>
              </w:rPr>
              <w:t>Yunus</w:t>
            </w:r>
            <w:proofErr w:type="spellEnd"/>
            <w:r w:rsidRPr="003E7F5E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3E7F5E">
              <w:rPr>
                <w:rFonts w:ascii="Cambria" w:hAnsi="Cambria" w:cs="Calibri"/>
                <w:color w:val="000000"/>
                <w:lang w:val="en-US"/>
              </w:rPr>
              <w:t>Emre</w:t>
            </w:r>
            <w:proofErr w:type="spellEnd"/>
            <w:r w:rsidRPr="003E7F5E">
              <w:rPr>
                <w:rFonts w:ascii="Cambria" w:hAnsi="Cambria" w:cs="Calibri"/>
                <w:color w:val="000000"/>
                <w:lang w:val="en-US"/>
              </w:rPr>
              <w:t xml:space="preserve"> GENÇ</w:t>
            </w:r>
          </w:p>
        </w:tc>
        <w:tc>
          <w:tcPr>
            <w:tcW w:w="4385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E7F5E" w:rsidRP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Giresun Üniversitesi</w:t>
            </w:r>
            <w:r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</w:tc>
      </w:tr>
      <w:tr w:rsidR="003E7F5E" w:rsidRPr="003E7F5E" w:rsidTr="009627BE">
        <w:trPr>
          <w:trHeight w:val="127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3E7F5E" w:rsidRDefault="003E7F5E" w:rsidP="003E7F5E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ERKEK ÖĞRENCİLERDE SPOR EĞİTİMİNİN UYKU KALİTESİ ÜZERİNDEKİ ETKİSİNİN ARAŞTIRILMASI</w:t>
            </w:r>
          </w:p>
        </w:tc>
        <w:tc>
          <w:tcPr>
            <w:tcW w:w="261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131BB4">
              <w:rPr>
                <w:rFonts w:ascii="Cambria" w:hAnsi="Cambria" w:cs="Calibri"/>
                <w:color w:val="000000"/>
                <w:lang w:val="en-US"/>
              </w:rPr>
              <w:t>Gamze GÜNEY</w:t>
            </w:r>
          </w:p>
          <w:p w:rsid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tr-TR"/>
              </w:rPr>
              <w:t>Meliha UZUN</w:t>
            </w:r>
          </w:p>
          <w:p w:rsidR="003E7F5E" w:rsidRP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tr-TR"/>
              </w:rPr>
              <w:t>Osman İMAMOĞLU</w:t>
            </w:r>
          </w:p>
        </w:tc>
        <w:tc>
          <w:tcPr>
            <w:tcW w:w="438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C4684A" w:rsidRDefault="00C4684A" w:rsidP="00C4684A">
            <w:pPr>
              <w:jc w:val="center"/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</w:pPr>
            <w:proofErr w:type="spellStart"/>
            <w:r w:rsidRPr="00C4684A"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>Ardahan</w:t>
            </w:r>
            <w:proofErr w:type="spellEnd"/>
            <w:r w:rsidRPr="00C4684A"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4684A"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>Üniversitesi</w:t>
            </w:r>
            <w:proofErr w:type="spellEnd"/>
            <w:r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>, Turkey</w:t>
            </w:r>
          </w:p>
          <w:p w:rsidR="003E7F5E" w:rsidRDefault="00C4684A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C4684A">
              <w:rPr>
                <w:rFonts w:ascii="Calibri" w:hAnsi="Calibri" w:cs="Calibri"/>
                <w:color w:val="000000"/>
                <w:shd w:val="clear" w:color="auto" w:fill="FFFFFF"/>
                <w:lang w:val="en-US"/>
              </w:rPr>
              <w:t>Yüksekokulu</w:t>
            </w:r>
            <w:proofErr w:type="spellEnd"/>
            <w:r w:rsidR="003E7F5E" w:rsidRPr="003E7F5E">
              <w:rPr>
                <w:rFonts w:ascii="Cambria" w:hAnsi="Cambria" w:cs="Calibri"/>
                <w:color w:val="000000"/>
                <w:lang w:val="tr-TR"/>
              </w:rPr>
              <w:t>Şırnak Üniversitesi</w:t>
            </w:r>
            <w:r w:rsidR="003E7F5E"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  <w:p w:rsidR="003E7F5E" w:rsidRP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tr-TR"/>
              </w:rPr>
              <w:t>Ondokuz Mayıs Üniversitesi</w:t>
            </w:r>
            <w:r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</w:tc>
      </w:tr>
      <w:tr w:rsidR="003E7F5E" w:rsidRPr="00C4684A" w:rsidTr="009627BE">
        <w:trPr>
          <w:trHeight w:val="29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E7F5E" w:rsidRPr="00131BB4" w:rsidRDefault="003E7F5E" w:rsidP="003E7F5E">
            <w:pPr>
              <w:jc w:val="center"/>
              <w:rPr>
                <w:rFonts w:ascii="Cambria" w:hAnsi="Cambria" w:cs="Calibri"/>
                <w:color w:val="000000"/>
              </w:rPr>
            </w:pPr>
            <w:r w:rsidRPr="003E7F5E">
              <w:rPr>
                <w:rFonts w:ascii="Cambria" w:hAnsi="Cambria" w:cs="Calibri"/>
                <w:color w:val="000000"/>
                <w:lang w:val="en-US"/>
              </w:rPr>
              <w:t>KORONAV</w:t>
            </w:r>
            <w:r w:rsidRPr="00131BB4">
              <w:rPr>
                <w:rFonts w:ascii="Cambria" w:hAnsi="Cambria" w:cs="Calibri"/>
                <w:color w:val="000000"/>
              </w:rPr>
              <w:t>İ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R</w:t>
            </w:r>
            <w:r w:rsidRPr="00131BB4">
              <w:rPr>
                <w:rFonts w:ascii="Cambria" w:hAnsi="Cambria" w:cs="Calibri"/>
                <w:color w:val="000000"/>
              </w:rPr>
              <w:t>Ü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S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SALGIN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S</w:t>
            </w:r>
            <w:r w:rsidRPr="00131BB4">
              <w:rPr>
                <w:rFonts w:ascii="Cambria" w:hAnsi="Cambria" w:cs="Calibri"/>
                <w:color w:val="000000"/>
              </w:rPr>
              <w:t>Ü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REC</w:t>
            </w:r>
            <w:r w:rsidRPr="00131BB4">
              <w:rPr>
                <w:rFonts w:ascii="Cambria" w:hAnsi="Cambria" w:cs="Calibri"/>
                <w:color w:val="000000"/>
              </w:rPr>
              <w:t>İ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NDE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GEN</w:t>
            </w:r>
            <w:r w:rsidRPr="00131BB4">
              <w:rPr>
                <w:rFonts w:ascii="Cambria" w:hAnsi="Cambria" w:cs="Calibri"/>
                <w:color w:val="000000"/>
              </w:rPr>
              <w:t>Ç İ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NSANLARIN</w:t>
            </w:r>
            <w:r w:rsidRPr="00131BB4">
              <w:rPr>
                <w:rFonts w:ascii="Cambria" w:hAnsi="Cambria" w:cs="Calibri"/>
                <w:color w:val="000000"/>
              </w:rPr>
              <w:t xml:space="preserve"> İ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Y</w:t>
            </w:r>
            <w:r w:rsidRPr="00131BB4">
              <w:rPr>
                <w:rFonts w:ascii="Cambria" w:hAnsi="Cambria" w:cs="Calibri"/>
                <w:color w:val="000000"/>
              </w:rPr>
              <w:t xml:space="preserve">İ 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OLU</w:t>
            </w:r>
            <w:r w:rsidRPr="00131BB4">
              <w:rPr>
                <w:rFonts w:ascii="Cambria" w:hAnsi="Cambria" w:cs="Calibri"/>
                <w:color w:val="000000"/>
              </w:rPr>
              <w:t>Ş</w:t>
            </w:r>
            <w:r w:rsidR="007C6CFD" w:rsidRPr="00466910">
              <w:rPr>
                <w:rFonts w:ascii="Cambria" w:hAnsi="Cambria" w:cs="Calibri"/>
                <w:color w:val="000000"/>
              </w:rPr>
              <w:t xml:space="preserve"> 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DURUMLARININ</w:t>
            </w:r>
            <w:r w:rsidRPr="00131BB4">
              <w:rPr>
                <w:rFonts w:ascii="Cambria" w:hAnsi="Cambria" w:cs="Calibri"/>
                <w:color w:val="000000"/>
              </w:rPr>
              <w:t xml:space="preserve"> 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ARA</w:t>
            </w:r>
            <w:r w:rsidRPr="00131BB4">
              <w:rPr>
                <w:rFonts w:ascii="Cambria" w:hAnsi="Cambria" w:cs="Calibri"/>
                <w:color w:val="000000"/>
              </w:rPr>
              <w:t>Ş</w:t>
            </w:r>
            <w:r w:rsidRPr="003E7F5E">
              <w:rPr>
                <w:rFonts w:ascii="Cambria" w:hAnsi="Cambria" w:cs="Calibri"/>
                <w:color w:val="000000"/>
                <w:lang w:val="en-US"/>
              </w:rPr>
              <w:t>TIRILMASI</w:t>
            </w:r>
          </w:p>
        </w:tc>
        <w:tc>
          <w:tcPr>
            <w:tcW w:w="261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en-US"/>
              </w:rPr>
              <w:t>Gamze GÜNEY</w:t>
            </w:r>
          </w:p>
          <w:p w:rsid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tr-TR"/>
              </w:rPr>
              <w:t>Meliha UZUN</w:t>
            </w:r>
          </w:p>
          <w:p w:rsidR="003E7F5E" w:rsidRP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tr-TR"/>
              </w:rPr>
              <w:t>Osman İMAMOĞLU</w:t>
            </w:r>
          </w:p>
        </w:tc>
        <w:tc>
          <w:tcPr>
            <w:tcW w:w="438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C4684A" w:rsidRDefault="00C4684A" w:rsidP="00131BB4">
            <w:pPr>
              <w:jc w:val="center"/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</w:pPr>
            <w:proofErr w:type="spellStart"/>
            <w:r w:rsidRPr="00C4684A"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>Ardahan</w:t>
            </w:r>
            <w:proofErr w:type="spellEnd"/>
            <w:r w:rsidRPr="00C4684A"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4684A"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>Üniversitesi</w:t>
            </w:r>
            <w:proofErr w:type="spellEnd"/>
            <w:r>
              <w:rPr>
                <w:rFonts w:ascii="Cambria" w:hAnsi="Cambria" w:cs="Calibri"/>
                <w:color w:val="000000"/>
                <w:shd w:val="clear" w:color="auto" w:fill="FFFFFF"/>
                <w:lang w:val="en-US"/>
              </w:rPr>
              <w:t>, Turkey</w:t>
            </w:r>
          </w:p>
          <w:p w:rsid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tr-TR"/>
              </w:rPr>
              <w:t>Şırnak Üniversitesi</w:t>
            </w:r>
            <w:r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  <w:p w:rsidR="003E7F5E" w:rsidRPr="003E7F5E" w:rsidRDefault="003E7F5E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3E7F5E">
              <w:rPr>
                <w:rFonts w:ascii="Cambria" w:hAnsi="Cambria" w:cs="Calibri"/>
                <w:color w:val="000000"/>
                <w:lang w:val="tr-TR"/>
              </w:rPr>
              <w:t>Ondokuz Mayıs Üniversitesi</w:t>
            </w:r>
            <w:r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</w:tc>
      </w:tr>
      <w:tr w:rsidR="00B23340" w:rsidRPr="003E7F5E" w:rsidTr="009627BE">
        <w:trPr>
          <w:trHeight w:val="59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B23340" w:rsidRPr="00B23340" w:rsidRDefault="00B23340" w:rsidP="00B2334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B23340">
              <w:rPr>
                <w:rFonts w:ascii="Cambria" w:hAnsi="Cambria" w:cs="Calibri"/>
                <w:color w:val="000000"/>
                <w:lang w:val="en-US"/>
              </w:rPr>
              <w:t>A MANAGEMENT AND ORGANIZATION PROBLEM; MANIPULATION FROM TEACHERS TO PARENTS</w:t>
            </w:r>
          </w:p>
        </w:tc>
        <w:tc>
          <w:tcPr>
            <w:tcW w:w="261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B23340" w:rsidRDefault="00B23340" w:rsidP="00131BB4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affet KARAYAMAN</w:t>
            </w:r>
          </w:p>
        </w:tc>
        <w:tc>
          <w:tcPr>
            <w:tcW w:w="438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B23340" w:rsidRPr="00B23340" w:rsidRDefault="00B23340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Artvin Çoruh Üniversitesi</w:t>
            </w:r>
            <w:r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</w:tc>
      </w:tr>
      <w:tr w:rsidR="00B23340" w:rsidRPr="003E7F5E" w:rsidTr="009627BE">
        <w:trPr>
          <w:trHeight w:val="59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B23340" w:rsidRPr="00B23340" w:rsidRDefault="00B23340" w:rsidP="00B2334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B23340">
              <w:rPr>
                <w:rFonts w:ascii="Cambria" w:hAnsi="Cambria" w:cs="Calibri"/>
                <w:color w:val="000000"/>
                <w:lang w:val="en-US"/>
              </w:rPr>
              <w:t>THE MEDIATING ROLE OF CYNICISM IN THE EFFECT OF PSYCHOLOGICAL CONTRACT VIOLATION ON PERFORMANCE</w:t>
            </w:r>
          </w:p>
        </w:tc>
        <w:tc>
          <w:tcPr>
            <w:tcW w:w="261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B23340" w:rsidRDefault="00B23340" w:rsidP="00131BB4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Coşkun AKÇA</w:t>
            </w:r>
          </w:p>
        </w:tc>
        <w:tc>
          <w:tcPr>
            <w:tcW w:w="438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B23340" w:rsidRPr="00B23340" w:rsidRDefault="00B23340" w:rsidP="00131BB4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Kastamonu Üniversitesi</w:t>
            </w:r>
            <w:r>
              <w:rPr>
                <w:rFonts w:ascii="Cambria" w:hAnsi="Cambria" w:cs="Calibri"/>
                <w:color w:val="000000"/>
                <w:lang w:val="tr-TR"/>
              </w:rPr>
              <w:t>, Turkey</w:t>
            </w:r>
          </w:p>
        </w:tc>
      </w:tr>
      <w:tr w:rsidR="00B23340" w:rsidRPr="00054F4A" w:rsidTr="009627BE">
        <w:trPr>
          <w:trHeight w:val="59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B23340" w:rsidRPr="00B23340" w:rsidRDefault="00B23340" w:rsidP="00B2334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B23340">
              <w:rPr>
                <w:rFonts w:ascii="Cambria" w:hAnsi="Cambria" w:cs="Calibri"/>
                <w:color w:val="000000"/>
                <w:lang w:val="en-US"/>
              </w:rPr>
              <w:t>COPING MECHANISMS OF INFORMATION TECHNOLOGY STUDENTS DURING THE NEW NORMAL</w:t>
            </w:r>
          </w:p>
        </w:tc>
        <w:tc>
          <w:tcPr>
            <w:tcW w:w="261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B23340" w:rsidRDefault="00B23340" w:rsidP="00131BB4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B23340">
              <w:rPr>
                <w:rFonts w:ascii="Cambria" w:hAnsi="Cambria" w:cs="Calibri"/>
                <w:color w:val="000000"/>
                <w:lang w:val="en-US"/>
              </w:rPr>
              <w:t xml:space="preserve">Virginia </w:t>
            </w:r>
            <w:r>
              <w:rPr>
                <w:rFonts w:ascii="Cambria" w:hAnsi="Cambria" w:cs="Calibri"/>
                <w:color w:val="000000"/>
                <w:lang w:val="en-US"/>
              </w:rPr>
              <w:t>Natividad-Franco</w:t>
            </w:r>
          </w:p>
          <w:p w:rsidR="00B23340" w:rsidRPr="00B23340" w:rsidRDefault="00B23340" w:rsidP="00131BB4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B23340">
              <w:rPr>
                <w:rFonts w:ascii="Cambria" w:hAnsi="Cambria" w:cs="Calibri"/>
                <w:color w:val="000000"/>
                <w:lang w:val="en-US"/>
              </w:rPr>
              <w:t>Archie Nel B. De Jesus</w:t>
            </w:r>
          </w:p>
        </w:tc>
        <w:tc>
          <w:tcPr>
            <w:tcW w:w="438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B23340" w:rsidRPr="00B23340" w:rsidRDefault="00B23340" w:rsidP="00131BB4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>
              <w:rPr>
                <w:rFonts w:ascii="Cambria" w:hAnsi="Cambria" w:cs="Calibri"/>
                <w:color w:val="000000"/>
                <w:lang w:val="en-US"/>
              </w:rPr>
              <w:t xml:space="preserve">Bulacan State University, </w:t>
            </w:r>
            <w:r w:rsidRPr="00B23340">
              <w:rPr>
                <w:rFonts w:ascii="Cambria" w:hAnsi="Cambria" w:cs="Calibri"/>
                <w:color w:val="000000"/>
                <w:lang w:val="en-US"/>
              </w:rPr>
              <w:t>Bulacan, Philippines</w:t>
            </w:r>
          </w:p>
        </w:tc>
      </w:tr>
      <w:tr w:rsidR="00131BB4" w:rsidRPr="00054F4A" w:rsidTr="009627BE">
        <w:trPr>
          <w:trHeight w:val="59"/>
          <w:jc w:val="center"/>
        </w:trPr>
        <w:tc>
          <w:tcPr>
            <w:tcW w:w="3375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131BB4" w:rsidRPr="009D5887" w:rsidRDefault="00131BB4" w:rsidP="00131BB4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9D5887">
              <w:rPr>
                <w:rFonts w:ascii="Cambria" w:hAnsi="Cambria" w:cs="Calibri"/>
                <w:color w:val="000000"/>
                <w:lang w:val="en-US"/>
              </w:rPr>
              <w:t>SOSYAL BİLGİLER DERSİNDE OTANTİK DEĞERLENDİRME: KARİKATÜRLER İLE ALTERNATİF BİR ÖLÇME-DEĞERLENDİRME UYGULAMASI</w:t>
            </w:r>
          </w:p>
        </w:tc>
        <w:tc>
          <w:tcPr>
            <w:tcW w:w="261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131BB4" w:rsidRDefault="00131BB4" w:rsidP="00131BB4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Feyza KARAKURT</w:t>
            </w:r>
          </w:p>
        </w:tc>
        <w:tc>
          <w:tcPr>
            <w:tcW w:w="438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131BB4" w:rsidRPr="00131BB4" w:rsidRDefault="00131BB4" w:rsidP="00131BB4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131BB4">
              <w:rPr>
                <w:rFonts w:ascii="Cambria" w:hAnsi="Cambria" w:cs="Calibri"/>
                <w:color w:val="000000"/>
                <w:lang w:val="en-US"/>
              </w:rPr>
              <w:t>Şehit</w:t>
            </w:r>
            <w:proofErr w:type="spellEnd"/>
            <w:r w:rsidRPr="00131BB4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31BB4">
              <w:rPr>
                <w:rFonts w:ascii="Cambria" w:hAnsi="Cambria" w:cs="Calibri"/>
                <w:color w:val="000000"/>
                <w:lang w:val="en-US"/>
              </w:rPr>
              <w:t>Zekeriya</w:t>
            </w:r>
            <w:proofErr w:type="spellEnd"/>
            <w:r w:rsidRPr="00131BB4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31BB4">
              <w:rPr>
                <w:rFonts w:ascii="Cambria" w:hAnsi="Cambria" w:cs="Calibri"/>
                <w:color w:val="000000"/>
                <w:lang w:val="en-US"/>
              </w:rPr>
              <w:t>Bitmez</w:t>
            </w:r>
            <w:proofErr w:type="spellEnd"/>
            <w:r w:rsidRPr="00131BB4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31BB4">
              <w:rPr>
                <w:rFonts w:ascii="Cambria" w:hAnsi="Cambria" w:cs="Calibri"/>
                <w:color w:val="000000"/>
                <w:lang w:val="en-US"/>
              </w:rPr>
              <w:t>İmam</w:t>
            </w:r>
            <w:proofErr w:type="spellEnd"/>
            <w:r w:rsidRPr="00131BB4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31BB4">
              <w:rPr>
                <w:rFonts w:ascii="Cambria" w:hAnsi="Cambria" w:cs="Calibri"/>
                <w:color w:val="000000"/>
                <w:lang w:val="en-US"/>
              </w:rPr>
              <w:t>Hatip</w:t>
            </w:r>
            <w:proofErr w:type="spellEnd"/>
            <w:r w:rsidRPr="00131BB4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31BB4">
              <w:rPr>
                <w:rFonts w:ascii="Cambria" w:hAnsi="Cambria" w:cs="Calibri"/>
                <w:color w:val="000000"/>
                <w:lang w:val="en-US"/>
              </w:rPr>
              <w:t>Ortaokulu</w:t>
            </w:r>
            <w:proofErr w:type="spellEnd"/>
          </w:p>
        </w:tc>
      </w:tr>
    </w:tbl>
    <w:p w:rsidR="00F72E7C" w:rsidRPr="00131BB4" w:rsidRDefault="00F72E7C" w:rsidP="00F72E7C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F72E7C" w:rsidRPr="00131BB4" w:rsidRDefault="00F72E7C" w:rsidP="0073770D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131BB4"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tbl>
      <w:tblPr>
        <w:tblStyle w:val="a3"/>
        <w:tblW w:w="10681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778"/>
        <w:gridCol w:w="2660"/>
        <w:gridCol w:w="4243"/>
      </w:tblGrid>
      <w:tr w:rsidR="004849C2" w:rsidRPr="001F5CB2" w:rsidTr="00AE2FA1">
        <w:trPr>
          <w:trHeight w:val="104"/>
          <w:jc w:val="center"/>
        </w:trPr>
        <w:tc>
          <w:tcPr>
            <w:tcW w:w="10681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4849C2" w:rsidRPr="001F5CB2" w:rsidRDefault="004849C2" w:rsidP="004849C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 w:rsidR="00DF0CD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AE2FA1">
        <w:trPr>
          <w:trHeight w:val="104"/>
          <w:jc w:val="center"/>
        </w:trPr>
        <w:tc>
          <w:tcPr>
            <w:tcW w:w="6438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66910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24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BD2C0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0:00-12:30</w:t>
            </w:r>
          </w:p>
        </w:tc>
      </w:tr>
      <w:tr w:rsidR="00D53A8C" w:rsidRPr="001F5CB2" w:rsidTr="00AE2FA1">
        <w:trPr>
          <w:trHeight w:val="104"/>
          <w:jc w:val="center"/>
        </w:trPr>
        <w:tc>
          <w:tcPr>
            <w:tcW w:w="6438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  <w:tc>
          <w:tcPr>
            <w:tcW w:w="4243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</w:p>
        </w:tc>
      </w:tr>
      <w:tr w:rsidR="004849C2" w:rsidRPr="004849C2" w:rsidTr="00AE2FA1">
        <w:trPr>
          <w:trHeight w:val="104"/>
          <w:jc w:val="center"/>
        </w:trPr>
        <w:tc>
          <w:tcPr>
            <w:tcW w:w="10681" w:type="dxa"/>
            <w:gridSpan w:val="3"/>
            <w:tcBorders>
              <w:bottom w:val="single" w:sz="8" w:space="0" w:color="3A2B00"/>
            </w:tcBorders>
            <w:vAlign w:val="center"/>
          </w:tcPr>
          <w:p w:rsidR="004849C2" w:rsidRPr="004D4039" w:rsidRDefault="004849C2" w:rsidP="004D40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oderator</w:t>
            </w:r>
            <w:r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</w:rPr>
              <w:t>:</w:t>
            </w:r>
            <w:r w:rsidR="004D4039">
              <w:t xml:space="preserve"> </w:t>
            </w:r>
            <w:r w:rsidR="004D4039"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</w:rPr>
              <w:t>Tokar A. (Токарь Андрей Анатольевич)</w:t>
            </w:r>
            <w:r w:rsidRPr="004D4039">
              <w:rPr>
                <w:rFonts w:ascii="Franklin Gothic Demi Cond" w:hAnsi="Franklin Gothic Demi Cond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  <w:tr w:rsidR="009D5887" w:rsidRPr="001F5CB2" w:rsidTr="00AE2FA1">
        <w:trPr>
          <w:trHeight w:val="139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3157B0" w:rsidRPr="00054F4A" w:rsidTr="00286595">
        <w:trPr>
          <w:trHeight w:val="166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Pr="003157B0" w:rsidRDefault="003157B0" w:rsidP="003157B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3157B0">
              <w:rPr>
                <w:rFonts w:ascii="Cambria" w:hAnsi="Cambria" w:cs="Calibri"/>
                <w:color w:val="000000"/>
                <w:lang w:val="en-US"/>
              </w:rPr>
              <w:t>PROBLEMS OF LEGAL APPLICATION OF FIREARMS IN UKRAINE</w:t>
            </w:r>
          </w:p>
        </w:tc>
        <w:tc>
          <w:tcPr>
            <w:tcW w:w="2659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trashko</w:t>
            </w:r>
            <w:r>
              <w:rPr>
                <w:rFonts w:ascii="Cambria" w:hAnsi="Cambria" w:cs="Calibri"/>
                <w:color w:val="000000"/>
                <w:lang w:val="tr-TR"/>
              </w:rPr>
              <w:t xml:space="preserve"> </w:t>
            </w:r>
            <w:r>
              <w:rPr>
                <w:rFonts w:ascii="Cambria" w:hAnsi="Cambria" w:cs="Calibri"/>
                <w:color w:val="000000"/>
              </w:rPr>
              <w:t>Oleksandr</w:t>
            </w:r>
          </w:p>
        </w:tc>
        <w:tc>
          <w:tcPr>
            <w:tcW w:w="4243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157B0" w:rsidRPr="003157B0" w:rsidRDefault="003157B0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3157B0">
              <w:rPr>
                <w:rFonts w:ascii="Cambria" w:hAnsi="Cambria" w:cs="Calibri"/>
                <w:color w:val="000000"/>
                <w:lang w:val="en-US"/>
              </w:rPr>
              <w:br/>
              <w:t>Dnipropetrovsk State University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br/>
              <w:t>of Internal Affairs</w:t>
            </w:r>
            <w:r>
              <w:rPr>
                <w:rFonts w:ascii="Cambria" w:hAnsi="Cambria" w:cs="Calibri"/>
                <w:color w:val="000000"/>
                <w:lang w:val="en-US"/>
              </w:rPr>
              <w:t>,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t xml:space="preserve"> Ukraine,</w:t>
            </w:r>
          </w:p>
        </w:tc>
      </w:tr>
      <w:tr w:rsidR="003157B0" w:rsidRPr="00054F4A" w:rsidTr="00286595">
        <w:trPr>
          <w:trHeight w:val="42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Pr="003157B0" w:rsidRDefault="003157B0" w:rsidP="003157B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3157B0">
              <w:rPr>
                <w:rFonts w:ascii="Cambria" w:hAnsi="Cambria" w:cs="Calibri"/>
                <w:color w:val="000000"/>
                <w:lang w:val="en-US"/>
              </w:rPr>
              <w:t xml:space="preserve">DEVELOPMENT OF THE ARMED FORCES AND </w:t>
            </w:r>
            <w:r w:rsidR="00015D70">
              <w:rPr>
                <w:rFonts w:ascii="Cambria" w:hAnsi="Cambria" w:cs="Calibri"/>
                <w:color w:val="000000"/>
                <w:lang w:val="en-US"/>
              </w:rPr>
              <w:t xml:space="preserve">OTHER 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t>MILITARY FORMAT</w:t>
            </w:r>
            <w:r w:rsidR="00015D70">
              <w:rPr>
                <w:rFonts w:ascii="Cambria" w:hAnsi="Cambria" w:cs="Calibri"/>
                <w:color w:val="000000"/>
                <w:lang w:val="en-US"/>
              </w:rPr>
              <w:t xml:space="preserve">IONS OF UKRAINE AT THE STAGE OF 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t>AGGRESSION OF THE RUSSIAN FEDERATION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Tokar A. (Токарь Андрей Анатольевич)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157B0" w:rsidRPr="003157B0" w:rsidRDefault="003157B0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054F4A">
              <w:rPr>
                <w:rFonts w:ascii="Cambria" w:hAnsi="Cambria" w:cs="Calibri"/>
                <w:color w:val="000000"/>
                <w:lang w:val="en-US"/>
              </w:rPr>
              <w:br/>
            </w:r>
            <w:proofErr w:type="spellStart"/>
            <w:r w:rsidRPr="003157B0">
              <w:rPr>
                <w:rFonts w:ascii="Cambria" w:hAnsi="Cambria" w:cs="Calibri"/>
                <w:color w:val="000000"/>
                <w:lang w:val="en-US"/>
              </w:rPr>
              <w:t>Dnipropetrovsk</w:t>
            </w:r>
            <w:proofErr w:type="spellEnd"/>
            <w:r w:rsidRPr="003157B0">
              <w:rPr>
                <w:rFonts w:ascii="Cambria" w:hAnsi="Cambria" w:cs="Calibri"/>
                <w:color w:val="000000"/>
                <w:lang w:val="en-US"/>
              </w:rPr>
              <w:t xml:space="preserve"> state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br/>
              <w:t>University.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br/>
            </w:r>
            <w:r w:rsidRPr="00131BB4">
              <w:rPr>
                <w:rFonts w:ascii="Cambria" w:hAnsi="Cambria" w:cs="Calibri"/>
                <w:color w:val="000000"/>
                <w:lang w:val="en-US"/>
              </w:rPr>
              <w:t>Dnipro, Ukraine</w:t>
            </w:r>
          </w:p>
        </w:tc>
      </w:tr>
      <w:tr w:rsidR="003157B0" w:rsidRPr="00054F4A" w:rsidTr="00286595">
        <w:trPr>
          <w:trHeight w:val="30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3157B0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ПР</w:t>
            </w:r>
            <w:r w:rsidR="00015D70">
              <w:rPr>
                <w:rFonts w:ascii="Cambria" w:hAnsi="Cambria" w:cs="Calibri"/>
                <w:color w:val="000000"/>
              </w:rPr>
              <w:t>ОФЕССИОНАЛЬНЫЙ ОТБОР И ОБУЧЕНИЕ</w:t>
            </w:r>
            <w:r w:rsidR="00015D70">
              <w:rPr>
                <w:rFonts w:ascii="Cambria" w:hAnsi="Cambria" w:cs="Calibri"/>
                <w:color w:val="000000"/>
                <w:lang w:val="tr-TR"/>
              </w:rPr>
              <w:t xml:space="preserve"> </w:t>
            </w:r>
            <w:proofErr w:type="gramStart"/>
            <w:r>
              <w:rPr>
                <w:rFonts w:ascii="Cambria" w:hAnsi="Cambria" w:cs="Calibri"/>
                <w:color w:val="000000"/>
              </w:rPr>
              <w:t>БУДУЩИХ</w:t>
            </w:r>
            <w:proofErr w:type="gramEnd"/>
            <w:r>
              <w:rPr>
                <w:rFonts w:ascii="Cambria" w:hAnsi="Cambria" w:cs="Calibri"/>
                <w:color w:val="000000"/>
              </w:rPr>
              <w:t xml:space="preserve"> ПОЛИЦЕЙСЬКИХ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Tokar A. (Токарь Андрей Анатольевич)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157B0" w:rsidRPr="003157B0" w:rsidRDefault="003157B0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3157B0">
              <w:rPr>
                <w:rFonts w:ascii="Cambria" w:hAnsi="Cambria" w:cs="Calibri"/>
                <w:color w:val="000000"/>
                <w:lang w:val="en-US"/>
              </w:rPr>
              <w:t>Dnipropetrovsk state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br/>
              <w:t>University.</w:t>
            </w:r>
            <w:r w:rsidRPr="003157B0">
              <w:rPr>
                <w:rFonts w:ascii="Cambria" w:hAnsi="Cambria" w:cs="Calibri"/>
                <w:color w:val="000000"/>
                <w:lang w:val="en-US"/>
              </w:rPr>
              <w:br/>
              <w:t>Dnipro, Ukraine</w:t>
            </w:r>
          </w:p>
        </w:tc>
      </w:tr>
      <w:tr w:rsidR="003157B0" w:rsidRPr="003157B0" w:rsidTr="00286595">
        <w:trPr>
          <w:trHeight w:val="130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3157B0" w:rsidRDefault="003157B0" w:rsidP="003157B0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СОВРЕМЕННОЕ СОСТОЯНИЕ И ОЦ</w:t>
            </w:r>
            <w:r w:rsidR="00015D70">
              <w:rPr>
                <w:rFonts w:ascii="Cambria" w:hAnsi="Cambria" w:cs="Calibri"/>
                <w:color w:val="000000"/>
              </w:rPr>
              <w:t>ЕНКА ЭФФЕКТИВНОСТИ</w:t>
            </w:r>
            <w:r w:rsidR="00015D70">
              <w:rPr>
                <w:rFonts w:ascii="Cambria" w:hAnsi="Cambria" w:cs="Calibri"/>
                <w:color w:val="000000"/>
                <w:lang w:val="tr-TR"/>
              </w:rPr>
              <w:t xml:space="preserve"> </w:t>
            </w:r>
            <w:r w:rsidR="00015D70">
              <w:rPr>
                <w:rFonts w:ascii="Cambria" w:hAnsi="Cambria" w:cs="Calibri"/>
                <w:color w:val="000000"/>
              </w:rPr>
              <w:t>ДЕЯТЕЛЬНОСТИ</w:t>
            </w:r>
            <w:r w:rsidR="00286595">
              <w:rPr>
                <w:rFonts w:ascii="Cambria" w:hAnsi="Cambria" w:cs="Calibri"/>
                <w:color w:val="000000"/>
              </w:rPr>
              <w:t xml:space="preserve"> </w:t>
            </w:r>
            <w:r>
              <w:rPr>
                <w:rFonts w:ascii="Cambria" w:hAnsi="Cambria" w:cs="Calibri"/>
                <w:color w:val="000000"/>
              </w:rPr>
              <w:t>ПРА</w:t>
            </w:r>
            <w:r w:rsidR="00015D70">
              <w:rPr>
                <w:rFonts w:ascii="Cambria" w:hAnsi="Cambria" w:cs="Calibri"/>
                <w:color w:val="000000"/>
              </w:rPr>
              <w:t>ВООХРАНИТЕЛЬНЫХ ОРГАНОВ В СФЕРЕ</w:t>
            </w:r>
            <w:r w:rsidR="00015D70">
              <w:rPr>
                <w:rFonts w:ascii="Cambria" w:hAnsi="Cambria" w:cs="Calibri"/>
                <w:color w:val="000000"/>
                <w:lang w:val="tr-TR"/>
              </w:rPr>
              <w:t xml:space="preserve"> </w:t>
            </w:r>
            <w:r>
              <w:rPr>
                <w:rFonts w:ascii="Cambria" w:hAnsi="Cambria" w:cs="Calibri"/>
                <w:color w:val="000000"/>
              </w:rPr>
              <w:t>ПРЕДУПРЕЖДЕНИЯ ПРЕСТУПНОСТИ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Задорожная Илона Игоревна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br/>
              <w:t>Днепропетровского государственного университета внутренних дел</w:t>
            </w:r>
          </w:p>
        </w:tc>
      </w:tr>
      <w:tr w:rsidR="00DF0CD2" w:rsidRPr="00054F4A" w:rsidTr="00286595">
        <w:trPr>
          <w:trHeight w:val="130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RAINING CADETS FOR POLICE INTERVIEWS USING SCENARIOS AND SERIOUS GAMES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Ruslan VALIEIEV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Dnipropetrovsk State University of Internal Affairs, Dnipro, Ukraine</w:t>
            </w:r>
          </w:p>
        </w:tc>
      </w:tr>
      <w:tr w:rsidR="003157B0" w:rsidRPr="003157B0" w:rsidTr="00286595">
        <w:trPr>
          <w:trHeight w:val="30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3157B0" w:rsidRDefault="00015D70" w:rsidP="003157B0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РИСКИ ПРИМЕНЕНИЯ</w:t>
            </w:r>
            <w:r>
              <w:rPr>
                <w:rFonts w:ascii="Cambria" w:hAnsi="Cambria" w:cs="Calibri"/>
                <w:color w:val="000000"/>
                <w:lang w:val="tr-TR"/>
              </w:rPr>
              <w:t xml:space="preserve"> </w:t>
            </w:r>
            <w:r w:rsidR="003157B0">
              <w:rPr>
                <w:rFonts w:ascii="Cambria" w:hAnsi="Cambria" w:cs="Calibri"/>
                <w:color w:val="000000"/>
              </w:rPr>
              <w:t>ОГНЕСТРЕЛЬНОГО ОРУЖИЯ В ДЕЯТЕЛЬНОСТИ ПОЛИЦЕЙСКИХ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Бодырев Дмитрий Анатольевич</w:t>
            </w:r>
          </w:p>
          <w:p w:rsidR="004956E1" w:rsidRPr="004956E1" w:rsidRDefault="004956E1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4956E1">
              <w:rPr>
                <w:rFonts w:ascii="Cambria" w:hAnsi="Cambria" w:cs="Calibri"/>
                <w:color w:val="000000"/>
                <w:lang w:val="tr-TR"/>
              </w:rPr>
              <w:t>Волик Милана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br/>
              <w:t>Днепропетровского государственного</w:t>
            </w:r>
            <w:r>
              <w:rPr>
                <w:rFonts w:ascii="Cambria" w:hAnsi="Cambria" w:cs="Calibri"/>
                <w:color w:val="000000"/>
              </w:rPr>
              <w:br/>
              <w:t>университета внутренних дел</w:t>
            </w:r>
          </w:p>
        </w:tc>
      </w:tr>
      <w:tr w:rsidR="003157B0" w:rsidRPr="003157B0" w:rsidTr="00286595">
        <w:trPr>
          <w:trHeight w:val="60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3157B0" w:rsidRDefault="003157B0" w:rsidP="003157B0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НЕКОТОРЫЕ ОСОБЕННО</w:t>
            </w:r>
            <w:r w:rsidR="00015D70">
              <w:rPr>
                <w:rFonts w:ascii="Cambria" w:hAnsi="Cambria" w:cs="Calibri"/>
                <w:color w:val="000000"/>
              </w:rPr>
              <w:t>СТИ МЕТОДИКИ ОГНЕВОЙ</w:t>
            </w:r>
            <w:r w:rsidR="007C6CFD" w:rsidRPr="00466910">
              <w:rPr>
                <w:rFonts w:ascii="Cambria" w:hAnsi="Cambria" w:cs="Calibri"/>
                <w:color w:val="000000"/>
              </w:rPr>
              <w:t xml:space="preserve"> </w:t>
            </w:r>
            <w:r w:rsidR="00015D70">
              <w:rPr>
                <w:rFonts w:ascii="Cambria" w:hAnsi="Cambria" w:cs="Calibri"/>
                <w:color w:val="000000"/>
              </w:rPr>
              <w:t>ПОДГОТОВКИ</w:t>
            </w:r>
            <w:r w:rsidR="00015D70">
              <w:rPr>
                <w:rFonts w:ascii="Cambria" w:hAnsi="Cambria" w:cs="Calibri"/>
                <w:color w:val="000000"/>
                <w:lang w:val="tr-TR"/>
              </w:rPr>
              <w:t xml:space="preserve"> </w:t>
            </w:r>
            <w:r>
              <w:rPr>
                <w:rFonts w:ascii="Cambria" w:hAnsi="Cambria" w:cs="Calibri"/>
                <w:color w:val="000000"/>
              </w:rPr>
              <w:t>КУРСАНТОВ УВО МВД УКРАИНЫ К СОРЕВНОВАНИЯМ.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Бодырев Дмитрий Анатольевич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br/>
              <w:t>Днепропетровского государственного</w:t>
            </w:r>
            <w:r>
              <w:rPr>
                <w:rFonts w:ascii="Cambria" w:hAnsi="Cambria" w:cs="Calibri"/>
                <w:color w:val="000000"/>
              </w:rPr>
              <w:br/>
              <w:t>университета внутренних дел</w:t>
            </w:r>
          </w:p>
        </w:tc>
      </w:tr>
      <w:tr w:rsidR="003157B0" w:rsidRPr="003157B0" w:rsidTr="00286595">
        <w:trPr>
          <w:trHeight w:val="60"/>
          <w:jc w:val="center"/>
        </w:trPr>
        <w:tc>
          <w:tcPr>
            <w:tcW w:w="377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3157B0" w:rsidRDefault="003157B0" w:rsidP="003157B0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СОВРЕМЕННЫЕ ПРОБЛЕМЫ ДЕЯТЕЛЬНОСТИ И РЕАЛИИ</w:t>
            </w:r>
            <w:r>
              <w:rPr>
                <w:rFonts w:ascii="Cambria" w:hAnsi="Cambria" w:cs="Calibri"/>
                <w:color w:val="000000"/>
              </w:rPr>
              <w:br/>
              <w:t>НАЦИОНАЛЬНОЙ ПОЛИЦИИ УКРАИНЫ ВО ВРЕМЯ БОРЬБЫ С ПРЕСТУПНОСТЬЮ В ПЕРИОД ПАНДЕМИИ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Щербина Дарья Витальевна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3157B0" w:rsidRDefault="003157B0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br/>
              <w:t>Днепропетровского государственного университета внутренних дел</w:t>
            </w:r>
          </w:p>
        </w:tc>
      </w:tr>
      <w:tr w:rsidR="00DF0CD2" w:rsidRPr="003157B0" w:rsidTr="00286595">
        <w:trPr>
          <w:trHeight w:val="60"/>
          <w:jc w:val="center"/>
        </w:trPr>
        <w:tc>
          <w:tcPr>
            <w:tcW w:w="3778" w:type="dxa"/>
            <w:tcBorders>
              <w:top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bottom"/>
          </w:tcPr>
          <w:p w:rsidR="00DF0CD2" w:rsidRDefault="00DF0CD2" w:rsidP="00DF0CD2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АКТУАЛЬНЫЕ ВОПРОСЫ ПРОФЕССИОНАЛЬНОЙ ПОДГОТОВКИ</w:t>
            </w:r>
            <w:r w:rsidR="00286595" w:rsidRPr="00466910">
              <w:rPr>
                <w:rFonts w:ascii="Cambria" w:hAnsi="Cambria" w:cs="Calibri"/>
                <w:color w:val="000000"/>
              </w:rPr>
              <w:t xml:space="preserve"> </w:t>
            </w:r>
            <w:r>
              <w:rPr>
                <w:rFonts w:ascii="Cambria" w:hAnsi="Cambria" w:cs="Calibri"/>
                <w:color w:val="000000"/>
              </w:rPr>
              <w:t>СОТРУДНИКОВ ПРАВООХРАНИТЕЛЬНЫХ ОРГАНОВ УКРАИНЫ К ОБЕСПЕЧЕНИЮ ОХРАНЫ ПРАВОПОРЯДКУ</w:t>
            </w:r>
          </w:p>
        </w:tc>
        <w:tc>
          <w:tcPr>
            <w:tcW w:w="2659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Олег Завистовский</w:t>
            </w:r>
          </w:p>
        </w:tc>
        <w:tc>
          <w:tcPr>
            <w:tcW w:w="4243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Днепропетровский государственный университет внутренних дел Днепр, Украина</w:t>
            </w:r>
          </w:p>
        </w:tc>
      </w:tr>
    </w:tbl>
    <w:p w:rsidR="00F72E7C" w:rsidRPr="003157B0" w:rsidRDefault="00F72E7C" w:rsidP="0073770D">
      <w:pPr>
        <w:rPr>
          <w:rFonts w:ascii="Times New Roman" w:hAnsi="Times New Roman" w:cs="Times New Roman"/>
          <w:sz w:val="20"/>
          <w:szCs w:val="20"/>
        </w:rPr>
      </w:pPr>
      <w:r w:rsidRPr="003157B0"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a3"/>
        <w:tblW w:w="10749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592"/>
        <w:gridCol w:w="2775"/>
        <w:gridCol w:w="4382"/>
      </w:tblGrid>
      <w:tr w:rsidR="005431F5" w:rsidRPr="001F5CB2" w:rsidTr="00131BB4">
        <w:trPr>
          <w:trHeight w:val="104"/>
          <w:jc w:val="center"/>
        </w:trPr>
        <w:tc>
          <w:tcPr>
            <w:tcW w:w="10749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1F5CB2" w:rsidRDefault="005431F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 w:rsidR="00DF0CD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131BB4">
        <w:trPr>
          <w:trHeight w:val="104"/>
          <w:jc w:val="center"/>
        </w:trPr>
        <w:tc>
          <w:tcPr>
            <w:tcW w:w="6367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66910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38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252D00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3:00-15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131BB4">
        <w:trPr>
          <w:trHeight w:val="104"/>
          <w:jc w:val="center"/>
        </w:trPr>
        <w:tc>
          <w:tcPr>
            <w:tcW w:w="6367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DF0CD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  <w:tc>
          <w:tcPr>
            <w:tcW w:w="4382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</w:tr>
      <w:tr w:rsidR="005431F5" w:rsidRPr="00BE13E6" w:rsidTr="00131BB4">
        <w:trPr>
          <w:trHeight w:val="104"/>
          <w:jc w:val="center"/>
        </w:trPr>
        <w:tc>
          <w:tcPr>
            <w:tcW w:w="10749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oderator:</w:t>
            </w:r>
            <w:r w:rsidR="00441054" w:rsidRPr="00441054">
              <w:rPr>
                <w:lang w:val="en-US"/>
              </w:rPr>
              <w:t xml:space="preserve"> </w:t>
            </w:r>
            <w:proofErr w:type="spellStart"/>
            <w:r w:rsidR="00BE13E6" w:rsidRPr="00BE13E6">
              <w:rPr>
                <w:rFonts w:ascii="Cambria" w:hAnsi="Cambria" w:cs="Calibri"/>
                <w:b/>
                <w:color w:val="000000"/>
                <w:sz w:val="28"/>
                <w:szCs w:val="28"/>
              </w:rPr>
              <w:t>Eugene</w:t>
            </w:r>
            <w:proofErr w:type="spellEnd"/>
            <w:r w:rsidR="00BE13E6" w:rsidRPr="00BE13E6">
              <w:rPr>
                <w:rFonts w:ascii="Cambria" w:hAnsi="Cambria" w:cs="Calibri"/>
                <w:b/>
                <w:color w:val="000000"/>
                <w:sz w:val="28"/>
                <w:szCs w:val="28"/>
              </w:rPr>
              <w:t xml:space="preserve"> </w:t>
            </w:r>
            <w:proofErr w:type="spellStart"/>
            <w:r w:rsidR="00BE13E6" w:rsidRPr="00BE13E6">
              <w:rPr>
                <w:rFonts w:ascii="Cambria" w:hAnsi="Cambria" w:cs="Calibri"/>
                <w:b/>
                <w:color w:val="000000"/>
                <w:sz w:val="28"/>
                <w:szCs w:val="28"/>
              </w:rPr>
              <w:t>Hakizimana</w:t>
            </w:r>
            <w:proofErr w:type="spellEnd"/>
          </w:p>
        </w:tc>
      </w:tr>
      <w:tr w:rsidR="009D5887" w:rsidRPr="001F5CB2" w:rsidTr="00131BB4">
        <w:trPr>
          <w:trHeight w:val="139"/>
          <w:jc w:val="center"/>
        </w:trPr>
        <w:tc>
          <w:tcPr>
            <w:tcW w:w="3592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775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382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D25255" w:rsidRPr="00054F4A" w:rsidTr="00E02968">
        <w:trPr>
          <w:trHeight w:val="166"/>
          <w:jc w:val="center"/>
        </w:trPr>
        <w:tc>
          <w:tcPr>
            <w:tcW w:w="3592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shd w:val="clear" w:color="auto" w:fill="auto"/>
            <w:vAlign w:val="center"/>
          </w:tcPr>
          <w:p w:rsidR="00D25255" w:rsidRPr="0016019C" w:rsidRDefault="00D25255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16019C">
              <w:rPr>
                <w:rFonts w:ascii="Cambria" w:hAnsi="Cambria" w:cs="Calibri"/>
                <w:color w:val="000000"/>
                <w:lang w:val="en-US"/>
              </w:rPr>
              <w:t>THE URGENCY OF FIRST AID TRAINING IN ISLAMIC BOARDINGS SCHOOLS AZ-ZABUR PEKALONGAN</w:t>
            </w:r>
          </w:p>
        </w:tc>
        <w:tc>
          <w:tcPr>
            <w:tcW w:w="2775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25255" w:rsidRPr="0016019C" w:rsidRDefault="00D25255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Muhlisin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                                     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Wiwit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Irvanto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                       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Kholis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Zahrotin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                      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Fidela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Shabrina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Rahmaillahi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Ika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Nur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Aini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16019C">
              <w:rPr>
                <w:rFonts w:ascii="Cambria" w:hAnsi="Cambria" w:cs="Calibri"/>
                <w:color w:val="000000"/>
                <w:lang w:val="en-US"/>
              </w:rPr>
              <w:br/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Wilujeng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Rohmiyanti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       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Syarif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Hidayatullah</w:t>
            </w:r>
            <w:proofErr w:type="spellEnd"/>
          </w:p>
        </w:tc>
        <w:tc>
          <w:tcPr>
            <w:tcW w:w="4382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25255" w:rsidRPr="008A4D8A" w:rsidRDefault="00D25255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Unit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Kegiatan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Khusus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 (UKK) KSR PMI Unit IAIN </w:t>
            </w:r>
            <w:proofErr w:type="spellStart"/>
            <w:r w:rsidRPr="0016019C">
              <w:rPr>
                <w:rFonts w:ascii="Cambria" w:hAnsi="Cambria" w:cs="Calibri"/>
                <w:color w:val="000000"/>
                <w:lang w:val="en-US"/>
              </w:rPr>
              <w:t>Pekalongan</w:t>
            </w:r>
            <w:proofErr w:type="spellEnd"/>
            <w:r w:rsidRPr="0016019C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8A4D8A">
              <w:rPr>
                <w:rFonts w:ascii="Cambria" w:hAnsi="Cambria" w:cs="Calibri"/>
                <w:color w:val="000000"/>
                <w:lang w:val="en-US"/>
              </w:rPr>
              <w:t>Pekalongan</w:t>
            </w:r>
            <w:proofErr w:type="spellEnd"/>
            <w:r w:rsidRPr="008A4D8A">
              <w:rPr>
                <w:rFonts w:ascii="Cambria" w:hAnsi="Cambria" w:cs="Calibri"/>
                <w:color w:val="000000"/>
                <w:lang w:val="en-US"/>
              </w:rPr>
              <w:t xml:space="preserve"> Utara</w:t>
            </w:r>
          </w:p>
        </w:tc>
      </w:tr>
      <w:tr w:rsidR="00D25255" w:rsidRPr="00466910" w:rsidTr="00E02968">
        <w:trPr>
          <w:trHeight w:val="30"/>
          <w:jc w:val="center"/>
        </w:trPr>
        <w:tc>
          <w:tcPr>
            <w:tcW w:w="3592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shd w:val="clear" w:color="auto" w:fill="auto"/>
            <w:vAlign w:val="center"/>
          </w:tcPr>
          <w:p w:rsidR="00D25255" w:rsidRPr="007D4B5F" w:rsidRDefault="00D25255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7D4B5F">
              <w:rPr>
                <w:rFonts w:ascii="Cambria" w:hAnsi="Cambria" w:cs="Calibri"/>
                <w:color w:val="000000"/>
                <w:lang w:val="en-US"/>
              </w:rPr>
              <w:t>OCCLUSION TECHNIQUES TO TRAIN VISUAL RESEARCH STRATEGIES IN SPORT</w:t>
            </w:r>
          </w:p>
        </w:tc>
        <w:tc>
          <w:tcPr>
            <w:tcW w:w="277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25255" w:rsidRDefault="00D25255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Giovanni ESPOSITO</w:t>
            </w:r>
          </w:p>
        </w:tc>
        <w:tc>
          <w:tcPr>
            <w:tcW w:w="438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25255" w:rsidRDefault="00D25255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University of Salerno, Italy</w:t>
            </w:r>
          </w:p>
        </w:tc>
      </w:tr>
      <w:tr w:rsidR="000D0E7B" w:rsidRPr="00054F4A" w:rsidTr="00E02968">
        <w:trPr>
          <w:trHeight w:val="30"/>
          <w:jc w:val="center"/>
        </w:trPr>
        <w:tc>
          <w:tcPr>
            <w:tcW w:w="3592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shd w:val="clear" w:color="auto" w:fill="auto"/>
            <w:vAlign w:val="center"/>
          </w:tcPr>
          <w:p w:rsidR="000D0E7B" w:rsidRP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ISSUES AND CHALLENGES OF CORONAVIRUS OUTBREAK IN NIGWEIA</w:t>
            </w:r>
          </w:p>
        </w:tc>
        <w:tc>
          <w:tcPr>
            <w:tcW w:w="277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Pr="00466910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466910">
              <w:rPr>
                <w:rFonts w:ascii="Cambria" w:hAnsi="Cambria" w:cs="Calibri"/>
                <w:color w:val="000000"/>
                <w:lang w:val="en-US"/>
              </w:rPr>
              <w:t>Eme</w:t>
            </w:r>
            <w:proofErr w:type="spellEnd"/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466910">
              <w:rPr>
                <w:rFonts w:ascii="Cambria" w:hAnsi="Cambria" w:cs="Calibri"/>
                <w:color w:val="000000"/>
                <w:lang w:val="en-US"/>
              </w:rPr>
              <w:t>Chukwuemeka</w:t>
            </w:r>
            <w:proofErr w:type="spellEnd"/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 G.</w:t>
            </w:r>
          </w:p>
          <w:p w:rsidR="000D0E7B" w:rsidRPr="00466910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466910">
              <w:rPr>
                <w:rFonts w:ascii="Cambria" w:hAnsi="Cambria" w:cs="Calibri"/>
                <w:color w:val="000000"/>
                <w:lang w:val="en-US"/>
              </w:rPr>
              <w:t>Elikwu</w:t>
            </w:r>
            <w:proofErr w:type="spellEnd"/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 Michael</w:t>
            </w:r>
          </w:p>
        </w:tc>
        <w:tc>
          <w:tcPr>
            <w:tcW w:w="438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D0E7B" w:rsidRPr="00015D70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15D70">
              <w:rPr>
                <w:rFonts w:ascii="Cambria" w:hAnsi="Cambria" w:cs="Calibri"/>
                <w:color w:val="000000"/>
                <w:lang w:val="en-US"/>
              </w:rPr>
              <w:t xml:space="preserve">National Open University of Nigeria (NOUN), Abuja, Nigeria </w:t>
            </w:r>
          </w:p>
          <w:p w:rsidR="000D0E7B" w:rsidRPr="00131BB4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>
              <w:rPr>
                <w:rFonts w:ascii="Cambria" w:hAnsi="Cambria" w:cs="Calibri"/>
                <w:color w:val="000000"/>
                <w:lang w:val="en-US"/>
              </w:rPr>
              <w:t>Veritas</w:t>
            </w:r>
            <w:proofErr w:type="spellEnd"/>
            <w:r>
              <w:rPr>
                <w:rFonts w:ascii="Cambria" w:hAnsi="Cambria" w:cs="Calibri"/>
                <w:color w:val="000000"/>
                <w:lang w:val="en-US"/>
              </w:rPr>
              <w:t xml:space="preserve"> University</w:t>
            </w:r>
            <w:r>
              <w:rPr>
                <w:rFonts w:ascii="Cambria" w:hAnsi="Cambria" w:cs="Calibri"/>
                <w:color w:val="000000"/>
                <w:lang w:val="tr-TR"/>
              </w:rPr>
              <w:t xml:space="preserve">, </w:t>
            </w:r>
            <w:proofErr w:type="spellStart"/>
            <w:r w:rsidRPr="00131BB4">
              <w:rPr>
                <w:rFonts w:ascii="Cambria" w:hAnsi="Cambria" w:cs="Calibri"/>
                <w:color w:val="000000"/>
                <w:lang w:val="en-US"/>
              </w:rPr>
              <w:t>Bwari</w:t>
            </w:r>
            <w:proofErr w:type="spellEnd"/>
            <w:r w:rsidRPr="00131BB4">
              <w:rPr>
                <w:rFonts w:ascii="Cambria" w:hAnsi="Cambria" w:cs="Calibri"/>
                <w:color w:val="000000"/>
                <w:lang w:val="en-US"/>
              </w:rPr>
              <w:t>, Abuja, Nigeria</w:t>
            </w:r>
          </w:p>
        </w:tc>
      </w:tr>
      <w:tr w:rsidR="000D0E7B" w:rsidRPr="00466910" w:rsidTr="00131BB4">
        <w:trPr>
          <w:trHeight w:val="30"/>
          <w:jc w:val="center"/>
        </w:trPr>
        <w:tc>
          <w:tcPr>
            <w:tcW w:w="3592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P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THE ROLE OF FOOD WASTE IN URBAN FOOD SAFETY: THE CASE OF TURKEY</w:t>
            </w:r>
          </w:p>
        </w:tc>
        <w:tc>
          <w:tcPr>
            <w:tcW w:w="277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Ömer Faruk BİLBAY</w:t>
            </w:r>
          </w:p>
        </w:tc>
        <w:tc>
          <w:tcPr>
            <w:tcW w:w="438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D0E7B" w:rsidRPr="00015D70" w:rsidRDefault="000D0E7B" w:rsidP="004D4039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Harran Üniversitesi,</w:t>
            </w:r>
            <w:r>
              <w:rPr>
                <w:rFonts w:ascii="Cambria" w:hAnsi="Cambria" w:cs="Calibri"/>
                <w:color w:val="000000"/>
                <w:lang w:val="tr-TR"/>
              </w:rPr>
              <w:t xml:space="preserve"> Turkey</w:t>
            </w:r>
          </w:p>
        </w:tc>
      </w:tr>
      <w:tr w:rsidR="000D0E7B" w:rsidRPr="00466910" w:rsidTr="004D4039">
        <w:trPr>
          <w:trHeight w:val="30"/>
          <w:jc w:val="center"/>
        </w:trPr>
        <w:tc>
          <w:tcPr>
            <w:tcW w:w="3592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0D0E7B" w:rsidRP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AN INVISIBLE FACE OF TECHNOLOGICAL PATTERNS OF GOODS</w:t>
            </w:r>
          </w:p>
        </w:tc>
        <w:tc>
          <w:tcPr>
            <w:tcW w:w="277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Eugene Hakizimana</w:t>
            </w:r>
          </w:p>
        </w:tc>
        <w:tc>
          <w:tcPr>
            <w:tcW w:w="438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bottom"/>
          </w:tcPr>
          <w:p w:rsidR="000D0E7B" w:rsidRPr="007D4B5F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7D4B5F">
              <w:rPr>
                <w:rFonts w:ascii="Cambria" w:hAnsi="Cambria" w:cs="Calibri"/>
                <w:color w:val="000000"/>
                <w:lang w:val="en-US"/>
              </w:rPr>
              <w:t xml:space="preserve">Universidad </w:t>
            </w:r>
            <w:proofErr w:type="spellStart"/>
            <w:r w:rsidRPr="007D4B5F">
              <w:rPr>
                <w:rFonts w:ascii="Cambria" w:hAnsi="Cambria" w:cs="Calibri"/>
                <w:color w:val="000000"/>
                <w:lang w:val="en-US"/>
              </w:rPr>
              <w:t>Autónoma</w:t>
            </w:r>
            <w:proofErr w:type="spellEnd"/>
            <w:r w:rsidRPr="007D4B5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7D4B5F">
              <w:rPr>
                <w:rFonts w:ascii="Cambria" w:hAnsi="Cambria" w:cs="Calibri"/>
                <w:color w:val="000000"/>
                <w:lang w:val="en-US"/>
              </w:rPr>
              <w:t>Metropolitana</w:t>
            </w:r>
            <w:proofErr w:type="spellEnd"/>
            <w:r w:rsidRPr="007D4B5F">
              <w:rPr>
                <w:rFonts w:ascii="Cambria" w:hAnsi="Cambria" w:cs="Calibri"/>
                <w:color w:val="000000"/>
                <w:lang w:val="en-US"/>
              </w:rPr>
              <w:t>-México</w:t>
            </w:r>
          </w:p>
        </w:tc>
      </w:tr>
      <w:tr w:rsidR="000D0E7B" w:rsidRPr="00466910" w:rsidTr="004D4039">
        <w:trPr>
          <w:trHeight w:val="30"/>
          <w:jc w:val="center"/>
        </w:trPr>
        <w:tc>
          <w:tcPr>
            <w:tcW w:w="3592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Pr="00DF0CD2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65 YEARS OF MODERN CONSERVATION OF IRAN'S BIODIVERSITY: THE TRANSITION FROM HARD TO SOFT PROTECTION</w:t>
            </w:r>
          </w:p>
        </w:tc>
        <w:tc>
          <w:tcPr>
            <w:tcW w:w="277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Amirali Boroumand</w:t>
            </w:r>
          </w:p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zita Farashi</w:t>
            </w:r>
          </w:p>
        </w:tc>
        <w:tc>
          <w:tcPr>
            <w:tcW w:w="438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D0E7B" w:rsidRPr="00DF0CD2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erdowsi University of Mashhad</w:t>
            </w:r>
          </w:p>
        </w:tc>
      </w:tr>
    </w:tbl>
    <w:p w:rsidR="00D51DD9" w:rsidRPr="00131BB4" w:rsidRDefault="00D51DD9" w:rsidP="0073770D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131BB4"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tbl>
      <w:tblPr>
        <w:tblStyle w:val="a3"/>
        <w:tblW w:w="10542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4046"/>
        <w:gridCol w:w="2032"/>
        <w:gridCol w:w="4464"/>
      </w:tblGrid>
      <w:tr w:rsidR="005431F5" w:rsidRPr="001F5CB2" w:rsidTr="00AE2FA1">
        <w:trPr>
          <w:trHeight w:val="103"/>
          <w:jc w:val="center"/>
        </w:trPr>
        <w:tc>
          <w:tcPr>
            <w:tcW w:w="10542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1F5CB2" w:rsidRDefault="005431F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 w:rsidR="00252D00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AE2FA1">
        <w:trPr>
          <w:trHeight w:val="103"/>
          <w:jc w:val="center"/>
        </w:trPr>
        <w:tc>
          <w:tcPr>
            <w:tcW w:w="6078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66910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46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BD2C0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3:00-15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AE2FA1">
        <w:trPr>
          <w:trHeight w:val="103"/>
          <w:jc w:val="center"/>
        </w:trPr>
        <w:tc>
          <w:tcPr>
            <w:tcW w:w="6078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  <w:tc>
          <w:tcPr>
            <w:tcW w:w="4464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</w:tr>
      <w:tr w:rsidR="005431F5" w:rsidRPr="00054F4A" w:rsidTr="00AE2FA1">
        <w:trPr>
          <w:trHeight w:val="103"/>
          <w:jc w:val="center"/>
        </w:trPr>
        <w:tc>
          <w:tcPr>
            <w:tcW w:w="10542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oderator:</w:t>
            </w:r>
            <w:r w:rsidR="00441054" w:rsidRPr="00441054">
              <w:rPr>
                <w:lang w:val="en-US"/>
              </w:rPr>
              <w:t xml:space="preserve"> </w:t>
            </w:r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Prof. Dr. Ali ŞAHİN</w:t>
            </w: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</w:tr>
      <w:tr w:rsidR="009D5887" w:rsidRPr="001F5CB2" w:rsidTr="00286595">
        <w:trPr>
          <w:trHeight w:val="137"/>
          <w:jc w:val="center"/>
        </w:trPr>
        <w:tc>
          <w:tcPr>
            <w:tcW w:w="4046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032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464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4956E1" w:rsidRPr="00054F4A" w:rsidTr="00286595">
        <w:trPr>
          <w:trHeight w:val="41"/>
          <w:jc w:val="center"/>
        </w:trPr>
        <w:tc>
          <w:tcPr>
            <w:tcW w:w="4046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POLITICAL CULTURE AND VOTING BEHAVIOR: A Case of Punjab , PAKISTAN</w:t>
            </w:r>
          </w:p>
        </w:tc>
        <w:tc>
          <w:tcPr>
            <w:tcW w:w="203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Default="004956E1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Zeeshan Saif Chadhar</w:t>
            </w:r>
          </w:p>
        </w:tc>
        <w:tc>
          <w:tcPr>
            <w:tcW w:w="446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Pr="004956E1" w:rsidRDefault="004956E1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Forman Christian College ( A Chartered University ) Lahore</w:t>
            </w:r>
          </w:p>
        </w:tc>
      </w:tr>
      <w:tr w:rsidR="002F1E1F" w:rsidRPr="00054F4A" w:rsidTr="00286595">
        <w:trPr>
          <w:trHeight w:val="128"/>
          <w:jc w:val="center"/>
        </w:trPr>
        <w:tc>
          <w:tcPr>
            <w:tcW w:w="4046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P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KONYA VALİSİ AVLONYALI MEHMED FERİD PAŞA’NIN BEYŞEHİR-</w:t>
            </w:r>
            <w:r w:rsidRPr="002F1E1F">
              <w:rPr>
                <w:rFonts w:ascii="Cambria" w:hAnsi="Cambria" w:cs="Calibri"/>
                <w:color w:val="000000"/>
                <w:lang w:val="en-US"/>
              </w:rPr>
              <w:br/>
              <w:t>SEYDİŞEHİR-BOZKIR VE KARAMAN KAZALARI GEZİSİ VE RAPORU</w:t>
            </w:r>
          </w:p>
        </w:tc>
        <w:tc>
          <w:tcPr>
            <w:tcW w:w="203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Pr="002F1E1F" w:rsidRDefault="002F1E1F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Mustafa Ali UYSAL</w:t>
            </w:r>
          </w:p>
        </w:tc>
        <w:tc>
          <w:tcPr>
            <w:tcW w:w="446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F1E1F" w:rsidRPr="002F1E1F" w:rsidRDefault="002F1E1F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Burdur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Mehmet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Akif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Ersoy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</w:tc>
      </w:tr>
      <w:tr w:rsidR="002F1E1F" w:rsidRPr="00054F4A" w:rsidTr="00286595">
        <w:trPr>
          <w:trHeight w:val="29"/>
          <w:jc w:val="center"/>
        </w:trPr>
        <w:tc>
          <w:tcPr>
            <w:tcW w:w="4046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P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VATANDAŞLARIN BELEDİYE KURUMSAL KAPASİTE ALGISI: KEÇİÖREN</w:t>
            </w:r>
            <w:r w:rsidRPr="002F1E1F">
              <w:rPr>
                <w:rFonts w:ascii="Cambria" w:hAnsi="Cambria" w:cs="Calibri"/>
                <w:color w:val="000000"/>
                <w:lang w:val="en-US"/>
              </w:rPr>
              <w:br/>
              <w:t>BELEDİYESİ ÖRNEĞİ</w:t>
            </w:r>
          </w:p>
        </w:tc>
        <w:tc>
          <w:tcPr>
            <w:tcW w:w="203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Default="002F1E1F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550CCA">
              <w:rPr>
                <w:rFonts w:ascii="Cambria" w:hAnsi="Cambria" w:cs="Calibri"/>
                <w:color w:val="000000"/>
                <w:lang w:val="en-US"/>
              </w:rPr>
              <w:t>Ali ŞAHİN</w:t>
            </w:r>
          </w:p>
          <w:p w:rsidR="00685A50" w:rsidRDefault="00685A50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Mehmet POLAT</w:t>
            </w:r>
          </w:p>
          <w:p w:rsidR="00685A50" w:rsidRPr="00685A50" w:rsidRDefault="00685A50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Adnan SÖYLEMEZ</w:t>
            </w:r>
          </w:p>
        </w:tc>
        <w:tc>
          <w:tcPr>
            <w:tcW w:w="446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F1E1F" w:rsidRDefault="002F1E1F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550CCA">
              <w:rPr>
                <w:rFonts w:ascii="Cambria" w:hAnsi="Cambria" w:cs="Calibri"/>
                <w:color w:val="000000"/>
                <w:lang w:val="en-US"/>
              </w:rPr>
              <w:t>Selçuk</w:t>
            </w:r>
            <w:proofErr w:type="spellEnd"/>
            <w:r w:rsidRPr="00550CCA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550CCA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685A50" w:rsidRDefault="00685A50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Karamanoğlu Mehmetbey Üniversitesi</w:t>
            </w:r>
          </w:p>
          <w:p w:rsidR="00685A50" w:rsidRPr="00685A50" w:rsidRDefault="00685A50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Selçuk Üniversitesi</w:t>
            </w:r>
          </w:p>
        </w:tc>
      </w:tr>
      <w:tr w:rsidR="00DF0CD2" w:rsidRPr="00054F4A" w:rsidTr="00286595">
        <w:trPr>
          <w:trHeight w:val="59"/>
          <w:jc w:val="center"/>
        </w:trPr>
        <w:tc>
          <w:tcPr>
            <w:tcW w:w="4046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252D0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RTIFICIAL INTELLIGENCE AND ITS IMPACT ON INTERNATIONAL RELATIONS SYSTEM STRUCTURE</w:t>
            </w:r>
          </w:p>
        </w:tc>
        <w:tc>
          <w:tcPr>
            <w:tcW w:w="203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Tinatin Mshvidobadze</w:t>
            </w:r>
          </w:p>
        </w:tc>
        <w:tc>
          <w:tcPr>
            <w:tcW w:w="446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Professor Gori State University (Georgia)</w:t>
            </w:r>
          </w:p>
        </w:tc>
      </w:tr>
      <w:tr w:rsidR="00DF0CD2" w:rsidRPr="00015D70" w:rsidTr="00286595">
        <w:trPr>
          <w:trHeight w:val="59"/>
          <w:jc w:val="center"/>
        </w:trPr>
        <w:tc>
          <w:tcPr>
            <w:tcW w:w="4046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252D0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DAPTATION STRATEGIES OF CASSAVA FARMERS TO CLIMATE CHANGE IN UGHELLI NORTH LOCAL GOVERNMENT AREA OF DELTA STATE, NIGERIA</w:t>
            </w:r>
          </w:p>
        </w:tc>
        <w:tc>
          <w:tcPr>
            <w:tcW w:w="203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Egware, R. A.</w:t>
            </w:r>
          </w:p>
        </w:tc>
        <w:tc>
          <w:tcPr>
            <w:tcW w:w="446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Benson Idahosa University</w:t>
            </w:r>
          </w:p>
        </w:tc>
      </w:tr>
      <w:tr w:rsidR="00C332F6" w:rsidRPr="00054F4A" w:rsidTr="00286595">
        <w:trPr>
          <w:trHeight w:val="59"/>
          <w:jc w:val="center"/>
        </w:trPr>
        <w:tc>
          <w:tcPr>
            <w:tcW w:w="4046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C332F6" w:rsidRPr="00C332F6" w:rsidRDefault="00C332F6" w:rsidP="00137962">
            <w:pPr>
              <w:jc w:val="center"/>
              <w:rPr>
                <w:rFonts w:ascii="Cambria" w:hAnsi="Cambria" w:cs="Calibri"/>
                <w:color w:val="000000"/>
                <w:highlight w:val="yellow"/>
              </w:rPr>
            </w:pPr>
          </w:p>
          <w:p w:rsidR="00C332F6" w:rsidRPr="00C332F6" w:rsidRDefault="00C332F6" w:rsidP="00C332F6">
            <w:pPr>
              <w:jc w:val="center"/>
              <w:rPr>
                <w:rFonts w:ascii="Cambria" w:hAnsi="Cambria" w:cs="Calibri"/>
                <w:color w:val="000000"/>
              </w:rPr>
            </w:pPr>
            <w:r w:rsidRPr="00C332F6">
              <w:rPr>
                <w:rFonts w:ascii="Cambria" w:hAnsi="Cambria" w:cs="Calibri"/>
                <w:color w:val="000000"/>
                <w:lang w:val="en-US"/>
              </w:rPr>
              <w:t>VATANDA</w:t>
            </w:r>
            <w:r w:rsidRPr="00C332F6">
              <w:rPr>
                <w:rFonts w:ascii="Cambria" w:hAnsi="Cambria" w:cs="Calibri"/>
                <w:color w:val="000000"/>
              </w:rPr>
              <w:t>Ş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LARIN</w:t>
            </w:r>
            <w:r w:rsidRPr="00C332F6">
              <w:rPr>
                <w:rFonts w:ascii="Cambria" w:hAnsi="Cambria" w:cs="Calibri"/>
                <w:color w:val="000000"/>
              </w:rPr>
              <w:t xml:space="preserve"> 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BELED</w:t>
            </w:r>
            <w:r w:rsidRPr="00C332F6">
              <w:rPr>
                <w:rFonts w:ascii="Cambria" w:hAnsi="Cambria" w:cs="Calibri"/>
                <w:color w:val="000000"/>
              </w:rPr>
              <w:t>İ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YE</w:t>
            </w:r>
            <w:r w:rsidRPr="00C332F6">
              <w:rPr>
                <w:rFonts w:ascii="Cambria" w:hAnsi="Cambria" w:cs="Calibri"/>
                <w:color w:val="000000"/>
              </w:rPr>
              <w:t xml:space="preserve"> 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H</w:t>
            </w:r>
            <w:r w:rsidRPr="00C332F6">
              <w:rPr>
                <w:rFonts w:ascii="Cambria" w:hAnsi="Cambria" w:cs="Calibri"/>
                <w:color w:val="000000"/>
              </w:rPr>
              <w:t>İ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ZMET</w:t>
            </w:r>
            <w:r w:rsidRPr="00C332F6">
              <w:rPr>
                <w:rFonts w:ascii="Cambria" w:hAnsi="Cambria" w:cs="Calibri"/>
                <w:color w:val="000000"/>
              </w:rPr>
              <w:t xml:space="preserve"> 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KAL</w:t>
            </w:r>
            <w:r w:rsidRPr="00C332F6">
              <w:rPr>
                <w:rFonts w:ascii="Cambria" w:hAnsi="Cambria" w:cs="Calibri"/>
                <w:color w:val="000000"/>
              </w:rPr>
              <w:t>İ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TES</w:t>
            </w:r>
            <w:r w:rsidRPr="00C332F6">
              <w:rPr>
                <w:rFonts w:ascii="Cambria" w:hAnsi="Cambria" w:cs="Calibri"/>
                <w:color w:val="000000"/>
              </w:rPr>
              <w:t xml:space="preserve">İ 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ALGISI</w:t>
            </w:r>
            <w:r w:rsidRPr="00C332F6">
              <w:rPr>
                <w:rFonts w:ascii="Cambria" w:hAnsi="Cambria" w:cs="Calibri"/>
                <w:color w:val="000000"/>
              </w:rPr>
              <w:t xml:space="preserve">: 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KE</w:t>
            </w:r>
            <w:r w:rsidRPr="00C332F6">
              <w:rPr>
                <w:rFonts w:ascii="Cambria" w:hAnsi="Cambria" w:cs="Calibri"/>
                <w:color w:val="000000"/>
              </w:rPr>
              <w:t>ÇİÖ</w:t>
            </w:r>
            <w:r w:rsidRPr="00C332F6">
              <w:rPr>
                <w:rFonts w:ascii="Cambria" w:hAnsi="Cambria" w:cs="Calibri"/>
                <w:color w:val="000000"/>
                <w:lang w:val="en-US"/>
              </w:rPr>
              <w:t>REN</w:t>
            </w:r>
          </w:p>
          <w:p w:rsidR="00C332F6" w:rsidRDefault="00C332F6" w:rsidP="00C332F6">
            <w:pPr>
              <w:jc w:val="center"/>
              <w:rPr>
                <w:rFonts w:ascii="Cambria" w:hAnsi="Cambria" w:cs="Calibri"/>
                <w:color w:val="000000"/>
                <w:highlight w:val="yellow"/>
                <w:lang w:val="en-US"/>
              </w:rPr>
            </w:pPr>
            <w:r w:rsidRPr="00C332F6">
              <w:rPr>
                <w:rFonts w:ascii="Cambria" w:hAnsi="Cambria" w:cs="Calibri"/>
                <w:color w:val="000000"/>
                <w:lang w:val="en-US"/>
              </w:rPr>
              <w:t>BELEDİYESİ ÖRNEĞİ</w:t>
            </w:r>
          </w:p>
          <w:p w:rsidR="00C332F6" w:rsidRPr="004C64D8" w:rsidRDefault="00C332F6" w:rsidP="00137962">
            <w:pPr>
              <w:jc w:val="center"/>
              <w:rPr>
                <w:rFonts w:ascii="Cambria" w:hAnsi="Cambria" w:cs="Calibri"/>
                <w:color w:val="000000"/>
                <w:highlight w:val="yellow"/>
                <w:lang w:val="en-US"/>
              </w:rPr>
            </w:pPr>
          </w:p>
        </w:tc>
        <w:tc>
          <w:tcPr>
            <w:tcW w:w="203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C332F6" w:rsidRDefault="00C332F6" w:rsidP="00BE13E6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C332F6">
              <w:rPr>
                <w:rFonts w:ascii="Cambria" w:hAnsi="Cambria" w:cs="Calibri"/>
                <w:color w:val="000000"/>
                <w:lang w:val="en-US"/>
              </w:rPr>
              <w:t>Ali ŞAHİN</w:t>
            </w:r>
          </w:p>
          <w:p w:rsidR="00C332F6" w:rsidRDefault="00C332F6" w:rsidP="00BE13E6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Mehmet POLAT</w:t>
            </w:r>
          </w:p>
          <w:p w:rsidR="00C332F6" w:rsidRPr="00685A50" w:rsidRDefault="00C332F6" w:rsidP="00BE13E6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Adnan SÖYLEMEZ</w:t>
            </w:r>
          </w:p>
        </w:tc>
        <w:tc>
          <w:tcPr>
            <w:tcW w:w="446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C332F6" w:rsidRDefault="00C332F6" w:rsidP="00BE13E6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C332F6">
              <w:rPr>
                <w:rFonts w:ascii="Cambria" w:hAnsi="Cambria" w:cs="Calibri"/>
                <w:color w:val="000000"/>
                <w:lang w:val="en-US"/>
              </w:rPr>
              <w:t>Selçuk</w:t>
            </w:r>
            <w:proofErr w:type="spellEnd"/>
            <w:r w:rsidRPr="00C332F6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C332F6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C332F6" w:rsidRDefault="00C332F6" w:rsidP="00BE13E6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Karamanoğlu Mehmetbey Üniversitesi</w:t>
            </w:r>
          </w:p>
          <w:p w:rsidR="00C332F6" w:rsidRPr="00685A50" w:rsidRDefault="00C332F6" w:rsidP="00BE13E6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685A50">
              <w:rPr>
                <w:rFonts w:ascii="Cambria" w:hAnsi="Cambria" w:cs="Calibri"/>
                <w:color w:val="000000"/>
                <w:lang w:val="tr-TR"/>
              </w:rPr>
              <w:t>Selçuk Üniversitesi</w:t>
            </w:r>
          </w:p>
        </w:tc>
      </w:tr>
    </w:tbl>
    <w:p w:rsidR="00D51DD9" w:rsidRPr="001F5CB2" w:rsidRDefault="00D51DD9" w:rsidP="0073770D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1F5CB2"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tbl>
      <w:tblPr>
        <w:tblStyle w:val="a3"/>
        <w:tblW w:w="10416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477"/>
        <w:gridCol w:w="2780"/>
        <w:gridCol w:w="4159"/>
      </w:tblGrid>
      <w:tr w:rsidR="005431F5" w:rsidRPr="001F5CB2" w:rsidTr="00AE2FA1">
        <w:trPr>
          <w:trHeight w:val="104"/>
          <w:jc w:val="center"/>
        </w:trPr>
        <w:tc>
          <w:tcPr>
            <w:tcW w:w="10416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1F5CB2" w:rsidRDefault="005431F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 w:rsidR="00252D00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0D0E7B">
        <w:trPr>
          <w:trHeight w:val="104"/>
          <w:jc w:val="center"/>
        </w:trPr>
        <w:tc>
          <w:tcPr>
            <w:tcW w:w="6257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Ankara Time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159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BD2C0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3:00-15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0D0E7B">
        <w:trPr>
          <w:trHeight w:val="104"/>
          <w:jc w:val="center"/>
        </w:trPr>
        <w:tc>
          <w:tcPr>
            <w:tcW w:w="6257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  <w:tc>
          <w:tcPr>
            <w:tcW w:w="4159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</w:p>
        </w:tc>
      </w:tr>
      <w:tr w:rsidR="005431F5" w:rsidRPr="00054F4A" w:rsidTr="00AE2FA1">
        <w:trPr>
          <w:trHeight w:val="104"/>
          <w:jc w:val="center"/>
        </w:trPr>
        <w:tc>
          <w:tcPr>
            <w:tcW w:w="10416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oderator:</w:t>
            </w:r>
            <w:r w:rsidR="00441054" w:rsidRPr="00E71A9E">
              <w:rPr>
                <w:lang w:val="en-US"/>
              </w:rPr>
              <w:t xml:space="preserve"> </w:t>
            </w:r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Dr. </w:t>
            </w:r>
            <w:proofErr w:type="spellStart"/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Öğr</w:t>
            </w:r>
            <w:proofErr w:type="spellEnd"/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. </w:t>
            </w:r>
            <w:proofErr w:type="spellStart"/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Üyesi</w:t>
            </w:r>
            <w:proofErr w:type="spellEnd"/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Kurtuluş</w:t>
            </w:r>
            <w:proofErr w:type="spellEnd"/>
            <w:r w:rsidR="00441054" w:rsidRPr="00441054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MERDAN</w:t>
            </w: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</w:tr>
      <w:tr w:rsidR="009D5887" w:rsidRPr="001F5CB2" w:rsidTr="000D0E7B">
        <w:trPr>
          <w:trHeight w:val="139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4956E1" w:rsidRPr="00054F4A" w:rsidTr="000D0E7B">
        <w:trPr>
          <w:trHeight w:val="166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13796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EMPLOYEE DEVELOPMENT AND TURNOVER INTENTION: A META-ANALYTICAL REVIEW</w:t>
            </w:r>
          </w:p>
        </w:tc>
        <w:tc>
          <w:tcPr>
            <w:tcW w:w="2780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13796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Ahmet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Hakan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Özkan</w:t>
            </w:r>
            <w:proofErr w:type="spellEnd"/>
          </w:p>
        </w:tc>
        <w:tc>
          <w:tcPr>
            <w:tcW w:w="4159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Pr="004956E1" w:rsidRDefault="004956E1" w:rsidP="0013796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İstanbul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Gedik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br/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Spor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Bilimleri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Fakültesi</w:t>
            </w:r>
            <w:proofErr w:type="spellEnd"/>
          </w:p>
        </w:tc>
      </w:tr>
      <w:tr w:rsidR="004956E1" w:rsidRPr="004956E1" w:rsidTr="000D0E7B">
        <w:trPr>
          <w:trHeight w:val="42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ÇAYIN ÜRETİM MALİYETİ VE KARLILIK DURUMU: ÇAYKUR İŞLETMELERİ ÖRNEĞİ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Kurtuluş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MERDAN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Gümüşhane Üniversitesi</w:t>
            </w:r>
          </w:p>
        </w:tc>
      </w:tr>
      <w:tr w:rsidR="004956E1" w:rsidRPr="00054F4A" w:rsidTr="000D0E7B">
        <w:trPr>
          <w:trHeight w:val="30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ADAPTATION STRATEGIES OF CASSAVA FARMERS TO CLIMATE CHANGE IN UGHELLI NORTH LOCAL GOVERNMENT AREA OF DELTA STATE, NIGERIA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Ejuetueyin, J. O.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John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Oritsejolomi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Ejuetueyin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br/>
              <w:t xml:space="preserve">Benson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Idahosa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University</w:t>
            </w:r>
            <w:r w:rsidRPr="004956E1">
              <w:rPr>
                <w:rFonts w:ascii="Cambria" w:hAnsi="Cambria" w:cs="Calibri"/>
                <w:color w:val="000000"/>
                <w:lang w:val="en-US"/>
              </w:rPr>
              <w:br/>
            </w:r>
          </w:p>
        </w:tc>
      </w:tr>
      <w:tr w:rsidR="004956E1" w:rsidRPr="004956E1" w:rsidTr="000D0E7B">
        <w:trPr>
          <w:trHeight w:val="130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TÜRKİYE’DE TARIM VE GIDA ÜRÜNLERİNDE YAŞANAN FİYAT</w:t>
            </w:r>
            <w:r w:rsidRPr="004956E1">
              <w:rPr>
                <w:rFonts w:ascii="Cambria" w:hAnsi="Cambria" w:cs="Calibri"/>
                <w:color w:val="000000"/>
                <w:lang w:val="en-US"/>
              </w:rPr>
              <w:br/>
              <w:t>ARTIŞLARININ NEDENLERİ VE EKONOMİYE YANSIMALARI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Kurtuluş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 xml:space="preserve"> MERDAN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Gümüşhane Üniversitesi</w:t>
            </w:r>
          </w:p>
        </w:tc>
      </w:tr>
      <w:tr w:rsidR="004956E1" w:rsidRPr="004956E1" w:rsidTr="000D0E7B">
        <w:trPr>
          <w:trHeight w:val="30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CURRENT AND POTENTIAL APPROACHES TO THE IMPACT OF COVID-19 ON EMERGING ECONOMIES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Klejda Gabeshi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University of Craiova, Romania</w:t>
            </w:r>
          </w:p>
        </w:tc>
      </w:tr>
      <w:tr w:rsidR="004956E1" w:rsidRPr="00054F4A" w:rsidTr="000D0E7B">
        <w:trPr>
          <w:trHeight w:val="60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IMPACT OF TRANSIT ROUTE ON GLOBAL OIL SUPPLY TO CHINA: IN THE CONTEXT OF CHINA PAKISTAN ECONOMIC CORRIDOR (CPEC)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ajid Nazir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P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4956E1">
              <w:rPr>
                <w:rFonts w:ascii="Cambria" w:hAnsi="Cambria" w:cs="Calibri"/>
                <w:color w:val="000000"/>
                <w:lang w:val="en-US"/>
              </w:rPr>
              <w:t>Institute of Business Management, Lecturer,</w:t>
            </w:r>
            <w:r w:rsidRPr="004956E1">
              <w:rPr>
                <w:rFonts w:ascii="Cambria" w:hAnsi="Cambria" w:cs="Calibri"/>
                <w:color w:val="000000"/>
                <w:lang w:val="en-US"/>
              </w:rPr>
              <w:br/>
              <w:t xml:space="preserve">Logistics and Supply Chain </w:t>
            </w:r>
            <w:proofErr w:type="spellStart"/>
            <w:r w:rsidRPr="004956E1">
              <w:rPr>
                <w:rFonts w:ascii="Cambria" w:hAnsi="Cambria" w:cs="Calibri"/>
                <w:color w:val="000000"/>
                <w:lang w:val="en-US"/>
              </w:rPr>
              <w:t>Deapartment</w:t>
            </w:r>
            <w:proofErr w:type="spellEnd"/>
            <w:r w:rsidRPr="004956E1">
              <w:rPr>
                <w:rFonts w:ascii="Cambria" w:hAnsi="Cambria" w:cs="Calibri"/>
                <w:color w:val="000000"/>
                <w:lang w:val="en-US"/>
              </w:rPr>
              <w:t>, Karachi, Pakistan</w:t>
            </w:r>
          </w:p>
        </w:tc>
      </w:tr>
      <w:tr w:rsidR="004956E1" w:rsidRPr="004956E1" w:rsidTr="000D0E7B">
        <w:trPr>
          <w:trHeight w:val="60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МИРОВЫЕ МОДЕЛИ КОРПОРАТИВНОЙ СОЦИАЛЬНОЙ</w:t>
            </w:r>
            <w:r>
              <w:rPr>
                <w:rFonts w:ascii="Cambria" w:hAnsi="Cambria" w:cs="Calibri"/>
                <w:color w:val="000000"/>
              </w:rPr>
              <w:br/>
              <w:t>ОТВЕТСТВЕННОСТИ: СРАВНЕНИЕ И ПУТИ РЕАЛИЗАЦИИ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4956E1">
              <w:rPr>
                <w:rFonts w:ascii="Cambria" w:hAnsi="Cambria" w:cs="Calibri"/>
                <w:color w:val="000000"/>
              </w:rPr>
              <w:t xml:space="preserve">Данилевич Н.С. </w:t>
            </w:r>
          </w:p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4956E1">
              <w:rPr>
                <w:rFonts w:ascii="Cambria" w:hAnsi="Cambria" w:cs="Calibri"/>
                <w:color w:val="000000"/>
              </w:rPr>
              <w:t xml:space="preserve">Рудакова С.Г. </w:t>
            </w:r>
          </w:p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Щетинина Л.В.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4956E1" w:rsidRDefault="004956E1" w:rsidP="004956E1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ДВНЗ «Киевский национальный экономический университет имени Вадима Гетьмана»</w:t>
            </w:r>
          </w:p>
        </w:tc>
      </w:tr>
      <w:tr w:rsidR="002F1E1F" w:rsidRPr="002F1E1F" w:rsidTr="000D0E7B">
        <w:trPr>
          <w:trHeight w:val="60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P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WHAT THE LEVINE MODEL REVEALS ABOUT FINANCIAL</w:t>
            </w:r>
            <w:r w:rsidRPr="002F1E1F">
              <w:rPr>
                <w:rFonts w:ascii="Cambria" w:hAnsi="Cambria" w:cs="Calibri"/>
                <w:color w:val="000000"/>
                <w:lang w:val="en-US"/>
              </w:rPr>
              <w:br/>
              <w:t>DEVELOPMENT AND ECONOMIC GROWTH IN INDONESIA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Elvina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Primayesa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</w:p>
          <w:p w:rsid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Edi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Ariyanto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</w:p>
          <w:p w:rsidR="002F1E1F" w:rsidRP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Febriandi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Prima Putra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F1E1F" w:rsidRP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Andalas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University, Padang, Indonesia</w:t>
            </w:r>
          </w:p>
        </w:tc>
      </w:tr>
      <w:tr w:rsidR="000D0E7B" w:rsidRPr="00054F4A" w:rsidTr="000D0E7B">
        <w:trPr>
          <w:trHeight w:val="60"/>
          <w:jc w:val="center"/>
        </w:trPr>
        <w:tc>
          <w:tcPr>
            <w:tcW w:w="347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Pr="004C64D8" w:rsidRDefault="000D0E7B" w:rsidP="004D4039">
            <w:pPr>
              <w:jc w:val="center"/>
              <w:rPr>
                <w:rFonts w:ascii="Cambria" w:hAnsi="Cambria" w:cs="Calibri"/>
                <w:color w:val="000000"/>
                <w:highlight w:val="yellow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EFFECT OF MONETARY AND FISCAL POLICIES ON REAL ESTATE</w:t>
            </w:r>
            <w:r w:rsidRPr="000D0E7B">
              <w:rPr>
                <w:rFonts w:ascii="Cambria" w:hAnsi="Cambria" w:cs="Calibri"/>
                <w:color w:val="000000"/>
                <w:lang w:val="en-US"/>
              </w:rPr>
              <w:br/>
              <w:t>INVESTMENT FINANCING IN GOMBE METROPOLIS</w:t>
            </w:r>
          </w:p>
        </w:tc>
        <w:tc>
          <w:tcPr>
            <w:tcW w:w="278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015D70">
              <w:rPr>
                <w:rFonts w:ascii="Cambria" w:hAnsi="Cambria" w:cs="Calibri"/>
                <w:color w:val="000000"/>
                <w:lang w:val="en-US"/>
              </w:rPr>
              <w:t>Aminu</w:t>
            </w:r>
            <w:proofErr w:type="spellEnd"/>
            <w:r w:rsidRPr="00015D7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015D70">
              <w:rPr>
                <w:rFonts w:ascii="Cambria" w:hAnsi="Cambria" w:cs="Calibri"/>
                <w:color w:val="000000"/>
                <w:lang w:val="en-US"/>
              </w:rPr>
              <w:t>Yakubu</w:t>
            </w:r>
            <w:proofErr w:type="spellEnd"/>
            <w:r w:rsidRPr="00015D7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015D70">
              <w:rPr>
                <w:rFonts w:ascii="Cambria" w:hAnsi="Cambria" w:cs="Calibri"/>
                <w:color w:val="000000"/>
                <w:lang w:val="en-US"/>
              </w:rPr>
              <w:t>Boyi</w:t>
            </w:r>
            <w:proofErr w:type="spellEnd"/>
          </w:p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015D70">
              <w:rPr>
                <w:rFonts w:ascii="Cambria" w:hAnsi="Cambria" w:cs="Calibri"/>
                <w:color w:val="000000"/>
                <w:lang w:val="tr-TR"/>
              </w:rPr>
              <w:t>Garba, Deborah</w:t>
            </w:r>
          </w:p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  <w:lang w:val="tr-TR"/>
              </w:rPr>
              <w:t>Sanı Inusa Mi</w:t>
            </w:r>
            <w:r w:rsidRPr="00015D70">
              <w:rPr>
                <w:rFonts w:ascii="Cambria" w:hAnsi="Cambria" w:cs="Calibri"/>
                <w:color w:val="000000"/>
                <w:lang w:val="tr-TR"/>
              </w:rPr>
              <w:t>lala</w:t>
            </w:r>
          </w:p>
          <w:p w:rsidR="000D0E7B" w:rsidRPr="00015D70" w:rsidRDefault="000D0E7B" w:rsidP="004D4039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  <w:lang w:val="tr-TR"/>
              </w:rPr>
              <w:t>Shuai</w:t>
            </w:r>
            <w:r w:rsidRPr="00015D70">
              <w:rPr>
                <w:rFonts w:ascii="Cambria" w:hAnsi="Cambria" w:cs="Calibri"/>
                <w:color w:val="000000"/>
                <w:lang w:val="tr-TR"/>
              </w:rPr>
              <w:t>bu H Manga</w:t>
            </w:r>
          </w:p>
        </w:tc>
        <w:tc>
          <w:tcPr>
            <w:tcW w:w="4159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D0E7B" w:rsidRPr="00015D70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15D70">
              <w:rPr>
                <w:rFonts w:ascii="Cambria" w:hAnsi="Cambria" w:cs="Calibri"/>
                <w:color w:val="000000"/>
                <w:lang w:val="en-US"/>
              </w:rPr>
              <w:t xml:space="preserve">Federal polytechnic </w:t>
            </w:r>
            <w:proofErr w:type="spellStart"/>
            <w:r w:rsidRPr="00015D70">
              <w:rPr>
                <w:rFonts w:ascii="Cambria" w:hAnsi="Cambria" w:cs="Calibri"/>
                <w:color w:val="000000"/>
                <w:lang w:val="en-US"/>
              </w:rPr>
              <w:t>Kaltungo</w:t>
            </w:r>
            <w:proofErr w:type="spellEnd"/>
            <w:r w:rsidRPr="00015D70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015D70">
              <w:rPr>
                <w:rFonts w:ascii="Cambria" w:hAnsi="Cambria" w:cs="Calibri"/>
                <w:color w:val="000000"/>
                <w:lang w:val="en-US"/>
              </w:rPr>
              <w:t>Gombe</w:t>
            </w:r>
            <w:proofErr w:type="spellEnd"/>
            <w:r w:rsidRPr="00015D7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015D70">
              <w:rPr>
                <w:rFonts w:ascii="Cambria" w:hAnsi="Cambria" w:cs="Calibri"/>
                <w:color w:val="000000"/>
                <w:lang w:val="en-US"/>
              </w:rPr>
              <w:t>State.Nigeria</w:t>
            </w:r>
            <w:proofErr w:type="spellEnd"/>
          </w:p>
        </w:tc>
      </w:tr>
    </w:tbl>
    <w:p w:rsidR="0073770D" w:rsidRPr="00DF0CD2" w:rsidRDefault="0073770D" w:rsidP="0073770D">
      <w:pPr>
        <w:rPr>
          <w:rFonts w:ascii="Times New Roman" w:hAnsi="Times New Roman" w:cs="Times New Roman"/>
          <w:sz w:val="20"/>
          <w:szCs w:val="20"/>
          <w:lang w:val="en-US"/>
        </w:rPr>
      </w:pPr>
    </w:p>
    <w:p w:rsidR="00D51DD9" w:rsidRPr="00DF0CD2" w:rsidRDefault="00D51DD9">
      <w:pPr>
        <w:rPr>
          <w:lang w:val="en-US"/>
        </w:rPr>
      </w:pPr>
      <w:r w:rsidRPr="00DF0CD2">
        <w:rPr>
          <w:lang w:val="en-US"/>
        </w:rPr>
        <w:br w:type="page"/>
      </w:r>
    </w:p>
    <w:tbl>
      <w:tblPr>
        <w:tblStyle w:val="a3"/>
        <w:tblW w:w="10539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911"/>
        <w:gridCol w:w="2594"/>
        <w:gridCol w:w="4034"/>
      </w:tblGrid>
      <w:tr w:rsidR="005431F5" w:rsidRPr="001F5CB2" w:rsidTr="00AE2FA1">
        <w:trPr>
          <w:trHeight w:val="103"/>
          <w:jc w:val="center"/>
        </w:trPr>
        <w:tc>
          <w:tcPr>
            <w:tcW w:w="10539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252D00" w:rsidRDefault="00BD2C0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AE2FA1">
        <w:trPr>
          <w:trHeight w:val="103"/>
          <w:jc w:val="center"/>
        </w:trPr>
        <w:tc>
          <w:tcPr>
            <w:tcW w:w="6505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C64D8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03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252D00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6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00-1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8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AE2FA1">
        <w:trPr>
          <w:trHeight w:val="103"/>
          <w:jc w:val="center"/>
        </w:trPr>
        <w:tc>
          <w:tcPr>
            <w:tcW w:w="6505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</w:p>
        </w:tc>
        <w:tc>
          <w:tcPr>
            <w:tcW w:w="4034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</w:tr>
      <w:tr w:rsidR="005431F5" w:rsidRPr="00054F4A" w:rsidTr="00AE2FA1">
        <w:trPr>
          <w:trHeight w:val="103"/>
          <w:jc w:val="center"/>
        </w:trPr>
        <w:tc>
          <w:tcPr>
            <w:tcW w:w="10539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Dr.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Öğr</w:t>
            </w:r>
            <w:proofErr w:type="spellEnd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.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Üyesi</w:t>
            </w:r>
            <w:proofErr w:type="spellEnd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Özlem</w:t>
            </w:r>
            <w:proofErr w:type="spellEnd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COŞKUN</w:t>
            </w:r>
          </w:p>
        </w:tc>
      </w:tr>
      <w:tr w:rsidR="00D51DD9" w:rsidRPr="001F5CB2" w:rsidTr="007C6CFD">
        <w:trPr>
          <w:trHeight w:val="137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D51DD9" w:rsidRPr="001F5CB2" w:rsidRDefault="00D51DD9" w:rsidP="00D51DD9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proofErr w:type="spellStart"/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utors</w:t>
            </w:r>
            <w:proofErr w:type="spellEnd"/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D51DD9" w:rsidRPr="001F5CB2" w:rsidRDefault="00D51DD9" w:rsidP="00D51DD9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Country</w:t>
            </w:r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D51DD9" w:rsidRPr="001F5CB2" w:rsidRDefault="00D51DD9" w:rsidP="00D51DD9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Title</w:t>
            </w:r>
          </w:p>
        </w:tc>
      </w:tr>
      <w:tr w:rsidR="002F1E1F" w:rsidRPr="004849C2" w:rsidTr="007C6CFD">
        <w:trPr>
          <w:trHeight w:val="164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2F1E1F" w:rsidRPr="002F1E1F" w:rsidRDefault="002F1E1F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BASKET WEAVING IN HATAY REGION AND THE HUMBELIS BASKET THAT IS ABOUT TO DISAPPEAR</w:t>
            </w:r>
          </w:p>
        </w:tc>
        <w:tc>
          <w:tcPr>
            <w:tcW w:w="2594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Default="002F1E1F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Fatmagül SAKLAVCI</w:t>
            </w:r>
          </w:p>
        </w:tc>
        <w:tc>
          <w:tcPr>
            <w:tcW w:w="4034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F1E1F" w:rsidRDefault="002F1E1F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ivas Cumhuriyet Universitesi</w:t>
            </w:r>
          </w:p>
        </w:tc>
      </w:tr>
      <w:tr w:rsidR="002F1E1F" w:rsidRPr="002F1E1F" w:rsidTr="007C6CFD">
        <w:trPr>
          <w:trHeight w:val="41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P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A CULTURAL HISTORY OF “FOLKLORES AND EMOTIONS”</w:t>
            </w:r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Default="002F1E1F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hehar Bano</w:t>
            </w:r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F1E1F" w:rsidRPr="002F1E1F" w:rsidRDefault="002F1E1F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br/>
              <w:t xml:space="preserve">GCU,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lahore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>, Pakistan</w:t>
            </w:r>
          </w:p>
        </w:tc>
      </w:tr>
      <w:tr w:rsidR="002F1E1F" w:rsidRPr="00054F4A" w:rsidTr="007C6CFD">
        <w:trPr>
          <w:trHeight w:val="29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Pr="002F1E1F" w:rsidRDefault="002F1E1F" w:rsidP="002F1E1F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INTRODUCTION TO CHRISTIAN TRADITION OF EXEGESIS: EXEGETES AND THEIR WORKS</w:t>
            </w:r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2F1E1F" w:rsidRPr="002F1E1F" w:rsidRDefault="002F1E1F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Musa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Osman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Karatosun</w:t>
            </w:r>
            <w:proofErr w:type="spellEnd"/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2F1E1F" w:rsidRPr="002F1E1F" w:rsidRDefault="002F1E1F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Ankara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Hacı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Bayram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Veli</w:t>
            </w:r>
            <w:proofErr w:type="spellEnd"/>
            <w:r w:rsidRPr="002F1E1F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2F1E1F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</w:tc>
      </w:tr>
      <w:tr w:rsidR="00DF0CD2" w:rsidRPr="002F1E1F" w:rsidTr="007C6CFD">
        <w:trPr>
          <w:trHeight w:val="29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RIBES COMMUNITY IN RAJASTHAN: A TRUE NARRATIVE OF SETTLEMENT</w:t>
            </w:r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nanda Majumdar</w:t>
            </w:r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The University of Alberta</w:t>
            </w:r>
          </w:p>
        </w:tc>
      </w:tr>
      <w:tr w:rsidR="00DF0CD2" w:rsidRPr="00054F4A" w:rsidTr="007C6CFD">
        <w:trPr>
          <w:trHeight w:val="59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NCIENT WORLD CULTURAL EXCHANGES ON THE SILK ROAD</w:t>
            </w:r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li Aghayari</w:t>
            </w:r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Master of History of Islamic Iran / Tabriz</w:t>
            </w:r>
          </w:p>
        </w:tc>
      </w:tr>
      <w:tr w:rsidR="00DF0CD2" w:rsidRPr="002F1E1F" w:rsidTr="000D0E7B">
        <w:trPr>
          <w:trHeight w:val="59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466910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Â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R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Â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B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Î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FELSEFES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M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R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D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Â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M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Â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D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’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IN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HUD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Û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ANLAYI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Ş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INA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ETK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</w:t>
            </w:r>
            <w:r w:rsidRPr="00466910">
              <w:rPr>
                <w:rFonts w:ascii="Cambria" w:hAnsi="Cambria" w:cs="Calibri"/>
                <w:color w:val="000000"/>
                <w:lang w:val="en-US"/>
              </w:rPr>
              <w:t>İ</w:t>
            </w:r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Nurettin YAKIŞAN</w:t>
            </w:r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ingöl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</w:tc>
      </w:tr>
      <w:tr w:rsidR="000D0E7B" w:rsidRPr="002F1E1F" w:rsidTr="00C0219D">
        <w:trPr>
          <w:trHeight w:val="59"/>
          <w:jc w:val="center"/>
        </w:trPr>
        <w:tc>
          <w:tcPr>
            <w:tcW w:w="391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0D0E7B" w:rsidRPr="00DF0CD2" w:rsidRDefault="000D0E7B" w:rsidP="000D0E7B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THE ULTIMATE SYSTEM AS AN OBSTACLE TO CENTRALISTIC STRUCTURE IN THE SELJUK ADMINISTRATIVE STRUCTURE</w:t>
            </w:r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Pr="00DF0CD2" w:rsidRDefault="000D0E7B" w:rsidP="000D0E7B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Özlem COŞKUN</w:t>
            </w:r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D0E7B" w:rsidRDefault="000D0E7B" w:rsidP="000D0E7B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Kastamonu Üniversitesi</w:t>
            </w:r>
          </w:p>
        </w:tc>
      </w:tr>
      <w:tr w:rsidR="00C0219D" w:rsidRPr="002F1E1F" w:rsidTr="007C6CFD">
        <w:trPr>
          <w:trHeight w:val="59"/>
          <w:jc w:val="center"/>
        </w:trPr>
        <w:tc>
          <w:tcPr>
            <w:tcW w:w="3911" w:type="dxa"/>
            <w:tcBorders>
              <w:top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bottom"/>
          </w:tcPr>
          <w:p w:rsidR="00C0219D" w:rsidRDefault="00C0219D" w:rsidP="00054F4A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ARAPGIR WING RUG WEAVES</w:t>
            </w:r>
          </w:p>
          <w:p w:rsidR="00C0219D" w:rsidRPr="00466910" w:rsidRDefault="00C0219D" w:rsidP="00054F4A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</w:p>
        </w:tc>
        <w:tc>
          <w:tcPr>
            <w:tcW w:w="2594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center"/>
          </w:tcPr>
          <w:p w:rsidR="00C0219D" w:rsidRDefault="00C0219D" w:rsidP="00054F4A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Songül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ARAL</w:t>
            </w:r>
          </w:p>
        </w:tc>
        <w:tc>
          <w:tcPr>
            <w:tcW w:w="4034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</w:tcBorders>
            <w:vAlign w:val="center"/>
          </w:tcPr>
          <w:p w:rsidR="00C0219D" w:rsidRDefault="00C0219D" w:rsidP="00054F4A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İnönü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Üniversitesi</w:t>
            </w:r>
            <w:proofErr w:type="spellEnd"/>
          </w:p>
        </w:tc>
      </w:tr>
    </w:tbl>
    <w:p w:rsidR="00D51DD9" w:rsidRPr="001F5CB2" w:rsidRDefault="00D51DD9">
      <w:pPr>
        <w:rPr>
          <w:lang w:val="en-US"/>
        </w:rPr>
      </w:pPr>
      <w:r w:rsidRPr="001F5CB2">
        <w:rPr>
          <w:lang w:val="en-US"/>
        </w:rPr>
        <w:br w:type="page"/>
      </w:r>
    </w:p>
    <w:tbl>
      <w:tblPr>
        <w:tblStyle w:val="a3"/>
        <w:tblpPr w:leftFromText="180" w:rightFromText="180" w:horzAnchor="margin" w:tblpXSpec="center" w:tblpY="-660"/>
        <w:tblW w:w="10533" w:type="dxa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843"/>
        <w:gridCol w:w="3240"/>
        <w:gridCol w:w="3450"/>
      </w:tblGrid>
      <w:tr w:rsidR="005431F5" w:rsidRPr="001F5CB2" w:rsidTr="00AE2FA1">
        <w:trPr>
          <w:trHeight w:val="103"/>
        </w:trPr>
        <w:tc>
          <w:tcPr>
            <w:tcW w:w="10533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252D00" w:rsidRDefault="00BD2C05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AE2FA1">
        <w:trPr>
          <w:trHeight w:val="103"/>
        </w:trPr>
        <w:tc>
          <w:tcPr>
            <w:tcW w:w="7083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C64D8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3450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BD2C05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:00-18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AE2FA1">
        <w:trPr>
          <w:trHeight w:val="103"/>
        </w:trPr>
        <w:tc>
          <w:tcPr>
            <w:tcW w:w="7083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</w:p>
        </w:tc>
        <w:tc>
          <w:tcPr>
            <w:tcW w:w="3450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DF0CD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</w:tr>
      <w:tr w:rsidR="005431F5" w:rsidRPr="00054F4A" w:rsidTr="00AE2FA1">
        <w:trPr>
          <w:trHeight w:val="103"/>
        </w:trPr>
        <w:tc>
          <w:tcPr>
            <w:tcW w:w="10533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9D58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E71A9E" w:rsidRPr="00E71A9E">
              <w:rPr>
                <w:lang w:val="en-US"/>
              </w:rPr>
              <w:t xml:space="preserve"> </w:t>
            </w:r>
            <w:r w:rsid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Assoc. Pro.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Ivaylo</w:t>
            </w:r>
            <w:proofErr w:type="spellEnd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Staykov</w:t>
            </w:r>
            <w:proofErr w:type="spellEnd"/>
          </w:p>
        </w:tc>
      </w:tr>
      <w:tr w:rsidR="009D5887" w:rsidRPr="00E71A9E" w:rsidTr="00AE2FA1">
        <w:trPr>
          <w:trHeight w:val="138"/>
        </w:trPr>
        <w:tc>
          <w:tcPr>
            <w:tcW w:w="3843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DF0CD2" w:rsidRPr="00054F4A" w:rsidTr="00286595">
        <w:trPr>
          <w:trHeight w:val="165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PPLICATION OF ARTIFICIAL INTELLIGENCE IN COVODIZATION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TELEMEDICINE - ECONOMIC AND SOCIAL EFFECTS</w:t>
            </w:r>
          </w:p>
        </w:tc>
        <w:tc>
          <w:tcPr>
            <w:tcW w:w="3240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Radko Radev</w:t>
            </w:r>
          </w:p>
        </w:tc>
        <w:tc>
          <w:tcPr>
            <w:tcW w:w="3450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University of National and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Worls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Ecomomy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 Sofia, Bulgaria</w:t>
            </w:r>
          </w:p>
        </w:tc>
      </w:tr>
      <w:tr w:rsidR="00DF0CD2" w:rsidRPr="002F1E1F" w:rsidTr="00286595">
        <w:trPr>
          <w:trHeight w:val="41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-COMMERCE IN ALBANIA: TRENDS AND CHALLENGES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Enxhi MARKU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Ledia SULA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Logos University College</w:t>
            </w:r>
          </w:p>
        </w:tc>
      </w:tr>
      <w:tr w:rsidR="00DF0CD2" w:rsidRPr="00054F4A" w:rsidTr="00286595">
        <w:trPr>
          <w:trHeight w:val="2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PROHIBITION AND PROTECTION OF CHILD LABOUR IN INTERNATIONAL LABOUR LAW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vaylo Staykov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New Bulgarian University, Sofia, Bulgaria</w:t>
            </w:r>
          </w:p>
        </w:tc>
      </w:tr>
      <w:tr w:rsidR="00DF0CD2" w:rsidRPr="00054F4A" w:rsidTr="00286595">
        <w:trPr>
          <w:trHeight w:val="2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WORLD MODELS OF CORPORATE SOCIAL RESPONSIBILITY: COMPARISON AND WAYS OF IMPLEMENTATION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Nataliia</w:t>
            </w:r>
            <w:proofErr w:type="spellEnd"/>
            <w:r>
              <w:rPr>
                <w:rFonts w:ascii="Cambria" w:hAnsi="Cambria" w:cs="Calibri"/>
                <w:color w:val="000000"/>
                <w:lang w:val="tr-TR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anylevych</w:t>
            </w:r>
            <w:proofErr w:type="spellEnd"/>
          </w:p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Svetlana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Rudakova</w:t>
            </w:r>
            <w:proofErr w:type="spellEnd"/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Liudmyl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hchetinina</w:t>
            </w:r>
            <w:proofErr w:type="spellEnd"/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Kyiv National Economic Unive</w:t>
            </w:r>
            <w:r>
              <w:rPr>
                <w:rFonts w:ascii="Cambria" w:hAnsi="Cambria" w:cs="Calibri"/>
                <w:color w:val="000000"/>
                <w:lang w:val="en-US"/>
              </w:rPr>
              <w:t xml:space="preserve">rsity named after </w:t>
            </w:r>
            <w:proofErr w:type="spellStart"/>
            <w:r>
              <w:rPr>
                <w:rFonts w:ascii="Cambria" w:hAnsi="Cambria" w:cs="Calibri"/>
                <w:color w:val="000000"/>
                <w:lang w:val="en-US"/>
              </w:rPr>
              <w:t>Vadym</w:t>
            </w:r>
            <w:proofErr w:type="spellEnd"/>
            <w:r>
              <w:rPr>
                <w:rFonts w:ascii="Cambria" w:hAnsi="Cambria" w:cs="Calibri"/>
                <w:color w:val="000000"/>
                <w:lang w:val="en-US"/>
              </w:rPr>
              <w:t xml:space="preserve"> Hetman,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Kyiv, Ukraine</w:t>
            </w:r>
          </w:p>
        </w:tc>
      </w:tr>
      <w:tr w:rsidR="00DF0CD2" w:rsidRPr="002F1E1F" w:rsidTr="00286595">
        <w:trPr>
          <w:trHeight w:val="2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ROM DEVELOPMENT PLANS TO MEDIUM-TERM PROGRAMS: ANALYSIS OF GROWTH STRATEGIES IN TURKEY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>
              <w:rPr>
                <w:rFonts w:ascii="Cambria" w:hAnsi="Cambria" w:cs="Calibri"/>
                <w:color w:val="000000"/>
                <w:lang w:val="en-US"/>
              </w:rPr>
              <w:t>Mehmet KAYA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Şebnem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HANAR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Dicle Üniversitesi</w:t>
            </w:r>
          </w:p>
        </w:tc>
      </w:tr>
      <w:tr w:rsidR="00DF0CD2" w:rsidRPr="002F1E1F" w:rsidTr="00286595">
        <w:trPr>
          <w:trHeight w:val="2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VALUATION OF PERFORMANCE PERCEPTION OF EMPLOYEES IN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FURNITURE BUSINESSES BEFORE AND AFTER THE COVID-19 PANDEMIC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hmet Bora KIRKLIKÇI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Karamanoğlu Mehmetbey Üniversitesi</w:t>
            </w:r>
          </w:p>
        </w:tc>
      </w:tr>
      <w:tr w:rsidR="00DF0CD2" w:rsidRPr="002F1E1F" w:rsidTr="00286595">
        <w:trPr>
          <w:trHeight w:val="2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4C64D8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>
              <w:rPr>
                <w:rFonts w:ascii="Cambria" w:hAnsi="Cambria" w:cs="Calibri"/>
                <w:color w:val="000000"/>
                <w:lang w:val="en-US"/>
              </w:rPr>
              <w:t>THE USE OF LEADERSHIP TYPES IN HEALTH INSTITUTIONS MANAGEMENT IN TURKEY: A SYSTEMATIC REVI</w:t>
            </w:r>
            <w:r w:rsidR="00DF0CD2" w:rsidRPr="00DF0CD2">
              <w:rPr>
                <w:rFonts w:ascii="Cambria" w:hAnsi="Cambria" w:cs="Calibri"/>
                <w:color w:val="000000"/>
                <w:lang w:val="en-US"/>
              </w:rPr>
              <w:t>EW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ah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ERDOĞAN,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Elif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ÜLER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Yozgat Bozok Üniversitesi</w:t>
            </w:r>
          </w:p>
        </w:tc>
      </w:tr>
      <w:tr w:rsidR="00DF0CD2" w:rsidRPr="002F1E1F" w:rsidTr="00286595">
        <w:trPr>
          <w:trHeight w:val="5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CONFLICT IN HEALTH INSTITUTIONS AND ITS REASONS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ah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ERDOĞAN,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Elif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ÜLER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Yozgat Bozok Üniversitesi</w:t>
            </w:r>
          </w:p>
        </w:tc>
      </w:tr>
      <w:tr w:rsidR="00DF0CD2" w:rsidRPr="002F1E1F" w:rsidTr="00286595">
        <w:trPr>
          <w:trHeight w:val="18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550CCA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550CCA">
              <w:rPr>
                <w:rFonts w:ascii="Cambria" w:hAnsi="Cambria" w:cs="Calibri"/>
                <w:color w:val="000000"/>
                <w:lang w:val="en-US"/>
              </w:rPr>
              <w:t>SMART CITY COMPONENTS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Veda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YILMAZ,                                 </w:t>
            </w:r>
            <w:proofErr w:type="spellStart"/>
            <w:r w:rsidR="00550CCA" w:rsidRPr="00550CCA">
              <w:rPr>
                <w:rFonts w:ascii="Cambria" w:hAnsi="Cambria" w:cs="Calibri"/>
                <w:color w:val="000000"/>
                <w:lang w:val="en-US"/>
              </w:rPr>
              <w:t>Cüneyt</w:t>
            </w:r>
            <w:proofErr w:type="spellEnd"/>
            <w:r w:rsidR="00550CCA" w:rsidRPr="00550CCA">
              <w:rPr>
                <w:rFonts w:ascii="Cambria" w:hAnsi="Cambria" w:cs="Calibri"/>
                <w:color w:val="000000"/>
                <w:lang w:val="en-US"/>
              </w:rPr>
              <w:t xml:space="preserve"> TELSAÇ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Van Yüzüncü Yıl Üniversitesi</w:t>
            </w:r>
          </w:p>
        </w:tc>
      </w:tr>
      <w:tr w:rsidR="00DF0CD2" w:rsidRPr="002F1E1F" w:rsidTr="00286595">
        <w:trPr>
          <w:trHeight w:val="5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GENERAL EVALUATION OF LOCAL GOVERMENTS IN TURKEY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Veda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YILMAZ,     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erve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YİĞİT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Van Yüzüncü Yıl Üniversitesi</w:t>
            </w:r>
          </w:p>
        </w:tc>
      </w:tr>
      <w:tr w:rsidR="00DF0CD2" w:rsidRPr="002F1E1F" w:rsidTr="00286595">
        <w:trPr>
          <w:trHeight w:val="59"/>
        </w:trPr>
        <w:tc>
          <w:tcPr>
            <w:tcW w:w="384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9D5887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DETERMINATION OF THE CHARACTERISTICS OF NATURAL VEGETATION DISTRIBUTION UNDER THE EFFECT OF LITOLOGICAL STRUCTURE BY GIS METHODS</w:t>
            </w:r>
          </w:p>
        </w:tc>
        <w:tc>
          <w:tcPr>
            <w:tcW w:w="324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Murat GÖMÜÇ                                                Pınar POLAT</w:t>
            </w:r>
          </w:p>
        </w:tc>
        <w:tc>
          <w:tcPr>
            <w:tcW w:w="3450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Erzincan Binali Yıldırım Üniversitesi</w:t>
            </w:r>
          </w:p>
        </w:tc>
      </w:tr>
    </w:tbl>
    <w:p w:rsidR="00D51DD9" w:rsidRPr="001F5CB2" w:rsidRDefault="00D51DD9">
      <w:pPr>
        <w:rPr>
          <w:lang w:val="tr-TR"/>
        </w:rPr>
      </w:pPr>
      <w:r w:rsidRPr="001F5CB2">
        <w:rPr>
          <w:lang w:val="tr-TR"/>
        </w:rPr>
        <w:br w:type="page"/>
      </w:r>
    </w:p>
    <w:tbl>
      <w:tblPr>
        <w:tblStyle w:val="a3"/>
        <w:tblW w:w="10515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433"/>
        <w:gridCol w:w="2746"/>
        <w:gridCol w:w="4336"/>
      </w:tblGrid>
      <w:tr w:rsidR="005431F5" w:rsidRPr="001F5CB2" w:rsidTr="00286595">
        <w:trPr>
          <w:trHeight w:val="103"/>
          <w:jc w:val="center"/>
        </w:trPr>
        <w:tc>
          <w:tcPr>
            <w:tcW w:w="10515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252D00" w:rsidRDefault="00BD2C0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Date: 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.11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.2021</w:t>
            </w:r>
          </w:p>
        </w:tc>
      </w:tr>
      <w:tr w:rsidR="00D53A8C" w:rsidRPr="001F5CB2" w:rsidTr="00286595">
        <w:trPr>
          <w:trHeight w:val="103"/>
          <w:jc w:val="center"/>
        </w:trPr>
        <w:tc>
          <w:tcPr>
            <w:tcW w:w="6179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C64D8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336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BD2C0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6:00-18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286595">
        <w:trPr>
          <w:trHeight w:val="103"/>
          <w:jc w:val="center"/>
        </w:trPr>
        <w:tc>
          <w:tcPr>
            <w:tcW w:w="6179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BD2C0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</w:p>
        </w:tc>
        <w:tc>
          <w:tcPr>
            <w:tcW w:w="4336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252D00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</w:p>
        </w:tc>
      </w:tr>
      <w:tr w:rsidR="005431F5" w:rsidRPr="00054F4A" w:rsidTr="00286595">
        <w:trPr>
          <w:trHeight w:val="103"/>
          <w:jc w:val="center"/>
        </w:trPr>
        <w:tc>
          <w:tcPr>
            <w:tcW w:w="10515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Doç</w:t>
            </w:r>
            <w:proofErr w:type="spellEnd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. Dr.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ehmet</w:t>
            </w:r>
            <w:proofErr w:type="spellEnd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Korkud</w:t>
            </w:r>
            <w:proofErr w:type="spellEnd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E71A9E" w:rsidRPr="00E71A9E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Aydın</w:t>
            </w:r>
            <w:proofErr w:type="spellEnd"/>
          </w:p>
        </w:tc>
      </w:tr>
      <w:tr w:rsidR="009D5887" w:rsidRPr="001F5CB2" w:rsidTr="00286595">
        <w:trPr>
          <w:trHeight w:val="138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DF0CD2" w:rsidRPr="00054F4A" w:rsidTr="00286595">
        <w:trPr>
          <w:trHeight w:val="165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HE ROLE OF P</w:t>
            </w:r>
            <w:r w:rsidR="004C64D8">
              <w:rPr>
                <w:rFonts w:ascii="Cambria" w:hAnsi="Cambria" w:cs="Calibri"/>
                <w:color w:val="000000"/>
                <w:lang w:val="en-US"/>
              </w:rPr>
              <w:t>ROGNOSTICATIO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 IN DESIGN</w:t>
            </w:r>
          </w:p>
          <w:p w:rsidR="004C64D8" w:rsidRPr="00DF0CD2" w:rsidRDefault="004C64D8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274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Shvets Olena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Steblivska Natalia</w:t>
            </w:r>
          </w:p>
        </w:tc>
        <w:tc>
          <w:tcPr>
            <w:tcW w:w="433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Ukrainian National Forestry University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Lviv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Ukraine</w:t>
            </w:r>
          </w:p>
        </w:tc>
      </w:tr>
      <w:tr w:rsidR="00DF0CD2" w:rsidRPr="00054F4A" w:rsidTr="00286595">
        <w:trPr>
          <w:trHeight w:val="165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PERCEPTUAL AND COGNITIVE IMPORTANCE OF BALANCE AND ENTROPY IN MUSICAL RHYTHMS</w:t>
            </w:r>
          </w:p>
        </w:tc>
        <w:tc>
          <w:tcPr>
            <w:tcW w:w="274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Nurfer Tercan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Gulzhikhan Nurysheva</w:t>
            </w:r>
          </w:p>
        </w:tc>
        <w:tc>
          <w:tcPr>
            <w:tcW w:w="433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l-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Fārābī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Kazakh National University,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Almaty, Republic of Kazakhstan</w:t>
            </w:r>
          </w:p>
        </w:tc>
      </w:tr>
      <w:tr w:rsidR="00DF0CD2" w:rsidRPr="00DF0CD2" w:rsidTr="00286595">
        <w:trPr>
          <w:trHeight w:val="165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4C64D8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>
              <w:rPr>
                <w:rFonts w:ascii="Cambria" w:hAnsi="Cambria" w:cs="Calibri"/>
                <w:color w:val="000000"/>
                <w:lang w:val="en-US"/>
              </w:rPr>
              <w:t xml:space="preserve">FARABI AND HIS </w:t>
            </w:r>
            <w:r w:rsidR="00DF0CD2" w:rsidRPr="00DF0CD2">
              <w:rPr>
                <w:rFonts w:ascii="Cambria" w:hAnsi="Cambria" w:cs="Calibri"/>
                <w:color w:val="000000"/>
                <w:lang w:val="en-US"/>
              </w:rPr>
              <w:t>PHILOSOPHICAL THOUGHT ABOUT UTOPIA</w:t>
            </w:r>
          </w:p>
        </w:tc>
        <w:tc>
          <w:tcPr>
            <w:tcW w:w="274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Mohammadjafar Chamankar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Mohammadbager Jabbarian</w:t>
            </w:r>
          </w:p>
        </w:tc>
        <w:tc>
          <w:tcPr>
            <w:tcW w:w="433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rmia University</w:t>
            </w:r>
          </w:p>
        </w:tc>
      </w:tr>
      <w:tr w:rsidR="00DF0CD2" w:rsidRPr="00DF0CD2" w:rsidTr="00286595">
        <w:trPr>
          <w:trHeight w:val="165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HE HANDLING OF CATEGORIES IN THE SHARH-AL-MAWĀQIF</w:t>
            </w:r>
          </w:p>
          <w:p w:rsidR="004C64D8" w:rsidRPr="00DF0CD2" w:rsidRDefault="004C64D8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274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bdulkadir Coşkun</w:t>
            </w:r>
          </w:p>
        </w:tc>
        <w:tc>
          <w:tcPr>
            <w:tcW w:w="4336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Yalova University</w:t>
            </w:r>
          </w:p>
        </w:tc>
      </w:tr>
      <w:tr w:rsidR="00DF0CD2" w:rsidRPr="00DF0CD2" w:rsidTr="00286595">
        <w:trPr>
          <w:trHeight w:val="41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COMPETITIVENESS OF T</w:t>
            </w:r>
            <w:r>
              <w:rPr>
                <w:rFonts w:ascii="Cambria" w:hAnsi="Cambria" w:cs="Calibri"/>
                <w:color w:val="000000"/>
                <w:lang w:val="en-US"/>
              </w:rPr>
              <w:t xml:space="preserve">URKEY IN THE TOURISM SECTOR: AN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EVALUATION WITHIN THE SCOPE OF SUSTAINABLE TOURISM</w:t>
            </w: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erc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HATİPOĞLU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üjde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AKSOY</w:t>
            </w:r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Bandırma Onyedi Eylül Üniversitesi</w:t>
            </w:r>
          </w:p>
        </w:tc>
      </w:tr>
      <w:tr w:rsidR="00DF0CD2" w:rsidRPr="00054F4A" w:rsidTr="00286595">
        <w:trPr>
          <w:trHeight w:val="29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DEVELOPMENT OF KINETIC ART IN THE TERRITORY OF GERMANY</w:t>
            </w:r>
          </w:p>
          <w:p w:rsidR="004C64D8" w:rsidRPr="00DF0CD2" w:rsidRDefault="004C64D8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hvets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Olen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Fyliak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arii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-Karolina</w:t>
            </w:r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Ukrainian National Forestry University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Lviv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Ukraine</w:t>
            </w:r>
          </w:p>
        </w:tc>
      </w:tr>
      <w:tr w:rsidR="00DF0CD2" w:rsidRPr="00DF0CD2" w:rsidTr="00286595">
        <w:trPr>
          <w:trHeight w:val="29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INE ARTS EDUCATION IN THE HISTORY OF TURKISH MODERNIZATION FROM ''SANAYI-I NEFISE'' TO FINE ARTS ACADEMY</w:t>
            </w: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ehme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Korkud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ydın</w:t>
            </w:r>
            <w:proofErr w:type="spellEnd"/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Kırıkkale Üniversitesi</w:t>
            </w:r>
          </w:p>
        </w:tc>
      </w:tr>
      <w:tr w:rsidR="00DF0CD2" w:rsidRPr="00DF0CD2" w:rsidTr="00286595">
        <w:trPr>
          <w:trHeight w:val="59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PAN TURKIST JOURNALS AND THEIR EFFECTS ON TURKISH POLITICAL LIFE (1930-1950)</w:t>
            </w: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ehme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Korkud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ydın</w:t>
            </w:r>
            <w:proofErr w:type="spellEnd"/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Kırıkkale Üniversitesi</w:t>
            </w:r>
          </w:p>
        </w:tc>
      </w:tr>
      <w:tr w:rsidR="00DF0CD2" w:rsidRPr="00DF0CD2" w:rsidTr="00286595">
        <w:trPr>
          <w:trHeight w:val="59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THICAL VALUES OF HEALTH TOURISM IN TOURISM AND HEALTH DILEMMA</w:t>
            </w: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Umu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>
              <w:rPr>
                <w:rFonts w:ascii="Cambria" w:hAnsi="Cambria" w:cs="Calibri"/>
                <w:color w:val="000000"/>
                <w:lang w:val="en-US"/>
              </w:rPr>
              <w:t>Can ÖZTÜRK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                             Mustafa DEMİRKIRAN</w:t>
            </w:r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Ispart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ürkiye</w:t>
            </w:r>
            <w:proofErr w:type="spellEnd"/>
          </w:p>
        </w:tc>
      </w:tr>
      <w:tr w:rsidR="00DF0CD2" w:rsidRPr="00054F4A" w:rsidTr="00286595">
        <w:trPr>
          <w:trHeight w:val="59"/>
          <w:jc w:val="center"/>
        </w:trPr>
        <w:tc>
          <w:tcPr>
            <w:tcW w:w="3433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CHANGE AND TRANSFORMATION OF JOURNALISM: REFLECTION OF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SEARCH ENGINE FOCUSED JOURNALS ON THE CONTENT</w:t>
            </w: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kı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AY,         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esim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YILDIRIM,                                    Bilge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Çağl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emir</w:t>
            </w:r>
            <w:proofErr w:type="spellEnd"/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erzifo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masy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                     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tatürk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Gümüşhane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</w:tc>
      </w:tr>
      <w:tr w:rsidR="00DF0CD2" w:rsidRPr="00054F4A" w:rsidTr="00E71A9E">
        <w:trPr>
          <w:trHeight w:val="59"/>
          <w:jc w:val="center"/>
        </w:trPr>
        <w:tc>
          <w:tcPr>
            <w:tcW w:w="3433" w:type="dxa"/>
            <w:tcBorders>
              <w:top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THE FREEDOM OF THE PRESS IN THE CONTEXT OF THE XXI CENTURY</w:t>
            </w:r>
          </w:p>
        </w:tc>
        <w:tc>
          <w:tcPr>
            <w:tcW w:w="2746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Veronica POZNEACOVA</w:t>
            </w:r>
          </w:p>
        </w:tc>
        <w:tc>
          <w:tcPr>
            <w:tcW w:w="4336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</w:tcBorders>
            <w:vAlign w:val="center"/>
          </w:tcPr>
          <w:p w:rsidR="00E71A9E" w:rsidRDefault="00E71A9E" w:rsidP="00E71A9E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  <w:p w:rsidR="00E71A9E" w:rsidRDefault="00E71A9E" w:rsidP="00E71A9E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  <w:p w:rsidR="000D0E7B" w:rsidRDefault="00DF0CD2" w:rsidP="00E71A9E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Moldova State University, Chisinau, Republic of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oldov</w:t>
            </w:r>
            <w:proofErr w:type="spellEnd"/>
          </w:p>
          <w:p w:rsidR="00E71A9E" w:rsidRDefault="00E71A9E" w:rsidP="00E71A9E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  <w:p w:rsidR="000D0E7B" w:rsidRDefault="000D0E7B" w:rsidP="00E71A9E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  <w:p w:rsidR="000D0E7B" w:rsidRPr="00DF0CD2" w:rsidRDefault="000D0E7B" w:rsidP="00E71A9E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</w:tr>
    </w:tbl>
    <w:p w:rsidR="00E02968" w:rsidRPr="000E3417" w:rsidRDefault="00E02968">
      <w:pPr>
        <w:rPr>
          <w:lang w:val="en-US"/>
        </w:rPr>
      </w:pPr>
    </w:p>
    <w:tbl>
      <w:tblPr>
        <w:tblStyle w:val="a3"/>
        <w:tblW w:w="10515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738"/>
        <w:gridCol w:w="3035"/>
        <w:gridCol w:w="3742"/>
      </w:tblGrid>
      <w:tr w:rsidR="005431F5" w:rsidRPr="001F5CB2" w:rsidTr="000D0E7B">
        <w:trPr>
          <w:trHeight w:val="102"/>
          <w:jc w:val="center"/>
        </w:trPr>
        <w:tc>
          <w:tcPr>
            <w:tcW w:w="10515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252D00" w:rsidRDefault="00D51DD9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DF0CD2">
              <w:rPr>
                <w:lang w:val="en-US"/>
              </w:rPr>
              <w:br w:type="page"/>
            </w:r>
            <w:r w:rsidR="005431F5" w:rsidRPr="00252D00"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  <w:t>Date: 17.11.2021</w:t>
            </w:r>
          </w:p>
        </w:tc>
      </w:tr>
      <w:tr w:rsidR="00D53A8C" w:rsidRPr="001F5CB2" w:rsidTr="000D0E7B">
        <w:trPr>
          <w:trHeight w:val="102"/>
          <w:jc w:val="center"/>
        </w:trPr>
        <w:tc>
          <w:tcPr>
            <w:tcW w:w="6773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4C64D8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374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252D00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0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00-1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0D0E7B">
        <w:trPr>
          <w:trHeight w:val="102"/>
          <w:jc w:val="center"/>
        </w:trPr>
        <w:tc>
          <w:tcPr>
            <w:tcW w:w="6773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  <w:tc>
          <w:tcPr>
            <w:tcW w:w="3742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</w:tr>
      <w:tr w:rsidR="005431F5" w:rsidRPr="001F5CB2" w:rsidTr="000D0E7B">
        <w:trPr>
          <w:trHeight w:val="102"/>
          <w:jc w:val="center"/>
        </w:trPr>
        <w:tc>
          <w:tcPr>
            <w:tcW w:w="10515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223ADD" w:rsidRPr="00223ADD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Dr. Sibel BARCIN</w:t>
            </w:r>
          </w:p>
        </w:tc>
      </w:tr>
      <w:tr w:rsidR="009D5887" w:rsidRPr="001F5CB2" w:rsidTr="000D0E7B">
        <w:trPr>
          <w:trHeight w:val="137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DF0CD2" w:rsidRPr="001F5CB2" w:rsidTr="000D0E7B">
        <w:trPr>
          <w:trHeight w:val="164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>
              <w:rPr>
                <w:rFonts w:ascii="Cambria" w:hAnsi="Cambria" w:cs="Calibri"/>
                <w:color w:val="000000"/>
                <w:lang w:val="en-US"/>
              </w:rPr>
              <w:t>EXAMINATION OF READING SKI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LS OF KYRGYZ STUDENTS AT A1 LEVEL LEARNING TURKISH</w:t>
            </w:r>
          </w:p>
        </w:tc>
        <w:tc>
          <w:tcPr>
            <w:tcW w:w="3035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Dr. Sibel BARCIN</w:t>
            </w:r>
          </w:p>
        </w:tc>
        <w:tc>
          <w:tcPr>
            <w:tcW w:w="3742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Kırgızistan-Türkiye Manas Üniversitesi</w:t>
            </w:r>
          </w:p>
        </w:tc>
      </w:tr>
      <w:tr w:rsidR="00DF0CD2" w:rsidRPr="00054F4A" w:rsidTr="000D0E7B">
        <w:trPr>
          <w:trHeight w:val="29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0E3417" w:rsidRDefault="000E3417" w:rsidP="00DF0CD2">
            <w:pPr>
              <w:jc w:val="center"/>
              <w:rPr>
                <w:rFonts w:ascii="Cambria" w:hAnsi="Cambria" w:cs="Calibri"/>
                <w:color w:val="000000"/>
              </w:rPr>
            </w:pPr>
            <w:r w:rsidRPr="000E3417">
              <w:rPr>
                <w:rFonts w:ascii="Cambria" w:hAnsi="Cambria"/>
                <w:bCs/>
                <w:color w:val="222222"/>
                <w:shd w:val="clear" w:color="auto" w:fill="FFFFFF"/>
                <w:lang w:val="tr-TR"/>
              </w:rPr>
              <w:t>8.SINIF ÖĞRENCİLERİN ÇEVRE VE SORUNLARI HAKKINDAKİ GÖRÜŞLERİ ÜZERİNE BİR ARAŞTIRMA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E3417" w:rsidRPr="000E3417" w:rsidRDefault="000E3417" w:rsidP="00286595">
            <w:pPr>
              <w:jc w:val="center"/>
              <w:rPr>
                <w:rFonts w:ascii="Cambria" w:hAnsi="Cambria"/>
                <w:color w:val="222222"/>
                <w:shd w:val="clear" w:color="auto" w:fill="FFFFFF"/>
                <w:lang w:val="tr-TR"/>
              </w:rPr>
            </w:pPr>
            <w:proofErr w:type="spellStart"/>
            <w:r w:rsidRPr="000E3417">
              <w:rPr>
                <w:rFonts w:ascii="Cambria" w:hAnsi="Cambria"/>
                <w:color w:val="222222"/>
                <w:shd w:val="clear" w:color="auto" w:fill="FFFFFF"/>
              </w:rPr>
              <w:t>Ayten</w:t>
            </w:r>
            <w:proofErr w:type="spellEnd"/>
            <w:r w:rsidRPr="000E3417">
              <w:rPr>
                <w:rFonts w:ascii="Cambria" w:hAnsi="Cambria"/>
                <w:color w:val="222222"/>
                <w:shd w:val="clear" w:color="auto" w:fill="FFFFFF"/>
              </w:rPr>
              <w:t xml:space="preserve"> UÇARÇELİK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Bülent ÇAVAŞ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Dokuz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Eylül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Atatürk Üniversitesi</w:t>
            </w:r>
          </w:p>
        </w:tc>
      </w:tr>
      <w:tr w:rsidR="00DF0CD2" w:rsidRPr="00DF0CD2" w:rsidTr="000D0E7B">
        <w:trPr>
          <w:trHeight w:val="128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054F4A" w:rsidRDefault="00DF0CD2" w:rsidP="00DF0CD2">
            <w:pPr>
              <w:jc w:val="center"/>
              <w:rPr>
                <w:rFonts w:ascii="Cambria" w:hAnsi="Cambria" w:cs="Calibri"/>
                <w:color w:val="000000"/>
              </w:rPr>
            </w:pPr>
            <w:r w:rsidRPr="00054F4A">
              <w:rPr>
                <w:rFonts w:ascii="Cambria" w:hAnsi="Cambria" w:cs="Calibri"/>
                <w:color w:val="000000"/>
              </w:rPr>
              <w:t>Ü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VERS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E</w:t>
            </w:r>
            <w:r w:rsidRPr="00054F4A">
              <w:rPr>
                <w:rFonts w:ascii="Cambria" w:hAnsi="Cambria" w:cs="Calibri"/>
                <w:color w:val="000000"/>
              </w:rPr>
              <w:t xml:space="preserve"> ÖĞ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RENC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ER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ANS</w:t>
            </w:r>
            <w:r w:rsidRPr="00054F4A">
              <w:rPr>
                <w:rFonts w:ascii="Cambria" w:hAnsi="Cambria" w:cs="Calibri"/>
                <w:color w:val="000000"/>
              </w:rPr>
              <w:t>Ü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T</w:t>
            </w:r>
            <w:r w:rsidRPr="00054F4A">
              <w:rPr>
                <w:rFonts w:ascii="Cambria" w:hAnsi="Cambria" w:cs="Calibri"/>
                <w:color w:val="000000"/>
              </w:rPr>
              <w:t xml:space="preserve">Ü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E</w:t>
            </w:r>
            <w:r w:rsidRPr="00054F4A">
              <w:rPr>
                <w:rFonts w:ascii="Cambria" w:hAnsi="Cambria" w:cs="Calibri"/>
                <w:color w:val="000000"/>
              </w:rPr>
              <w:t>Ğ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ME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Y</w:t>
            </w:r>
            <w:r w:rsidRPr="00054F4A">
              <w:rPr>
                <w:rFonts w:ascii="Cambria" w:hAnsi="Cambria" w:cs="Calibri"/>
                <w:color w:val="000000"/>
              </w:rPr>
              <w:t>Ö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EL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MLER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ARA</w:t>
            </w:r>
            <w:r w:rsidRPr="00054F4A">
              <w:rPr>
                <w:rFonts w:ascii="Cambria" w:hAnsi="Cambria" w:cs="Calibri"/>
                <w:color w:val="000000"/>
              </w:rPr>
              <w:t>Ş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IRILMASI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Erkan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OKTAY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Enzel ÖZGENÇ OSMANOĞLU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tatürk Üniversitesi</w:t>
            </w:r>
          </w:p>
        </w:tc>
      </w:tr>
      <w:tr w:rsidR="00054F4A" w:rsidRPr="00DF0CD2" w:rsidTr="000D0E7B">
        <w:trPr>
          <w:trHeight w:val="128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054F4A" w:rsidRPr="009D5887" w:rsidRDefault="00054F4A" w:rsidP="00054F4A">
            <w:pPr>
              <w:jc w:val="center"/>
              <w:rPr>
                <w:rFonts w:ascii="Cambria" w:hAnsi="Cambria" w:cs="Calibri"/>
                <w:color w:val="000000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PANDEM</w:t>
            </w:r>
            <w:r w:rsidRPr="009D5887">
              <w:rPr>
                <w:rFonts w:ascii="Cambria" w:hAnsi="Cambria" w:cs="Calibri"/>
                <w:color w:val="000000"/>
              </w:rPr>
              <w:t xml:space="preserve">İ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D</w:t>
            </w:r>
            <w:r w:rsidRPr="009D5887">
              <w:rPr>
                <w:rFonts w:ascii="Cambria" w:hAnsi="Cambria" w:cs="Calibri"/>
                <w:color w:val="000000"/>
              </w:rPr>
              <w:t>Ö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EM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DE</w:t>
            </w:r>
            <w:r w:rsidRPr="009D5887">
              <w:rPr>
                <w:rFonts w:ascii="Cambria" w:hAnsi="Cambria" w:cs="Calibri"/>
                <w:color w:val="000000"/>
              </w:rPr>
              <w:t xml:space="preserve"> Ü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VERS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E</w:t>
            </w:r>
            <w:r w:rsidRPr="009D5887">
              <w:rPr>
                <w:rFonts w:ascii="Cambria" w:hAnsi="Cambria" w:cs="Calibri"/>
                <w:color w:val="000000"/>
              </w:rPr>
              <w:t xml:space="preserve"> ÖĞ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RENC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ER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9D5887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E</w:t>
            </w:r>
            <w:r w:rsidRPr="009D5887">
              <w:rPr>
                <w:rFonts w:ascii="Cambria" w:hAnsi="Cambria" w:cs="Calibri"/>
                <w:color w:val="000000"/>
              </w:rPr>
              <w:t>-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OYUN</w:t>
            </w:r>
            <w:r w:rsidRPr="009D5887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OYNAMA</w:t>
            </w:r>
            <w:r w:rsidRPr="009D5887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ALI</w:t>
            </w:r>
            <w:r w:rsidRPr="009D5887">
              <w:rPr>
                <w:rFonts w:ascii="Cambria" w:hAnsi="Cambria" w:cs="Calibri"/>
                <w:color w:val="000000"/>
              </w:rPr>
              <w:t>Ş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KANLIKLARININ</w:t>
            </w:r>
            <w:r w:rsidRPr="009D5887">
              <w:rPr>
                <w:rFonts w:ascii="Cambria" w:hAnsi="Cambria" w:cs="Calibri"/>
                <w:color w:val="000000"/>
              </w:rPr>
              <w:t xml:space="preserve"> 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CELENMES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54F4A" w:rsidRDefault="00054F4A" w:rsidP="00054F4A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Erk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OKTAY</w:t>
            </w:r>
          </w:p>
          <w:p w:rsidR="00054F4A" w:rsidRPr="00DF0CD2" w:rsidRDefault="00054F4A" w:rsidP="00054F4A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Enzel ÖZGENÇ OSMANOĞLU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54F4A" w:rsidRDefault="00054F4A" w:rsidP="00054F4A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Atatürk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Üniversitesi</w:t>
            </w:r>
            <w:proofErr w:type="spellEnd"/>
          </w:p>
        </w:tc>
      </w:tr>
      <w:tr w:rsidR="00DF0CD2" w:rsidRPr="00054F4A" w:rsidTr="000D0E7B">
        <w:trPr>
          <w:trHeight w:val="59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SE OF CARTOONS IN SOCIAL STUDIES LESSON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Feyza KARAKURT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Şehi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Zekeriy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itmez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İmam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Hatip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Ortaokulu</w:t>
            </w:r>
            <w:proofErr w:type="spellEnd"/>
          </w:p>
        </w:tc>
      </w:tr>
      <w:tr w:rsidR="00DF0CD2" w:rsidRPr="00DF0CD2" w:rsidTr="000D0E7B">
        <w:trPr>
          <w:trHeight w:val="59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054F4A" w:rsidRDefault="00DF0CD2" w:rsidP="00252D00">
            <w:pPr>
              <w:jc w:val="center"/>
              <w:rPr>
                <w:rFonts w:ascii="Cambria" w:hAnsi="Cambria" w:cs="Calibri"/>
                <w:color w:val="000000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ELEV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ZYON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KULLANIMININ</w:t>
            </w:r>
            <w:r w:rsidRPr="00054F4A">
              <w:rPr>
                <w:rFonts w:ascii="Cambria" w:hAnsi="Cambria" w:cs="Calibri"/>
                <w:color w:val="000000"/>
              </w:rPr>
              <w:t xml:space="preserve"> Ç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OCUKLARIN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GEL</w:t>
            </w:r>
            <w:r w:rsidRPr="00054F4A">
              <w:rPr>
                <w:rFonts w:ascii="Cambria" w:hAnsi="Cambria" w:cs="Calibri"/>
                <w:color w:val="000000"/>
              </w:rPr>
              <w:t>İŞ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M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E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ETK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ER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054F4A">
              <w:rPr>
                <w:rFonts w:ascii="Cambria" w:hAnsi="Cambria" w:cs="Calibri"/>
                <w:color w:val="000000"/>
              </w:rPr>
              <w:br/>
              <w:t>Ü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ZER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E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YAPILAN</w:t>
            </w:r>
            <w:r w:rsidRPr="00054F4A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ANS</w:t>
            </w:r>
            <w:r w:rsidRPr="00054F4A">
              <w:rPr>
                <w:rFonts w:ascii="Cambria" w:hAnsi="Cambria" w:cs="Calibri"/>
                <w:color w:val="000000"/>
              </w:rPr>
              <w:t>Ü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T</w:t>
            </w:r>
            <w:r w:rsidRPr="00054F4A">
              <w:rPr>
                <w:rFonts w:ascii="Cambria" w:hAnsi="Cambria" w:cs="Calibri"/>
                <w:color w:val="000000"/>
              </w:rPr>
              <w:t xml:space="preserve">Ü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EZLER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054F4A">
              <w:rPr>
                <w:rFonts w:ascii="Cambria" w:hAnsi="Cambria" w:cs="Calibri"/>
                <w:color w:val="000000"/>
              </w:rPr>
              <w:t xml:space="preserve"> 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CELENMES</w:t>
            </w:r>
            <w:r w:rsidRPr="00054F4A">
              <w:rPr>
                <w:rFonts w:ascii="Cambria" w:hAnsi="Cambria" w:cs="Calibri"/>
                <w:color w:val="000000"/>
              </w:rPr>
              <w:t>İ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Ümmüşeyma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Sertdemir</w:t>
            </w:r>
            <w:proofErr w:type="spellEnd"/>
          </w:p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Osm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ayy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ÇELİK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nönü Üniversitesi</w:t>
            </w:r>
          </w:p>
        </w:tc>
      </w:tr>
      <w:tr w:rsidR="00DF0CD2" w:rsidRPr="00054F4A" w:rsidTr="000D0E7B">
        <w:trPr>
          <w:trHeight w:val="187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BOUT THE MODERN WAY OF EDUCATION DURING THE DISTANCE LEARNING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Tetiana VERETIUK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H.S. 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kovorod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Kharkiv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National Pedagogical University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Kharkiv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 Ukraine</w:t>
            </w:r>
          </w:p>
        </w:tc>
      </w:tr>
      <w:tr w:rsidR="00DF0CD2" w:rsidRPr="00054F4A" w:rsidTr="000D0E7B">
        <w:trPr>
          <w:trHeight w:val="286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NTERNATIONALIZATION OF THE HIGHER EDUCATION THROUGH CONTENT AND LANGUAGE INTEGRATED LEARNING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Jana Luprichova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niversity of Ss. Cyril and Methodius</w:t>
            </w:r>
            <w:r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rnav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 Slovakia</w:t>
            </w:r>
          </w:p>
        </w:tc>
      </w:tr>
      <w:tr w:rsidR="00DF0CD2" w:rsidRPr="00054F4A" w:rsidTr="000D0E7B">
        <w:trPr>
          <w:trHeight w:val="59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DANCESPORT AS AN EDUCATIONAL TOOL IN PRIMARY SCHOOL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ara ALIBERTI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niversity of Salerno, SA, Italy</w:t>
            </w:r>
          </w:p>
        </w:tc>
      </w:tr>
      <w:tr w:rsidR="00DF0CD2" w:rsidRPr="00DF0CD2" w:rsidTr="000D0E7B">
        <w:trPr>
          <w:trHeight w:val="59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MOTION REGULATION SKILLS OF PRE-SCHOOL CHILDREN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Özgül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İlayda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KEÇELİOĞLU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Osman Tayyar ÇELİK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nönü Üniversitesi</w:t>
            </w:r>
          </w:p>
        </w:tc>
      </w:tr>
      <w:tr w:rsidR="00DF0CD2" w:rsidRPr="00DF0CD2" w:rsidTr="000D0E7B">
        <w:trPr>
          <w:trHeight w:val="59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MECHANISMS AND REQUIREMENTS OF</w:t>
            </w:r>
            <w:r>
              <w:rPr>
                <w:rFonts w:ascii="Cambria" w:hAnsi="Cambria" w:cs="Calibri"/>
                <w:color w:val="000000"/>
                <w:lang w:val="en-US"/>
              </w:rPr>
              <w:t xml:space="preserve"> ENVIRONMENTAL EDUCATION IN THE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CURRICULUM OF BACHELOR STUDENTS IN THE ACADEMIC SYSTEM OF IRANIAN UNIVERSITIES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Amirali Boroumand</w:t>
            </w:r>
          </w:p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zita Farashi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erdowsi University of Mashhad</w:t>
            </w:r>
          </w:p>
        </w:tc>
      </w:tr>
      <w:tr w:rsidR="00DF0CD2" w:rsidRPr="00DF0CD2" w:rsidTr="000D0E7B">
        <w:trPr>
          <w:trHeight w:val="59"/>
          <w:jc w:val="center"/>
        </w:trPr>
        <w:tc>
          <w:tcPr>
            <w:tcW w:w="3738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9D5887" w:rsidRDefault="00DF0CD2" w:rsidP="00252D00">
            <w:pPr>
              <w:jc w:val="center"/>
              <w:rPr>
                <w:rFonts w:ascii="Cambria" w:hAnsi="Cambria" w:cs="Calibri"/>
                <w:color w:val="000000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DUYGUSAL</w:t>
            </w:r>
            <w:r w:rsidRPr="009D5887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OKURYAZARLIK</w:t>
            </w:r>
            <w:r w:rsidRPr="009D5887">
              <w:rPr>
                <w:rFonts w:ascii="Cambria" w:hAnsi="Cambria" w:cs="Calibri"/>
                <w:color w:val="000000"/>
              </w:rPr>
              <w:t xml:space="preserve"> Ü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ZER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E</w:t>
            </w:r>
            <w:r w:rsidRPr="009D5887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YAPILAN</w:t>
            </w:r>
            <w:r w:rsidRPr="009D5887">
              <w:rPr>
                <w:rFonts w:ascii="Cambria" w:hAnsi="Cambria" w:cs="Calibri"/>
                <w:color w:val="000000"/>
              </w:rPr>
              <w:br/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ANS</w:t>
            </w:r>
            <w:r w:rsidRPr="009D5887">
              <w:rPr>
                <w:rFonts w:ascii="Cambria" w:hAnsi="Cambria" w:cs="Calibri"/>
                <w:color w:val="000000"/>
              </w:rPr>
              <w:t>Ü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T</w:t>
            </w:r>
            <w:r w:rsidRPr="009D5887">
              <w:rPr>
                <w:rFonts w:ascii="Cambria" w:hAnsi="Cambria" w:cs="Calibri"/>
                <w:color w:val="000000"/>
              </w:rPr>
              <w:t xml:space="preserve">Ü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EZLER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9D5887">
              <w:rPr>
                <w:rFonts w:ascii="Cambria" w:hAnsi="Cambria" w:cs="Calibri"/>
                <w:color w:val="000000"/>
              </w:rPr>
              <w:t xml:space="preserve"> 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CELENMES</w:t>
            </w:r>
            <w:r w:rsidRPr="009D5887">
              <w:rPr>
                <w:rFonts w:ascii="Cambria" w:hAnsi="Cambria" w:cs="Calibri"/>
                <w:color w:val="000000"/>
              </w:rPr>
              <w:t>İ</w:t>
            </w:r>
          </w:p>
        </w:tc>
        <w:tc>
          <w:tcPr>
            <w:tcW w:w="3035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üşr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Nu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YİGİT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Osman Tayyar ÇELİK</w:t>
            </w:r>
          </w:p>
        </w:tc>
        <w:tc>
          <w:tcPr>
            <w:tcW w:w="3742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nönü Üniversitesi</w:t>
            </w:r>
          </w:p>
        </w:tc>
      </w:tr>
    </w:tbl>
    <w:p w:rsidR="00D51DD9" w:rsidRPr="00DF0CD2" w:rsidRDefault="00D51DD9">
      <w:pPr>
        <w:rPr>
          <w:lang w:val="en-US"/>
        </w:rPr>
      </w:pPr>
      <w:r w:rsidRPr="00DF0CD2">
        <w:rPr>
          <w:lang w:val="en-US"/>
        </w:rPr>
        <w:br w:type="page"/>
      </w:r>
    </w:p>
    <w:tbl>
      <w:tblPr>
        <w:tblStyle w:val="a3"/>
        <w:tblW w:w="10416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791"/>
        <w:gridCol w:w="2517"/>
        <w:gridCol w:w="4108"/>
      </w:tblGrid>
      <w:tr w:rsidR="005431F5" w:rsidRPr="001F5CB2" w:rsidTr="00AE2FA1">
        <w:trPr>
          <w:trHeight w:val="103"/>
          <w:jc w:val="center"/>
        </w:trPr>
        <w:tc>
          <w:tcPr>
            <w:tcW w:w="10416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252D00" w:rsidRDefault="005431F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252D00"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  <w:t>Date: 17.11.2021</w:t>
            </w:r>
          </w:p>
        </w:tc>
      </w:tr>
      <w:tr w:rsidR="00D53A8C" w:rsidRPr="001F5CB2" w:rsidTr="00AE2FA1">
        <w:trPr>
          <w:trHeight w:val="103"/>
          <w:jc w:val="center"/>
        </w:trPr>
        <w:tc>
          <w:tcPr>
            <w:tcW w:w="6308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0D0E7B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108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81258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0:00-12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AE2FA1">
        <w:trPr>
          <w:trHeight w:val="103"/>
          <w:jc w:val="center"/>
        </w:trPr>
        <w:tc>
          <w:tcPr>
            <w:tcW w:w="6308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  <w:tc>
          <w:tcPr>
            <w:tcW w:w="4108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252D00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</w:tr>
      <w:tr w:rsidR="005431F5" w:rsidRPr="00054F4A" w:rsidTr="00AE2FA1">
        <w:trPr>
          <w:trHeight w:val="103"/>
          <w:jc w:val="center"/>
        </w:trPr>
        <w:tc>
          <w:tcPr>
            <w:tcW w:w="10416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Dr.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Öğr</w:t>
            </w:r>
            <w:proofErr w:type="spellEnd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.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Üyesi</w:t>
            </w:r>
            <w:proofErr w:type="spellEnd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.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Cansu</w:t>
            </w:r>
            <w:proofErr w:type="spellEnd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GÜR</w:t>
            </w:r>
          </w:p>
        </w:tc>
      </w:tr>
      <w:tr w:rsidR="009D5887" w:rsidRPr="001F5CB2" w:rsidTr="00AE2FA1">
        <w:trPr>
          <w:trHeight w:val="138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DF0CD2" w:rsidRPr="004849C2" w:rsidTr="00286595">
        <w:trPr>
          <w:trHeight w:val="165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METAPHORICAL PERCEPTIONS OF PRE-SCHOOL TEACHERS FOR CHILDREN WITH HIGH CREATIVITY LEVEL</w:t>
            </w:r>
          </w:p>
        </w:tc>
        <w:tc>
          <w:tcPr>
            <w:tcW w:w="2517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Davut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AÇAR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Osman Tayyar ÇELİK</w:t>
            </w:r>
          </w:p>
        </w:tc>
        <w:tc>
          <w:tcPr>
            <w:tcW w:w="4108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Hakkari University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İnönü Üniversitesi</w:t>
            </w:r>
          </w:p>
        </w:tc>
      </w:tr>
      <w:tr w:rsidR="00DF0CD2" w:rsidRPr="00054F4A" w:rsidTr="00286595">
        <w:trPr>
          <w:trHeight w:val="165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252D0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OSTERING SOCIAL COMPETENCE AND AC</w:t>
            </w:r>
            <w:r>
              <w:rPr>
                <w:rFonts w:ascii="Cambria" w:hAnsi="Cambria" w:cs="Calibri"/>
                <w:color w:val="000000"/>
                <w:lang w:val="en-US"/>
              </w:rPr>
              <w:t xml:space="preserve">ADEMIC ACHIEVEMENT IN INCLUSIVE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CLASSROOM SETTINGS BY UTILIZING A COOPERATIVE LEARNING TECHNIQUE AMONG STUDENTS WITH SPECIAL EDUCATIONAL NEEDS</w:t>
            </w:r>
          </w:p>
        </w:tc>
        <w:tc>
          <w:tcPr>
            <w:tcW w:w="2517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Fr. Baiju Thomas</w:t>
            </w:r>
          </w:p>
        </w:tc>
        <w:tc>
          <w:tcPr>
            <w:tcW w:w="4108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Ramakrishna Mission Vivekananda Educational and Research Institute, Vidyalaya Campus</w:t>
            </w:r>
          </w:p>
        </w:tc>
      </w:tr>
      <w:tr w:rsidR="00DF0CD2" w:rsidRPr="00054F4A" w:rsidTr="00286595">
        <w:trPr>
          <w:trHeight w:val="41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VALUATION OF PRE-SCHOOL TEACHERS' PERCEPTIONS OF SELF-EFFICIENCY ACCORDING TO TALIS STARTING STRONG 2018 RESULTS: THE EXAMPLE OF TURKEY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Osm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ayy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ÇELİK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Yasin TOK</w:t>
            </w: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İnönü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Malatya Turgut Özal Üniversitesi</w:t>
            </w:r>
          </w:p>
        </w:tc>
      </w:tr>
      <w:tr w:rsidR="00DF0CD2" w:rsidRPr="00054F4A" w:rsidTr="00286595">
        <w:trPr>
          <w:trHeight w:val="129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2F1E1F" w:rsidRDefault="00DF0CD2" w:rsidP="00252D0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COMMUNICATIONS OF PROFFESORS DURING COVID-19 PANDEMIC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Elda LATOLLARI</w:t>
            </w: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2F1E1F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2F1E1F">
              <w:rPr>
                <w:rFonts w:ascii="Cambria" w:hAnsi="Cambria" w:cs="Calibri"/>
                <w:color w:val="000000"/>
                <w:lang w:val="en-US"/>
              </w:rPr>
              <w:t>University of Medicine Tirana (UMT), Albania.</w:t>
            </w:r>
          </w:p>
        </w:tc>
      </w:tr>
      <w:tr w:rsidR="00DF0CD2" w:rsidRPr="00DF0CD2" w:rsidTr="00286595">
        <w:trPr>
          <w:trHeight w:val="29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XAMINATION OF POSTGRADUATE THESES ON INTERNET ADDICTION IN ADOLESCENTS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Büşra PAŞ</w:t>
            </w:r>
          </w:p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Osm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ayy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ÇELİK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stanbul Gedik Üniversitesi</w:t>
            </w:r>
          </w:p>
        </w:tc>
      </w:tr>
      <w:tr w:rsidR="00DF0CD2" w:rsidRPr="00DF0CD2" w:rsidTr="00286595">
        <w:trPr>
          <w:trHeight w:val="59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52D0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NVESTIGATING EFFECTS OF DELAYED SIGN LANGUAGE EXPOSURE ON SECONDARY CHARACTERS’ INTRODUCTION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Cansu GÜR</w:t>
            </w: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tatürk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</w:t>
            </w:r>
          </w:p>
        </w:tc>
      </w:tr>
      <w:tr w:rsidR="00DF0CD2" w:rsidRPr="00DF0CD2" w:rsidTr="00286595">
        <w:trPr>
          <w:trHeight w:val="59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XAMINATION OF GRADUATE STUDIES ON CHILDREN'S BOOKS IN TURKEY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Esra YURDAKUL</w:t>
            </w:r>
          </w:p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Osm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ayy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ÇELİK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nönü Üniversitesi</w:t>
            </w:r>
          </w:p>
        </w:tc>
      </w:tr>
      <w:tr w:rsidR="00DF0CD2" w:rsidRPr="00DF0CD2" w:rsidTr="00286595">
        <w:trPr>
          <w:trHeight w:val="288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DF0CD2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NVESTIGATION OF THE EFFECT OF PERCEPTIONAL SELECTIONS ON THE PREFERENCES OF UNIVERSITY STUDENTS IN USING SOCIAL MEDIA TOOLS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urcu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CANDEMİR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Mehmet Latif CANDEMİR</w:t>
            </w: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Muş Alparslan University</w:t>
            </w:r>
          </w:p>
        </w:tc>
      </w:tr>
      <w:tr w:rsidR="00DF0CD2" w:rsidRPr="00DF0CD2" w:rsidTr="00286595">
        <w:trPr>
          <w:trHeight w:val="59"/>
          <w:jc w:val="center"/>
        </w:trPr>
        <w:tc>
          <w:tcPr>
            <w:tcW w:w="3791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DF0CD2" w:rsidRPr="00DF0CD2" w:rsidRDefault="00DF0CD2" w:rsidP="00252D0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XAMINATION OF TEACHERS' STRESS SOURCES IN TERMS OF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PROFESSIONAL SENIORITY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Osm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ayya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ÇELİK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yşe DOĞAN</w:t>
            </w: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nönü Üniversitesi</w:t>
            </w:r>
          </w:p>
        </w:tc>
      </w:tr>
      <w:tr w:rsidR="00DF0CD2" w:rsidRPr="00054F4A" w:rsidTr="00286595">
        <w:trPr>
          <w:trHeight w:val="59"/>
          <w:jc w:val="center"/>
        </w:trPr>
        <w:tc>
          <w:tcPr>
            <w:tcW w:w="3791" w:type="dxa"/>
            <w:tcBorders>
              <w:top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center"/>
          </w:tcPr>
          <w:p w:rsidR="00DF0CD2" w:rsidRPr="000E3417" w:rsidRDefault="000E3417" w:rsidP="00252D00">
            <w:pPr>
              <w:jc w:val="center"/>
              <w:rPr>
                <w:rFonts w:ascii="Cambria" w:hAnsi="Cambria" w:cs="Calibri"/>
                <w:color w:val="000000"/>
              </w:rPr>
            </w:pPr>
            <w:r w:rsidRPr="000E3417">
              <w:rPr>
                <w:rFonts w:ascii="Cambria" w:hAnsi="Cambria" w:cs="Calibri"/>
                <w:color w:val="000000"/>
              </w:rPr>
              <w:t>8.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SINIF</w:t>
            </w:r>
            <w:r w:rsidRPr="000E3417">
              <w:rPr>
                <w:rFonts w:ascii="Cambria" w:hAnsi="Cambria" w:cs="Calibri"/>
                <w:color w:val="000000"/>
              </w:rPr>
              <w:t xml:space="preserve"> ÖĞ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RENC</w:t>
            </w:r>
            <w:r w:rsidRPr="000E3417">
              <w:rPr>
                <w:rFonts w:ascii="Cambria" w:hAnsi="Cambria" w:cs="Calibri"/>
                <w:color w:val="000000"/>
              </w:rPr>
              <w:t>İ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LER</w:t>
            </w:r>
            <w:r w:rsidRPr="000E3417">
              <w:rPr>
                <w:rFonts w:ascii="Cambria" w:hAnsi="Cambria" w:cs="Calibri"/>
                <w:color w:val="000000"/>
              </w:rPr>
              <w:t>İ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0E3417">
              <w:rPr>
                <w:rFonts w:ascii="Cambria" w:hAnsi="Cambria" w:cs="Calibri"/>
                <w:color w:val="000000"/>
              </w:rPr>
              <w:t xml:space="preserve"> 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B</w:t>
            </w:r>
            <w:r w:rsidRPr="000E3417">
              <w:rPr>
                <w:rFonts w:ascii="Cambria" w:hAnsi="Cambria" w:cs="Calibri"/>
                <w:color w:val="000000"/>
              </w:rPr>
              <w:t>İ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L</w:t>
            </w:r>
            <w:r w:rsidRPr="000E3417">
              <w:rPr>
                <w:rFonts w:ascii="Cambria" w:hAnsi="Cambria" w:cs="Calibri"/>
                <w:color w:val="000000"/>
              </w:rPr>
              <w:t>İ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M</w:t>
            </w:r>
            <w:r w:rsidRPr="000E3417">
              <w:rPr>
                <w:rFonts w:ascii="Cambria" w:hAnsi="Cambria" w:cs="Calibri"/>
                <w:color w:val="000000"/>
              </w:rPr>
              <w:t xml:space="preserve"> 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VE</w:t>
            </w:r>
            <w:r w:rsidRPr="000E3417">
              <w:rPr>
                <w:rFonts w:ascii="Cambria" w:hAnsi="Cambria" w:cs="Calibri"/>
                <w:color w:val="000000"/>
              </w:rPr>
              <w:t xml:space="preserve"> 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TEKNOLOJ</w:t>
            </w:r>
            <w:r w:rsidRPr="000E3417">
              <w:rPr>
                <w:rFonts w:ascii="Cambria" w:hAnsi="Cambria" w:cs="Calibri"/>
                <w:color w:val="000000"/>
              </w:rPr>
              <w:t xml:space="preserve">İ 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HAKKINDAK</w:t>
            </w:r>
            <w:r w:rsidRPr="000E3417">
              <w:rPr>
                <w:rFonts w:ascii="Cambria" w:hAnsi="Cambria" w:cs="Calibri"/>
                <w:color w:val="000000"/>
              </w:rPr>
              <w:t xml:space="preserve">İ 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G</w:t>
            </w:r>
            <w:r w:rsidRPr="000E3417">
              <w:rPr>
                <w:rFonts w:ascii="Cambria" w:hAnsi="Cambria" w:cs="Calibri"/>
                <w:color w:val="000000"/>
              </w:rPr>
              <w:t>Ö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R</w:t>
            </w:r>
            <w:r w:rsidRPr="000E3417">
              <w:rPr>
                <w:rFonts w:ascii="Cambria" w:hAnsi="Cambria" w:cs="Calibri"/>
                <w:color w:val="000000"/>
              </w:rPr>
              <w:t>ÜŞ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LER</w:t>
            </w:r>
            <w:r w:rsidRPr="000E3417">
              <w:rPr>
                <w:rFonts w:ascii="Cambria" w:hAnsi="Cambria" w:cs="Calibri"/>
                <w:color w:val="000000"/>
              </w:rPr>
              <w:t>İ Ü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ZER</w:t>
            </w:r>
            <w:r w:rsidRPr="000E3417">
              <w:rPr>
                <w:rFonts w:ascii="Cambria" w:hAnsi="Cambria" w:cs="Calibri"/>
                <w:color w:val="000000"/>
              </w:rPr>
              <w:t>İ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NE</w:t>
            </w:r>
            <w:r w:rsidRPr="000E3417">
              <w:rPr>
                <w:rFonts w:ascii="Cambria" w:hAnsi="Cambria" w:cs="Calibri"/>
                <w:color w:val="000000"/>
              </w:rPr>
              <w:t xml:space="preserve"> 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B</w:t>
            </w:r>
            <w:r w:rsidRPr="000E3417">
              <w:rPr>
                <w:rFonts w:ascii="Cambria" w:hAnsi="Cambria" w:cs="Calibri"/>
                <w:color w:val="000000"/>
              </w:rPr>
              <w:t>İ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R</w:t>
            </w:r>
            <w:r w:rsidRPr="000E3417">
              <w:rPr>
                <w:rFonts w:ascii="Cambria" w:hAnsi="Cambria" w:cs="Calibri"/>
                <w:color w:val="000000"/>
              </w:rPr>
              <w:t xml:space="preserve"> 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ARA</w:t>
            </w:r>
            <w:r w:rsidRPr="000E3417">
              <w:rPr>
                <w:rFonts w:ascii="Cambria" w:hAnsi="Cambria" w:cs="Calibri"/>
                <w:color w:val="000000"/>
              </w:rPr>
              <w:t>Ş</w:t>
            </w:r>
            <w:r w:rsidRPr="000E3417">
              <w:rPr>
                <w:rFonts w:ascii="Cambria" w:hAnsi="Cambria" w:cs="Calibri"/>
                <w:color w:val="000000"/>
                <w:lang w:val="en-US"/>
              </w:rPr>
              <w:t>TIRMA</w:t>
            </w:r>
          </w:p>
        </w:tc>
        <w:tc>
          <w:tcPr>
            <w:tcW w:w="2517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  <w:right w:val="single" w:sz="8" w:space="0" w:color="3A2B00"/>
            </w:tcBorders>
            <w:vAlign w:val="center"/>
          </w:tcPr>
          <w:p w:rsidR="000E3417" w:rsidRPr="000E3417" w:rsidRDefault="000E3417" w:rsidP="00286595">
            <w:pPr>
              <w:jc w:val="center"/>
              <w:rPr>
                <w:rFonts w:ascii="Cambria" w:hAnsi="Cambria"/>
                <w:color w:val="222222"/>
                <w:shd w:val="clear" w:color="auto" w:fill="FFFFFF"/>
                <w:lang w:val="tr-TR"/>
              </w:rPr>
            </w:pPr>
            <w:proofErr w:type="spellStart"/>
            <w:r w:rsidRPr="000E3417">
              <w:rPr>
                <w:rFonts w:ascii="Cambria" w:hAnsi="Cambria"/>
                <w:color w:val="222222"/>
                <w:shd w:val="clear" w:color="auto" w:fill="FFFFFF"/>
              </w:rPr>
              <w:t>Gülşah</w:t>
            </w:r>
            <w:proofErr w:type="spellEnd"/>
            <w:r w:rsidRPr="000E3417">
              <w:rPr>
                <w:rFonts w:ascii="Cambria" w:hAnsi="Cambria"/>
                <w:color w:val="222222"/>
                <w:shd w:val="clear" w:color="auto" w:fill="FFFFFF"/>
              </w:rPr>
              <w:t xml:space="preserve"> KAYA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Bülent ÇAVAŞ</w:t>
            </w:r>
          </w:p>
        </w:tc>
        <w:tc>
          <w:tcPr>
            <w:tcW w:w="4108" w:type="dxa"/>
            <w:tcBorders>
              <w:top w:val="single" w:sz="8" w:space="0" w:color="3A2B00"/>
              <w:left w:val="single" w:sz="8" w:space="0" w:color="3A2B00"/>
              <w:bottom w:val="thickThinSmallGap" w:sz="1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okuz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Eylül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Atatürk Üniversitesi</w:t>
            </w:r>
          </w:p>
        </w:tc>
      </w:tr>
    </w:tbl>
    <w:p w:rsidR="00D51DD9" w:rsidRPr="001F5CB2" w:rsidRDefault="00F76A9F">
      <w:pPr>
        <w:rPr>
          <w:lang w:val="en-US"/>
        </w:rPr>
      </w:pPr>
      <w:r w:rsidRPr="001F5CB2">
        <w:rPr>
          <w:lang w:val="en-US"/>
        </w:rPr>
        <w:br w:type="page"/>
      </w:r>
    </w:p>
    <w:tbl>
      <w:tblPr>
        <w:tblStyle w:val="a3"/>
        <w:tblpPr w:leftFromText="180" w:rightFromText="180" w:vertAnchor="page" w:horzAnchor="margin" w:tblpXSpec="center" w:tblpY="1111"/>
        <w:tblW w:w="10468" w:type="dxa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794"/>
        <w:gridCol w:w="3033"/>
        <w:gridCol w:w="227"/>
        <w:gridCol w:w="3414"/>
      </w:tblGrid>
      <w:tr w:rsidR="005431F5" w:rsidRPr="001F5CB2" w:rsidTr="009D5887">
        <w:trPr>
          <w:trHeight w:val="104"/>
        </w:trPr>
        <w:tc>
          <w:tcPr>
            <w:tcW w:w="10468" w:type="dxa"/>
            <w:gridSpan w:val="4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252D00" w:rsidRDefault="005431F5" w:rsidP="00DF0C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252D00"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  <w:t>Date: 17.11.2021</w:t>
            </w:r>
          </w:p>
        </w:tc>
      </w:tr>
      <w:tr w:rsidR="00D53A8C" w:rsidRPr="001F5CB2" w:rsidTr="009D5887">
        <w:trPr>
          <w:trHeight w:val="104"/>
        </w:trPr>
        <w:tc>
          <w:tcPr>
            <w:tcW w:w="6827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D53A8C" w:rsidP="00DF0C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Ankara Time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3641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812585" w:rsidP="00DF0C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0:00-12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9D5887">
        <w:trPr>
          <w:trHeight w:val="104"/>
        </w:trPr>
        <w:tc>
          <w:tcPr>
            <w:tcW w:w="6827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DF0C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  <w:tc>
          <w:tcPr>
            <w:tcW w:w="3641" w:type="dxa"/>
            <w:gridSpan w:val="2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DF0CD2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</w:p>
        </w:tc>
      </w:tr>
      <w:tr w:rsidR="005431F5" w:rsidRPr="00054F4A" w:rsidTr="009D5887">
        <w:trPr>
          <w:trHeight w:val="104"/>
        </w:trPr>
        <w:tc>
          <w:tcPr>
            <w:tcW w:w="10468" w:type="dxa"/>
            <w:gridSpan w:val="4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DF0CD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E27DB6" w:rsidRPr="00E27DB6">
              <w:rPr>
                <w:lang w:val="en-US"/>
              </w:rPr>
              <w:t xml:space="preserve"> </w:t>
            </w:r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Prof. Dr. Ahmet KARADAĞ</w:t>
            </w:r>
          </w:p>
        </w:tc>
      </w:tr>
      <w:tr w:rsidR="009D5887" w:rsidRPr="001F5CB2" w:rsidTr="009D5887">
        <w:trPr>
          <w:trHeight w:val="139"/>
        </w:trPr>
        <w:tc>
          <w:tcPr>
            <w:tcW w:w="3794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DF0CD2" w:rsidRPr="009D5887" w:rsidTr="00286595">
        <w:trPr>
          <w:trHeight w:val="166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CONSTITUTIONALISM AS A THEORY OF LEGITIMACY</w:t>
            </w:r>
          </w:p>
        </w:tc>
        <w:tc>
          <w:tcPr>
            <w:tcW w:w="3260" w:type="dxa"/>
            <w:gridSpan w:val="2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Nadia Maftouni</w:t>
            </w:r>
          </w:p>
        </w:tc>
        <w:tc>
          <w:tcPr>
            <w:tcW w:w="3414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niversity of Tehran</w:t>
            </w:r>
          </w:p>
        </w:tc>
      </w:tr>
      <w:tr w:rsidR="00DF0CD2" w:rsidRPr="009D5887" w:rsidTr="00286595">
        <w:trPr>
          <w:trHeight w:val="42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466910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RAP</w:t>
            </w:r>
            <w:r w:rsidRPr="00466910">
              <w:rPr>
                <w:rFonts w:ascii="Cambria" w:hAnsi="Cambria" w:cs="Calibri"/>
                <w:color w:val="000000"/>
              </w:rPr>
              <w:t>-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RA</w:t>
            </w:r>
            <w:r w:rsidRPr="00466910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</w:t>
            </w:r>
            <w:r w:rsidRPr="00466910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ORUNU</w:t>
            </w:r>
            <w:r w:rsidRPr="00466910">
              <w:rPr>
                <w:rFonts w:ascii="Cambria" w:hAnsi="Cambria" w:cs="Calibri"/>
                <w:color w:val="000000"/>
              </w:rPr>
              <w:t xml:space="preserve">: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AVRUPA</w:t>
            </w:r>
            <w:r w:rsidRPr="00466910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B</w:t>
            </w:r>
            <w:r w:rsidRPr="00466910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RL</w:t>
            </w:r>
            <w:r w:rsidRPr="00466910">
              <w:rPr>
                <w:rFonts w:ascii="Cambria" w:hAnsi="Cambria" w:cs="Calibri"/>
                <w:color w:val="000000"/>
              </w:rPr>
              <w:t>İĞ’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466910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N</w:t>
            </w:r>
            <w:r w:rsidRPr="00466910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UTUMU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Hüseyn ADİYEV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9D5887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Kocaeli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</w:tc>
      </w:tr>
      <w:tr w:rsidR="00DF0CD2" w:rsidRPr="00DF0CD2" w:rsidTr="00286595">
        <w:trPr>
          <w:trHeight w:val="13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l-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Fārābī’s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‘VIRTIOUS CITY ‘ AND A NEW TECHNO-POLITICS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ogdan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TODOROVA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Bulgarian Academy of Science</w:t>
            </w:r>
          </w:p>
        </w:tc>
      </w:tr>
      <w:tr w:rsidR="00DF0CD2" w:rsidRPr="00DF0CD2" w:rsidTr="00286595">
        <w:trPr>
          <w:trHeight w:val="13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ARAB</w:t>
            </w:r>
            <w:r w:rsidRPr="00DF0CD2">
              <w:rPr>
                <w:rFonts w:ascii="Cambria" w:hAnsi="Cambria" w:cs="Calibri"/>
                <w:color w:val="000000"/>
              </w:rPr>
              <w:t xml:space="preserve">İ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VE</w:t>
            </w:r>
            <w:r w:rsidRPr="00DF0CD2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KANT</w:t>
            </w:r>
            <w:r w:rsidRPr="00DF0CD2">
              <w:rPr>
                <w:rFonts w:ascii="Cambria" w:hAnsi="Cambria" w:cs="Calibri"/>
                <w:color w:val="000000"/>
              </w:rPr>
              <w:t>'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A</w:t>
            </w:r>
            <w:r w:rsidRPr="00DF0CD2">
              <w:rPr>
                <w:rFonts w:ascii="Cambria" w:hAnsi="Cambria" w:cs="Calibri"/>
                <w:color w:val="000000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AKIL</w:t>
            </w:r>
            <w:r w:rsidRPr="00DF0CD2">
              <w:rPr>
                <w:rFonts w:ascii="Cambria" w:hAnsi="Cambria" w:cs="Calibri"/>
                <w:color w:val="000000"/>
              </w:rPr>
              <w:t>-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AHLAK</w:t>
            </w:r>
            <w:r w:rsidRPr="00DF0CD2">
              <w:rPr>
                <w:rFonts w:ascii="Cambria" w:hAnsi="Cambria" w:cs="Calibri"/>
                <w:color w:val="000000"/>
              </w:rPr>
              <w:t>-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TOPLUM</w:t>
            </w:r>
            <w:r w:rsidRPr="00DF0CD2">
              <w:rPr>
                <w:rFonts w:ascii="Cambria" w:hAnsi="Cambria" w:cs="Calibri"/>
                <w:color w:val="000000"/>
              </w:rPr>
              <w:t xml:space="preserve"> 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L</w:t>
            </w:r>
            <w:r w:rsidRPr="00DF0CD2">
              <w:rPr>
                <w:rFonts w:ascii="Cambria" w:hAnsi="Cambria" w:cs="Calibri"/>
                <w:color w:val="000000"/>
              </w:rPr>
              <w:t>İŞ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K</w:t>
            </w:r>
            <w:r w:rsidRPr="00DF0CD2">
              <w:rPr>
                <w:rFonts w:ascii="Cambria" w:hAnsi="Cambria" w:cs="Calibri"/>
                <w:color w:val="000000"/>
              </w:rPr>
              <w:t>İ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S</w:t>
            </w:r>
            <w:r w:rsidRPr="00DF0CD2">
              <w:rPr>
                <w:rFonts w:ascii="Cambria" w:hAnsi="Cambria" w:cs="Calibri"/>
                <w:color w:val="000000"/>
              </w:rPr>
              <w:t>İ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Bünyamin Duran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Manisa CBÜ İİBF</w:t>
            </w:r>
          </w:p>
        </w:tc>
      </w:tr>
      <w:tr w:rsidR="00DF0CD2" w:rsidRPr="00DF0CD2" w:rsidTr="00286595">
        <w:trPr>
          <w:trHeight w:val="3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HE EFFECTS OF CORONAVIRUS PANDEMIC ON THE GLOBALIZATION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PROCESS: AN ASSESSMENT OF THE FUNDAMENTAL APPROACHES TO GLOBALIZATION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hmet KARADAĞ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nönü Üniversitesi, İİBF</w:t>
            </w:r>
          </w:p>
        </w:tc>
      </w:tr>
      <w:tr w:rsidR="00DF0CD2" w:rsidRPr="00DF0CD2" w:rsidTr="00286595">
        <w:trPr>
          <w:trHeight w:val="6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RETHINKING THE RELATIONSHIP BETWEEN FREEDOM AND THE STATE DURING THE PANDEMIC PROCESS: AN ASSESSMENT OF CLASSICAL LIBERALISM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hmet KARADAĞ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İnönü Üniversitesi, İİBF</w:t>
            </w:r>
          </w:p>
        </w:tc>
      </w:tr>
      <w:tr w:rsidR="00DF0CD2" w:rsidRPr="00DF0CD2" w:rsidTr="00286595">
        <w:trPr>
          <w:trHeight w:val="29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N ASSESSMENT FOR AKKUYU NUCLEAR POWER PLANT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eki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Can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enziöz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irt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Varyoz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ilek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Öztaş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          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ytunç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teş</w:t>
            </w:r>
            <w:proofErr w:type="spellEnd"/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Yıldırım Beyazıt Üniversitesi</w:t>
            </w:r>
          </w:p>
        </w:tc>
      </w:tr>
      <w:tr w:rsidR="00DF0CD2" w:rsidRPr="00DF0CD2" w:rsidTr="00286595">
        <w:trPr>
          <w:trHeight w:val="6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fD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(ALTERNATIVE FÜR DEUTSCHLAND) AS THE POLITICAL ACTOR OF THE EXTREME RIGHT IN GERMANY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li ÇİÇEK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ivas Cumhuriyet Üniversitesi</w:t>
            </w:r>
          </w:p>
        </w:tc>
      </w:tr>
      <w:tr w:rsidR="00DF0CD2" w:rsidRPr="00DF0CD2" w:rsidTr="00286595">
        <w:trPr>
          <w:trHeight w:val="6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DEMOCRACY IN THE TURKISH WORLD: A COMPARISON OF INDEXES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li ÇİÇEK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Sivas Cumhuriyet Üniversitesi</w:t>
            </w:r>
          </w:p>
        </w:tc>
      </w:tr>
      <w:tr w:rsidR="00DF0CD2" w:rsidRPr="00054F4A" w:rsidTr="00286595">
        <w:trPr>
          <w:trHeight w:val="6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IMPACT OF CRUDE OIL PRICE VOLATILITY ON ECONOMIC GROWTH IN NIGERIA; AN ARCH AND GARCH APPROACH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Gwaison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Panan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Danladi</w:t>
            </w:r>
            <w:proofErr w:type="spellEnd"/>
          </w:p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Akinromade Alabi O.Wakilat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Muhammed Dahir Ahmad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Nigeria Police Academy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Wudil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-Kano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Nigeria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efence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Academy</w:t>
            </w:r>
          </w:p>
        </w:tc>
      </w:tr>
      <w:tr w:rsidR="00DF0CD2" w:rsidRPr="00DF0CD2" w:rsidTr="00286595">
        <w:trPr>
          <w:trHeight w:val="19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CBRN THREATS, NUCLEAR POWER PLANT AND FACILITY ACCIDENTS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irt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Varyoz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         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eki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Can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enziöz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                              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ilek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Öztaş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                                                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ytunç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teş</w:t>
            </w:r>
            <w:proofErr w:type="spellEnd"/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Yıldırım Beyazıt Üniversitesi</w:t>
            </w:r>
          </w:p>
        </w:tc>
      </w:tr>
      <w:tr w:rsidR="00DF0CD2" w:rsidRPr="00054F4A" w:rsidTr="00286595">
        <w:trPr>
          <w:trHeight w:val="6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OPTIMIZING INTRACITY TRIP MAKING AND CITY LIVABILITY OF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LAGOS, NIGERIA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Ayobami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Ademola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AKANMU</w:t>
            </w:r>
          </w:p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Kolawole Taofeek GBADAMOSI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Felix Kayode OMOLE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niversity of Technology, Akure, Nigeria</w:t>
            </w:r>
          </w:p>
        </w:tc>
      </w:tr>
      <w:tr w:rsidR="0053100B" w:rsidRPr="00054F4A" w:rsidTr="00286595">
        <w:trPr>
          <w:trHeight w:val="60"/>
        </w:trPr>
        <w:tc>
          <w:tcPr>
            <w:tcW w:w="3794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53100B" w:rsidRPr="00DF0CD2" w:rsidRDefault="0053100B" w:rsidP="005E5B2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GROBUSINESS UNIT UNIVERSITI TEKNOLOGI MARA KELANTAN BRANCH: AN EARLY RESEARCH</w:t>
            </w:r>
          </w:p>
        </w:tc>
        <w:tc>
          <w:tcPr>
            <w:tcW w:w="3260" w:type="dxa"/>
            <w:gridSpan w:val="2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53100B" w:rsidRPr="00DF0CD2" w:rsidRDefault="0053100B" w:rsidP="005E5B20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Hadhifah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Fadhlin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Ismail, 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Zail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Idris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hafiz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afie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Zulkifl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Mohamed</w:t>
            </w:r>
          </w:p>
        </w:tc>
        <w:tc>
          <w:tcPr>
            <w:tcW w:w="3414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53100B" w:rsidRDefault="0053100B" w:rsidP="005E5B20">
            <w:pPr>
              <w:jc w:val="center"/>
              <w:rPr>
                <w:rFonts w:ascii="Cambria" w:hAnsi="Cambria" w:cs="Calibri"/>
                <w:color w:val="000000"/>
              </w:rPr>
            </w:pPr>
            <w:proofErr w:type="spellStart"/>
            <w:r>
              <w:rPr>
                <w:rFonts w:ascii="Cambria" w:hAnsi="Cambria" w:cs="Calibri"/>
                <w:color w:val="000000"/>
              </w:rPr>
              <w:t>UiTM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Kelantan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 </w:t>
            </w:r>
            <w:proofErr w:type="spellStart"/>
            <w:r>
              <w:rPr>
                <w:rFonts w:ascii="Cambria" w:hAnsi="Cambria" w:cs="Calibri"/>
                <w:color w:val="000000"/>
              </w:rPr>
              <w:t>Branch</w:t>
            </w:r>
            <w:proofErr w:type="spellEnd"/>
            <w:r>
              <w:rPr>
                <w:rFonts w:ascii="Cambria" w:hAnsi="Cambria" w:cs="Calibri"/>
                <w:color w:val="000000"/>
              </w:rPr>
              <w:t xml:space="preserve">, </w:t>
            </w:r>
            <w:proofErr w:type="spellStart"/>
            <w:r>
              <w:rPr>
                <w:rFonts w:ascii="Cambria" w:hAnsi="Cambria" w:cs="Calibri"/>
                <w:color w:val="000000"/>
              </w:rPr>
              <w:t>Malaysia</w:t>
            </w:r>
            <w:proofErr w:type="spellEnd"/>
          </w:p>
        </w:tc>
      </w:tr>
    </w:tbl>
    <w:p w:rsidR="00D51DD9" w:rsidRPr="001F5CB2" w:rsidRDefault="00D51DD9">
      <w:pPr>
        <w:rPr>
          <w:lang w:val="tr-TR"/>
        </w:rPr>
      </w:pPr>
      <w:r w:rsidRPr="001F5CB2">
        <w:rPr>
          <w:lang w:val="tr-TR"/>
        </w:rPr>
        <w:br w:type="page"/>
      </w:r>
    </w:p>
    <w:tbl>
      <w:tblPr>
        <w:tblStyle w:val="a3"/>
        <w:tblW w:w="10736" w:type="dxa"/>
        <w:jc w:val="center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887"/>
        <w:gridCol w:w="2531"/>
        <w:gridCol w:w="4318"/>
      </w:tblGrid>
      <w:tr w:rsidR="005431F5" w:rsidRPr="001F5CB2" w:rsidTr="009D5887">
        <w:trPr>
          <w:trHeight w:val="104"/>
          <w:jc w:val="center"/>
        </w:trPr>
        <w:tc>
          <w:tcPr>
            <w:tcW w:w="10736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5431F5" w:rsidRPr="00252D00" w:rsidRDefault="005431F5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252D00"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  <w:t>Date: 17.11.2021</w:t>
            </w:r>
          </w:p>
        </w:tc>
      </w:tr>
      <w:tr w:rsidR="00D53A8C" w:rsidRPr="001F5CB2" w:rsidTr="009D5887">
        <w:trPr>
          <w:trHeight w:val="104"/>
          <w:jc w:val="center"/>
        </w:trPr>
        <w:tc>
          <w:tcPr>
            <w:tcW w:w="6418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9627BE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urkey</w:t>
            </w:r>
            <w:r w:rsidR="00D53A8C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 Time</w:t>
            </w:r>
            <w:r w:rsidR="00D53A8C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318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3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00-1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5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D53A8C" w:rsidRPr="001F5CB2" w:rsidTr="009D5887">
        <w:trPr>
          <w:trHeight w:val="104"/>
          <w:jc w:val="center"/>
        </w:trPr>
        <w:tc>
          <w:tcPr>
            <w:tcW w:w="6418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  <w:tc>
          <w:tcPr>
            <w:tcW w:w="4318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D53A8C" w:rsidRPr="001F5CB2" w:rsidRDefault="00D53A8C" w:rsidP="00015D7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 w:rsidR="00EE2C4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</w:t>
            </w:r>
          </w:p>
        </w:tc>
      </w:tr>
      <w:tr w:rsidR="005431F5" w:rsidRPr="00054F4A" w:rsidTr="009D5887">
        <w:trPr>
          <w:trHeight w:val="104"/>
          <w:jc w:val="center"/>
        </w:trPr>
        <w:tc>
          <w:tcPr>
            <w:tcW w:w="10736" w:type="dxa"/>
            <w:gridSpan w:val="3"/>
            <w:tcBorders>
              <w:bottom w:val="single" w:sz="8" w:space="0" w:color="3A2B00"/>
            </w:tcBorders>
            <w:vAlign w:val="center"/>
          </w:tcPr>
          <w:p w:rsidR="005431F5" w:rsidRPr="001F5CB2" w:rsidRDefault="005431F5" w:rsidP="00015D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oderator:</w:t>
            </w:r>
            <w:r w:rsidR="00E27DB6" w:rsidRPr="00E27DB6">
              <w:rPr>
                <w:lang w:val="en-US"/>
              </w:rPr>
              <w:t xml:space="preserve"> </w:t>
            </w:r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Dr.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Ögr</w:t>
            </w:r>
            <w:proofErr w:type="spellEnd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.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Üyesi</w:t>
            </w:r>
            <w:proofErr w:type="spellEnd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Erdem</w:t>
            </w:r>
            <w:proofErr w:type="spellEnd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ONCU</w:t>
            </w: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</w:tr>
      <w:tr w:rsidR="009D5887" w:rsidRPr="001F5CB2" w:rsidTr="009D5887">
        <w:trPr>
          <w:trHeight w:val="139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DF0CD2" w:rsidRPr="004849C2" w:rsidTr="00286595">
        <w:trPr>
          <w:trHeight w:val="166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PREDICTING NON FUNGIBLE TOKEN MARKET CAP: FACEBOOK PROPHET ANALYSIS</w:t>
            </w:r>
          </w:p>
        </w:tc>
        <w:tc>
          <w:tcPr>
            <w:tcW w:w="2531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Erdem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ONCU</w:t>
            </w:r>
          </w:p>
        </w:tc>
        <w:tc>
          <w:tcPr>
            <w:tcW w:w="4318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kdeniz Karpaz Üniversitesi</w:t>
            </w:r>
          </w:p>
        </w:tc>
      </w:tr>
      <w:tr w:rsidR="00DF0CD2" w:rsidRPr="00054F4A" w:rsidTr="00286595">
        <w:trPr>
          <w:trHeight w:val="42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MPACT OF SOCIAL MEDIA USAGE ON CUSTOMER SATISFACTION: A STUDY ON</w:t>
            </w:r>
            <w:r w:rsidR="00286595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BANKING INDUSTRY NORTHERN SRI LANKA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namiga, S,  Kumaradeepan,V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niversity Of Jaffna, Sri Lanka</w:t>
            </w:r>
          </w:p>
        </w:tc>
      </w:tr>
      <w:tr w:rsidR="00DF0CD2" w:rsidRPr="00054F4A" w:rsidTr="00286595">
        <w:trPr>
          <w:trHeight w:val="30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NVESTIGATION OF THE EFFECT OF SOCIAL MEDIA TOOLS ON THE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SHOPPING PREFERENCES OF THE MOTHERS FOR THEIR CHILDREN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Burcu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CANDEMİR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Osman Tayyar ÇELİK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Muş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Alparslan</w:t>
            </w:r>
            <w:proofErr w:type="spellEnd"/>
            <w:r w:rsidRPr="009D5887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9D5887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İnönü Üniversitesi</w:t>
            </w:r>
          </w:p>
        </w:tc>
      </w:tr>
      <w:tr w:rsidR="00DF0CD2" w:rsidRPr="00054F4A" w:rsidTr="00286595">
        <w:trPr>
          <w:trHeight w:val="130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9627BE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9627BE">
              <w:rPr>
                <w:rFonts w:ascii="Cambria" w:hAnsi="Cambria" w:cs="Calibri"/>
                <w:color w:val="000000"/>
                <w:lang w:val="en-US"/>
              </w:rPr>
              <w:t>INVESTIGATION OF IMPLICIT DYNAMICS OF CRIMES COMMITTED BY THE</w:t>
            </w:r>
            <w:r w:rsidR="00286595" w:rsidRPr="009627BE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r w:rsidRPr="009627BE">
              <w:rPr>
                <w:rFonts w:ascii="Cambria" w:hAnsi="Cambria" w:cs="Calibri"/>
                <w:color w:val="000000"/>
                <w:lang w:val="en-US"/>
              </w:rPr>
              <w:t>CONVICTED WOMEN IN PUNJAB, PAKISTAN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Asma Islam</w:t>
            </w:r>
          </w:p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 w:rsidRPr="00DF0CD2">
              <w:rPr>
                <w:rFonts w:ascii="Cambria" w:hAnsi="Cambria" w:cs="Calibri"/>
                <w:color w:val="000000"/>
                <w:lang w:val="tr-TR"/>
              </w:rPr>
              <w:t>Sohail Amjad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Riphah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International University, Faisalabad, Pakistan</w:t>
            </w:r>
          </w:p>
        </w:tc>
      </w:tr>
      <w:tr w:rsidR="00DF0CD2" w:rsidRPr="00DF0CD2" w:rsidTr="00286595">
        <w:trPr>
          <w:trHeight w:val="30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9627BE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9627BE">
              <w:rPr>
                <w:rFonts w:ascii="Cambria" w:hAnsi="Cambria" w:cs="Calibri"/>
                <w:color w:val="000000"/>
                <w:lang w:val="en-US"/>
              </w:rPr>
              <w:t>RESEARCH OF ANTHROPOGENIC TRANSFORMATION</w:t>
            </w:r>
            <w:r w:rsidRPr="009627BE">
              <w:rPr>
                <w:rFonts w:ascii="Cambria" w:hAnsi="Cambria" w:cs="Calibri"/>
                <w:color w:val="000000"/>
                <w:lang w:val="en-US"/>
              </w:rPr>
              <w:br/>
              <w:t>OF THE NORTH-EAST</w:t>
            </w:r>
            <w:r w:rsidR="009627BE" w:rsidRPr="009627BE">
              <w:rPr>
                <w:rFonts w:ascii="Cambria" w:hAnsi="Cambria" w:cs="Calibri"/>
                <w:color w:val="000000"/>
                <w:lang w:val="en-US"/>
              </w:rPr>
              <w:t xml:space="preserve">ERN SLOPE OF THE GREAT CAUCASUS </w:t>
            </w:r>
            <w:r w:rsidRPr="009627BE">
              <w:rPr>
                <w:rFonts w:ascii="Cambria" w:hAnsi="Cambria" w:cs="Calibri"/>
                <w:color w:val="000000"/>
                <w:lang w:val="en-US"/>
              </w:rPr>
              <w:t>BASED ON GE</w:t>
            </w:r>
            <w:r w:rsidR="009627BE" w:rsidRPr="009627BE">
              <w:rPr>
                <w:rFonts w:ascii="Cambria" w:hAnsi="Cambria" w:cs="Calibri"/>
                <w:color w:val="000000"/>
                <w:lang w:val="en-US"/>
              </w:rPr>
              <w:t>OGRAPHIC INFORMATION SYSTEMS (GI</w:t>
            </w:r>
            <w:r w:rsidRPr="009627BE">
              <w:rPr>
                <w:rFonts w:ascii="Cambria" w:hAnsi="Cambria" w:cs="Calibri"/>
                <w:color w:val="000000"/>
                <w:lang w:val="en-US"/>
              </w:rPr>
              <w:t>S)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Reşat SADULLAYEV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zerbayc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Baku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evle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</w:p>
        </w:tc>
      </w:tr>
      <w:tr w:rsidR="00DF0CD2" w:rsidRPr="00DF0CD2" w:rsidTr="00286595">
        <w:trPr>
          <w:trHeight w:val="60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MPACT OF THE COVID-19 PANDEMIC ON LIFE EXPECTANCY OF THE POPULATION OF THE REPUBLIC OF KAZAKHSTAN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Omir Aida S.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ur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University</w:t>
            </w:r>
          </w:p>
        </w:tc>
      </w:tr>
      <w:tr w:rsidR="00DF0CD2" w:rsidRPr="00054F4A" w:rsidTr="00286595">
        <w:trPr>
          <w:trHeight w:val="60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NVIRONMENTAL MANAGEMENT IN JAPAN: LESSONS LEARNT AND IMPLICATIONS FOR VIETNAM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Tuan-Dung Hoang, Anthony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Halog</w:t>
            </w:r>
            <w:proofErr w:type="spellEnd"/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Vietnam National University, Hanoi                   The University of Queensland, Australia</w:t>
            </w:r>
          </w:p>
        </w:tc>
      </w:tr>
      <w:tr w:rsidR="00DF0CD2" w:rsidRPr="00DF0CD2" w:rsidTr="00286595">
        <w:trPr>
          <w:trHeight w:val="60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</w:p>
        </w:tc>
      </w:tr>
      <w:tr w:rsidR="00DF0CD2" w:rsidRPr="00DF0CD2" w:rsidTr="00286595">
        <w:trPr>
          <w:trHeight w:val="60"/>
          <w:jc w:val="center"/>
        </w:trPr>
        <w:tc>
          <w:tcPr>
            <w:tcW w:w="3887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STATE REGULATION OF THE ECOSYSTEM OF WATER BODIES OF THE REPUBLIC OF KAZAKHSTAN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DF0CD2" w:rsidRDefault="00DF0CD2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Bekhojayeva Aygül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DF0CD2" w:rsidRPr="00DF0CD2" w:rsidRDefault="00DF0CD2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Korkut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Ata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Üniversites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Kazakistan</w:t>
            </w:r>
            <w:proofErr w:type="spellEnd"/>
          </w:p>
        </w:tc>
      </w:tr>
    </w:tbl>
    <w:p w:rsidR="00286595" w:rsidRDefault="00286595">
      <w:pPr>
        <w:rPr>
          <w:lang w:val="tr-TR"/>
        </w:rPr>
      </w:pPr>
      <w:r>
        <w:rPr>
          <w:lang w:val="tr-TR"/>
        </w:rPr>
        <w:br w:type="page"/>
      </w:r>
    </w:p>
    <w:p w:rsidR="00DF0CD2" w:rsidRDefault="00DF0CD2">
      <w:pPr>
        <w:rPr>
          <w:lang w:val="tr-TR"/>
        </w:rPr>
      </w:pPr>
    </w:p>
    <w:p w:rsidR="00DF0CD2" w:rsidRDefault="00DF0CD2">
      <w:pPr>
        <w:rPr>
          <w:lang w:val="tr-TR"/>
        </w:rPr>
      </w:pPr>
    </w:p>
    <w:tbl>
      <w:tblPr>
        <w:tblStyle w:val="a3"/>
        <w:tblpPr w:leftFromText="180" w:rightFromText="180" w:vertAnchor="text" w:horzAnchor="margin" w:tblpXSpec="center" w:tblpY="-588"/>
        <w:tblW w:w="10689" w:type="dxa"/>
        <w:tblBorders>
          <w:top w:val="thinThickSmallGap" w:sz="24" w:space="0" w:color="3B3838" w:themeColor="background2" w:themeShade="40"/>
          <w:left w:val="none" w:sz="0" w:space="0" w:color="auto"/>
          <w:bottom w:val="thinThickSmallGap" w:sz="24" w:space="0" w:color="3B3838" w:themeColor="background2" w:themeShade="40"/>
          <w:right w:val="none" w:sz="0" w:space="0" w:color="auto"/>
          <w:insideH w:val="single" w:sz="8" w:space="0" w:color="002060"/>
          <w:insideV w:val="single" w:sz="8" w:space="0" w:color="002060"/>
        </w:tblBorders>
        <w:tblLook w:val="04A0"/>
      </w:tblPr>
      <w:tblGrid>
        <w:gridCol w:w="3840"/>
        <w:gridCol w:w="2531"/>
        <w:gridCol w:w="4318"/>
      </w:tblGrid>
      <w:tr w:rsidR="009D5887" w:rsidRPr="001F5CB2" w:rsidTr="009D5887">
        <w:trPr>
          <w:trHeight w:val="104"/>
        </w:trPr>
        <w:tc>
          <w:tcPr>
            <w:tcW w:w="10689" w:type="dxa"/>
            <w:gridSpan w:val="3"/>
            <w:tcBorders>
              <w:top w:val="thinThickSmallGap" w:sz="18" w:space="0" w:color="3A2B00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9D5887" w:rsidRPr="00252D00" w:rsidRDefault="009D5887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</w:pPr>
            <w:r w:rsidRPr="00252D00">
              <w:rPr>
                <w:rFonts w:ascii="Copperplate Gothic Light" w:hAnsi="Copperplate Gothic Light" w:cs="Times New Roman"/>
                <w:b/>
                <w:bCs/>
                <w:color w:val="ED7D31" w:themeColor="accent2"/>
                <w:sz w:val="28"/>
                <w:szCs w:val="28"/>
                <w:lang w:val="en-US"/>
              </w:rPr>
              <w:t>Date: 17.11.2021</w:t>
            </w:r>
          </w:p>
        </w:tc>
      </w:tr>
      <w:tr w:rsidR="009D5887" w:rsidRPr="001F5CB2" w:rsidTr="009D5887">
        <w:trPr>
          <w:trHeight w:val="104"/>
        </w:trPr>
        <w:tc>
          <w:tcPr>
            <w:tcW w:w="6371" w:type="dxa"/>
            <w:gridSpan w:val="2"/>
            <w:tcBorders>
              <w:top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3A2B00"/>
            <w:vAlign w:val="center"/>
          </w:tcPr>
          <w:p w:rsidR="009D5887" w:rsidRPr="001F5CB2" w:rsidRDefault="009627BE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 xml:space="preserve">Turkey </w:t>
            </w:r>
            <w:r w:rsidR="009D5887"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Time</w:t>
            </w:r>
            <w:r w:rsidR="009D5887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</w:t>
            </w:r>
          </w:p>
        </w:tc>
        <w:tc>
          <w:tcPr>
            <w:tcW w:w="4318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</w:tcBorders>
            <w:shd w:val="clear" w:color="auto" w:fill="3A2B00"/>
            <w:vAlign w:val="center"/>
          </w:tcPr>
          <w:p w:rsidR="009D5887" w:rsidRPr="001F5CB2" w:rsidRDefault="00812585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</w:pP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13:00-15</w:t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:30</w:t>
            </w:r>
          </w:p>
        </w:tc>
      </w:tr>
      <w:tr w:rsidR="009D5887" w:rsidRPr="001F5CB2" w:rsidTr="009D5887">
        <w:trPr>
          <w:trHeight w:val="104"/>
        </w:trPr>
        <w:tc>
          <w:tcPr>
            <w:tcW w:w="6371" w:type="dxa"/>
            <w:gridSpan w:val="2"/>
            <w:tcBorders>
              <w:top w:val="single" w:sz="12" w:space="0" w:color="FFFFFF" w:themeColor="background1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Session-</w:t>
            </w:r>
            <w:r w:rsidR="00812585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  <w:tc>
          <w:tcPr>
            <w:tcW w:w="4318" w:type="dxa"/>
            <w:tcBorders>
              <w:top w:val="single" w:sz="12" w:space="0" w:color="FFFFFF" w:themeColor="background1"/>
              <w:lef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9D5887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vertAlign w:val="superscript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Hall-</w:t>
            </w:r>
            <w:r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sz w:val="28"/>
                <w:szCs w:val="28"/>
                <w:lang w:val="en-US"/>
              </w:rPr>
              <w:t>2</w:t>
            </w:r>
          </w:p>
        </w:tc>
      </w:tr>
      <w:tr w:rsidR="009D5887" w:rsidRPr="00054F4A" w:rsidTr="009D5887">
        <w:trPr>
          <w:trHeight w:val="104"/>
        </w:trPr>
        <w:tc>
          <w:tcPr>
            <w:tcW w:w="10689" w:type="dxa"/>
            <w:gridSpan w:val="3"/>
            <w:tcBorders>
              <w:bottom w:val="single" w:sz="8" w:space="0" w:color="3A2B00"/>
            </w:tcBorders>
            <w:vAlign w:val="center"/>
          </w:tcPr>
          <w:p w:rsidR="009D5887" w:rsidRPr="001F5CB2" w:rsidRDefault="009D5887" w:rsidP="009D58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kk-KZ"/>
              </w:rPr>
            </w:pPr>
            <w:r w:rsidRPr="001F5CB2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Moderator: </w:t>
            </w:r>
            <w:r w:rsidR="00E27DB6" w:rsidRPr="00E27DB6">
              <w:rPr>
                <w:lang w:val="en-US"/>
              </w:rPr>
              <w:t xml:space="preserve"> </w:t>
            </w:r>
            <w:r w:rsid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Assist.  Prof.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Alireza</w:t>
            </w:r>
            <w:proofErr w:type="spellEnd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="00E27DB6" w:rsidRPr="00E27DB6">
              <w:rPr>
                <w:rFonts w:ascii="Franklin Gothic Demi Cond" w:hAnsi="Franklin Gothic Demi Cond" w:cs="Times New Roman"/>
                <w:color w:val="000000"/>
                <w:sz w:val="28"/>
                <w:szCs w:val="28"/>
                <w:lang w:val="en-US"/>
              </w:rPr>
              <w:t>Moghaddasi</w:t>
            </w:r>
            <w:proofErr w:type="spellEnd"/>
          </w:p>
        </w:tc>
      </w:tr>
      <w:tr w:rsidR="009D5887" w:rsidRPr="00E27DB6" w:rsidTr="009D5887">
        <w:trPr>
          <w:trHeight w:val="139"/>
        </w:trPr>
        <w:tc>
          <w:tcPr>
            <w:tcW w:w="3840" w:type="dxa"/>
            <w:tcBorders>
              <w:top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TITLE 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  <w:right w:val="single" w:sz="8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F5CB2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 xml:space="preserve">AUTORS 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4" w:space="0" w:color="3A2B00"/>
            </w:tcBorders>
            <w:shd w:val="clear" w:color="auto" w:fill="3A2B00"/>
            <w:vAlign w:val="center"/>
          </w:tcPr>
          <w:p w:rsidR="009D5887" w:rsidRPr="001F5CB2" w:rsidRDefault="009D5887" w:rsidP="00466910">
            <w:pPr>
              <w:jc w:val="center"/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</w:pPr>
            <w:r w:rsidRPr="00190989">
              <w:rPr>
                <w:rFonts w:ascii="Copperplate Gothic Light" w:hAnsi="Copperplate Gothic Light" w:cs="Times New Roman"/>
                <w:b/>
                <w:bCs/>
                <w:color w:val="FFFFFF" w:themeColor="background1"/>
                <w:lang w:val="en-US"/>
              </w:rPr>
              <w:t>AFFILIATION</w:t>
            </w:r>
          </w:p>
        </w:tc>
      </w:tr>
      <w:tr w:rsidR="009D5887" w:rsidTr="00286595">
        <w:trPr>
          <w:trHeight w:val="166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E27DB6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ANALYSIS OF IMPACT OF INDUSTRIAL SECTOR ON THE ECONOMIC GROWTH OF NIGERIA. </w:t>
            </w:r>
            <w:r w:rsidRPr="00E27DB6">
              <w:rPr>
                <w:rFonts w:ascii="Cambria" w:hAnsi="Cambria" w:cs="Calibri"/>
                <w:color w:val="000000"/>
                <w:lang w:val="en-US"/>
              </w:rPr>
              <w:t>(1981-2018)</w:t>
            </w:r>
          </w:p>
        </w:tc>
        <w:tc>
          <w:tcPr>
            <w:tcW w:w="2531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Ukaegbu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</w:t>
            </w:r>
          </w:p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Jude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Ukanwanne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b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Paul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Torty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Chikelu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Uchenn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Chikezie</w:t>
            </w:r>
            <w:proofErr w:type="spellEnd"/>
          </w:p>
        </w:tc>
        <w:tc>
          <w:tcPr>
            <w:tcW w:w="4318" w:type="dxa"/>
            <w:tcBorders>
              <w:top w:val="single" w:sz="4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Federal College of Education Technical, Asaba-Delta State. </w:t>
            </w:r>
            <w:r>
              <w:rPr>
                <w:rFonts w:ascii="Cambria" w:hAnsi="Cambria" w:cs="Calibri"/>
                <w:color w:val="000000"/>
              </w:rPr>
              <w:t>Nigeria</w:t>
            </w:r>
          </w:p>
        </w:tc>
      </w:tr>
      <w:tr w:rsidR="009D5887" w:rsidRPr="00054F4A" w:rsidTr="00286595">
        <w:trPr>
          <w:trHeight w:val="42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HE STRATEGIC IMPORTANCE OF ENTREPRENEURSHIP AS A MECHANISM FOR SUSTAINABLE ECONOMIC GROWTH IN NIGERIA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Prince Adesanya Abel Segun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L</w:t>
            </w:r>
            <w:r>
              <w:rPr>
                <w:rFonts w:ascii="Cambria" w:hAnsi="Cambria" w:cs="Calibri"/>
                <w:color w:val="000000"/>
                <w:lang w:val="en-US"/>
              </w:rPr>
              <w:t>agos State Polytechnic Ikorodu,</w:t>
            </w:r>
          </w:p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Lagos, Nigeria</w:t>
            </w:r>
          </w:p>
        </w:tc>
      </w:tr>
      <w:tr w:rsidR="009D5887" w:rsidRPr="00054F4A" w:rsidTr="00286595">
        <w:trPr>
          <w:trHeight w:val="3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EFFECT OF WORKPLACE GOSSIP ON EMPLOYEE PERFORMANCE: AN OVERVIEW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ZAINAB ONOZARE MAIYAKI, LAWAL AMIRU BALARABE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Pr="009D5887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Federal University, Gusau.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</w:r>
            <w:r w:rsidRPr="009D5887">
              <w:rPr>
                <w:rFonts w:ascii="Cambria" w:hAnsi="Cambria" w:cs="Calibri"/>
                <w:color w:val="000000"/>
                <w:lang w:val="en-US"/>
              </w:rPr>
              <w:t>Zamfara State, Nigeria</w:t>
            </w:r>
          </w:p>
        </w:tc>
      </w:tr>
      <w:tr w:rsidR="009D5887" w:rsidRPr="00054F4A" w:rsidTr="00286595">
        <w:trPr>
          <w:trHeight w:val="13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HE EFFECT OF SOCIAL MEDIA MARKETING ACTIVITIES ON CUSTOMER RESPONSE: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DETERMINING THE MEDIATING ROLE OF BRAND IMAGE AND BRAND AWARENESS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lireza Moghaddasi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mam Reza International University, Mashhad, Iran</w:t>
            </w:r>
          </w:p>
        </w:tc>
      </w:tr>
      <w:tr w:rsidR="009D5887" w:rsidRPr="00DF0CD2" w:rsidTr="00286595">
        <w:trPr>
          <w:trHeight w:val="3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POLICY EVALUATION IN EFFORTS TO SUPPORT ACCESSIBILITY OF REMOTE AREA HEALTH SERVICES: A CASE STUDY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Nana Noviana</w:t>
            </w:r>
          </w:p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tr-TR"/>
              </w:rPr>
            </w:pPr>
            <w:r>
              <w:rPr>
                <w:rFonts w:ascii="Cambria" w:hAnsi="Cambria" w:cs="Calibri"/>
                <w:color w:val="000000"/>
              </w:rPr>
              <w:t>Weni Rosdiana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Regional Research and Development Agency South Kalimantan Province, Indonesia</w:t>
            </w:r>
          </w:p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Universitas Negeri Surabaya, Indonesia</w:t>
            </w:r>
          </w:p>
        </w:tc>
      </w:tr>
      <w:tr w:rsidR="009D5887" w:rsidRPr="00054F4A" w:rsidTr="00286595">
        <w:trPr>
          <w:trHeight w:val="6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ILLEGAL FINTECH PEER TO PEER LENDING WITH OJK AS SUPERVISORY AUTHORITY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Kur’ain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Nur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Dini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,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aulid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Isnaini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Afw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Wahid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Islamic State Institute of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Pekalong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 Indonesia.</w:t>
            </w:r>
          </w:p>
        </w:tc>
      </w:tr>
      <w:tr w:rsidR="009D5887" w:rsidRPr="00054F4A" w:rsidTr="00286595">
        <w:trPr>
          <w:trHeight w:val="6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FOLLOWING SMART MONEY WITH ON-CHAIN ANALYSIS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Andrei-Dragos Popescu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University of </w:t>
            </w:r>
            <w:r>
              <w:rPr>
                <w:rFonts w:ascii="Cambria" w:hAnsi="Cambria" w:cs="Calibri"/>
                <w:color w:val="000000"/>
                <w:lang w:val="en-US"/>
              </w:rPr>
              <w:t>Craiova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t>, Craiova, Romania.</w:t>
            </w:r>
          </w:p>
        </w:tc>
      </w:tr>
      <w:tr w:rsidR="009D5887" w:rsidRPr="00054F4A" w:rsidTr="00286595">
        <w:trPr>
          <w:trHeight w:val="13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THE IMPACT OF WOMEN’S FINANCIAL LITERACY ON FINANCIAL INCLUSION IN PAKISTAN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afia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</w:t>
            </w: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Rafique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>,</w:t>
            </w:r>
          </w:p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R. M. Ammar Zahid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Virtual University Pakistan,                                  Yunnan Technology and Business University, China.</w:t>
            </w:r>
          </w:p>
        </w:tc>
      </w:tr>
      <w:tr w:rsidR="009D5887" w:rsidRPr="00054F4A" w:rsidTr="00286595">
        <w:trPr>
          <w:trHeight w:val="6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AN ANALYSIS OF PROGRESS OF MSME’S IN GARHWAL REGION OF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UTTARAKHAND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9D5887" w:rsidRDefault="009D5887" w:rsidP="00286595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Deepali Tomar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9D5887" w:rsidRPr="00DF0CD2" w:rsidRDefault="009D5887" w:rsidP="00286595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DF0CD2">
              <w:rPr>
                <w:rFonts w:ascii="Cambria" w:hAnsi="Cambria" w:cs="Calibri"/>
                <w:color w:val="000000"/>
                <w:lang w:val="en-US"/>
              </w:rPr>
              <w:t>Govt. Arts college,</w:t>
            </w:r>
            <w:r w:rsidRPr="00DF0CD2">
              <w:rPr>
                <w:rFonts w:ascii="Cambria" w:hAnsi="Cambria" w:cs="Calibri"/>
                <w:color w:val="000000"/>
                <w:lang w:val="en-US"/>
              </w:rPr>
              <w:br/>
              <w:t>University Of Kota, Kota</w:t>
            </w:r>
          </w:p>
        </w:tc>
      </w:tr>
      <w:tr w:rsidR="000D0E7B" w:rsidRPr="00466910" w:rsidTr="004D4039">
        <w:trPr>
          <w:trHeight w:val="60"/>
        </w:trPr>
        <w:tc>
          <w:tcPr>
            <w:tcW w:w="3840" w:type="dxa"/>
            <w:tcBorders>
              <w:top w:val="single" w:sz="8" w:space="0" w:color="3A2B00"/>
              <w:bottom w:val="single" w:sz="8" w:space="0" w:color="3A2B00"/>
              <w:right w:val="single" w:sz="8" w:space="0" w:color="3A2B00"/>
            </w:tcBorders>
            <w:vAlign w:val="bottom"/>
          </w:tcPr>
          <w:p w:rsidR="000D0E7B" w:rsidRPr="00DF0CD2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r w:rsidRPr="000D0E7B">
              <w:rPr>
                <w:rFonts w:ascii="Cambria" w:hAnsi="Cambria" w:cs="Calibri"/>
                <w:color w:val="000000"/>
                <w:lang w:val="en-US"/>
              </w:rPr>
              <w:t>DESCRIPTIVE ANALYSIS OF GRADUATE THESIS WRITTEN IN TURKEY ON GUERRILLA MARKETING AS AN ALTERNATIVE MARKETING STRATEGY</w:t>
            </w:r>
          </w:p>
        </w:tc>
        <w:tc>
          <w:tcPr>
            <w:tcW w:w="2531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  <w:right w:val="single" w:sz="8" w:space="0" w:color="3A2B00"/>
            </w:tcBorders>
            <w:vAlign w:val="center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Sercan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HATİPOĞLU</w:t>
            </w:r>
          </w:p>
          <w:p w:rsidR="000D0E7B" w:rsidRPr="00DF0CD2" w:rsidRDefault="000D0E7B" w:rsidP="004D4039">
            <w:pPr>
              <w:jc w:val="center"/>
              <w:rPr>
                <w:rFonts w:ascii="Cambria" w:hAnsi="Cambria" w:cs="Calibri"/>
                <w:color w:val="000000"/>
                <w:lang w:val="en-US"/>
              </w:rPr>
            </w:pPr>
            <w:proofErr w:type="spellStart"/>
            <w:r w:rsidRPr="00DF0CD2">
              <w:rPr>
                <w:rFonts w:ascii="Cambria" w:hAnsi="Cambria" w:cs="Calibri"/>
                <w:color w:val="000000"/>
                <w:lang w:val="en-US"/>
              </w:rPr>
              <w:t>Müjde</w:t>
            </w:r>
            <w:proofErr w:type="spellEnd"/>
            <w:r w:rsidRPr="00DF0CD2">
              <w:rPr>
                <w:rFonts w:ascii="Cambria" w:hAnsi="Cambria" w:cs="Calibri"/>
                <w:color w:val="000000"/>
                <w:lang w:val="en-US"/>
              </w:rPr>
              <w:t xml:space="preserve"> AKSOY</w:t>
            </w:r>
          </w:p>
        </w:tc>
        <w:tc>
          <w:tcPr>
            <w:tcW w:w="4318" w:type="dxa"/>
            <w:tcBorders>
              <w:top w:val="single" w:sz="8" w:space="0" w:color="3A2B00"/>
              <w:left w:val="single" w:sz="8" w:space="0" w:color="3A2B00"/>
              <w:bottom w:val="single" w:sz="8" w:space="0" w:color="3A2B00"/>
            </w:tcBorders>
            <w:vAlign w:val="center"/>
          </w:tcPr>
          <w:p w:rsidR="000D0E7B" w:rsidRDefault="000D0E7B" w:rsidP="004D4039">
            <w:pPr>
              <w:jc w:val="center"/>
              <w:rPr>
                <w:rFonts w:ascii="Cambria" w:hAnsi="Cambria" w:cs="Calibri"/>
                <w:color w:val="000000"/>
              </w:rPr>
            </w:pPr>
            <w:r>
              <w:rPr>
                <w:rFonts w:ascii="Cambria" w:hAnsi="Cambria" w:cs="Calibri"/>
                <w:color w:val="000000"/>
              </w:rPr>
              <w:t>Bandırma Onyedi Eylül Üniversitesi</w:t>
            </w:r>
          </w:p>
        </w:tc>
      </w:tr>
    </w:tbl>
    <w:p w:rsidR="00DF0CD2" w:rsidRPr="001F5CB2" w:rsidRDefault="00DF0CD2">
      <w:pPr>
        <w:rPr>
          <w:lang w:val="tr-TR"/>
        </w:rPr>
      </w:pPr>
    </w:p>
    <w:sectPr w:rsidR="00DF0CD2" w:rsidRPr="001F5CB2" w:rsidSect="001B4C4A">
      <w:pgSz w:w="11906" w:h="16838"/>
      <w:pgMar w:top="1985" w:right="1133" w:bottom="1134" w:left="1134" w:header="708" w:footer="40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0A2E" w:rsidRDefault="00150A2E" w:rsidP="00BA62A7">
      <w:pPr>
        <w:spacing w:after="0" w:line="240" w:lineRule="auto"/>
      </w:pPr>
      <w:r>
        <w:separator/>
      </w:r>
    </w:p>
  </w:endnote>
  <w:endnote w:type="continuationSeparator" w:id="0">
    <w:p w:rsidR="00150A2E" w:rsidRDefault="00150A2E" w:rsidP="00BA6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  <w:font w:name="Copperplate Gothic Bold">
    <w:altName w:val="Sitka Small"/>
    <w:charset w:val="00"/>
    <w:family w:val="swiss"/>
    <w:pitch w:val="variable"/>
    <w:sig w:usb0="00000003" w:usb1="00000000" w:usb2="00000000" w:usb3="00000000" w:csb0="00000001" w:csb1="00000000"/>
  </w:font>
  <w:font w:name="Bodoni Bd BT">
    <w:altName w:val="Cambria"/>
    <w:charset w:val="A2"/>
    <w:family w:val="roman"/>
    <w:pitch w:val="variable"/>
    <w:sig w:usb0="800000AF" w:usb1="1000204A" w:usb2="00000000" w:usb3="00000000" w:csb0="00000011" w:csb1="00000000"/>
  </w:font>
  <w:font w:name="Copperplate Gothic Light">
    <w:altName w:val="Sitka Small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Poor Richard">
    <w:altName w:val="Georgia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Franklin Gothic Demi Cond">
    <w:altName w:val="Impact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0A2E" w:rsidRDefault="00150A2E" w:rsidP="00BA62A7">
      <w:pPr>
        <w:spacing w:after="0" w:line="240" w:lineRule="auto"/>
      </w:pPr>
      <w:r>
        <w:separator/>
      </w:r>
    </w:p>
  </w:footnote>
  <w:footnote w:type="continuationSeparator" w:id="0">
    <w:p w:rsidR="00150A2E" w:rsidRDefault="00150A2E" w:rsidP="00BA6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4F4A" w:rsidRPr="009D5887" w:rsidRDefault="00054F4A" w:rsidP="009D5887">
    <w:pPr>
      <w:pStyle w:val="a6"/>
    </w:pPr>
    <w:r w:rsidRPr="009D5887">
      <w:rPr>
        <w:noProof/>
        <w:lang w:eastAsia="ru-RU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-1565910</wp:posOffset>
          </wp:positionH>
          <wp:positionV relativeFrom="paragraph">
            <wp:posOffset>1144905</wp:posOffset>
          </wp:positionV>
          <wp:extent cx="10687050" cy="7543800"/>
          <wp:effectExtent l="0" t="1581150" r="0" b="1562100"/>
          <wp:wrapNone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5400000">
                    <a:off x="0" y="0"/>
                    <a:ext cx="10687050" cy="7543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4537"/>
      </v:shape>
    </w:pict>
  </w:numPicBullet>
  <w:abstractNum w:abstractNumId="0">
    <w:nsid w:val="0A464B59"/>
    <w:multiLevelType w:val="hybridMultilevel"/>
    <w:tmpl w:val="96C0DDA0"/>
    <w:lvl w:ilvl="0" w:tplc="30BAD12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615AB9"/>
    <w:multiLevelType w:val="hybridMultilevel"/>
    <w:tmpl w:val="686C6826"/>
    <w:lvl w:ilvl="0" w:tplc="041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521399"/>
    <w:multiLevelType w:val="hybridMultilevel"/>
    <w:tmpl w:val="1C8A6244"/>
    <w:lvl w:ilvl="0" w:tplc="041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4F5C3CE2"/>
    <w:multiLevelType w:val="hybridMultilevel"/>
    <w:tmpl w:val="C22C9E4E"/>
    <w:lvl w:ilvl="0" w:tplc="30BAD12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53982F26"/>
    <w:multiLevelType w:val="hybridMultilevel"/>
    <w:tmpl w:val="2354AB88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E20CA5"/>
    <w:multiLevelType w:val="hybridMultilevel"/>
    <w:tmpl w:val="E1A64C0C"/>
    <w:lvl w:ilvl="0" w:tplc="FE022A34">
      <w:start w:val="1"/>
      <w:numFmt w:val="decimal"/>
      <w:lvlText w:val="%1."/>
      <w:lvlJc w:val="left"/>
      <w:pPr>
        <w:ind w:left="420" w:hanging="360"/>
      </w:pPr>
      <w:rPr>
        <w:rFonts w:hint="default"/>
        <w:b/>
        <w:bCs w:val="0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>
    <w:nsid w:val="5ADE3313"/>
    <w:multiLevelType w:val="hybridMultilevel"/>
    <w:tmpl w:val="183E8076"/>
    <w:lvl w:ilvl="0" w:tplc="041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1"/>
  </w:num>
  <w:num w:numId="8">
    <w:abstractNumId w:val="0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YwNjEzNDc1MDczNjVR0lEKTi0uzszPAykwrAUAwy3zjSwAAAA="/>
  </w:docVars>
  <w:rsids>
    <w:rsidRoot w:val="00C9030E"/>
    <w:rsid w:val="00015D70"/>
    <w:rsid w:val="00034633"/>
    <w:rsid w:val="00040E06"/>
    <w:rsid w:val="00054F4A"/>
    <w:rsid w:val="0005612A"/>
    <w:rsid w:val="00057712"/>
    <w:rsid w:val="000705DB"/>
    <w:rsid w:val="00072BD1"/>
    <w:rsid w:val="00084004"/>
    <w:rsid w:val="00091CDB"/>
    <w:rsid w:val="000B5EBB"/>
    <w:rsid w:val="000C6E62"/>
    <w:rsid w:val="000D0E7B"/>
    <w:rsid w:val="000E3417"/>
    <w:rsid w:val="000E5370"/>
    <w:rsid w:val="000F1929"/>
    <w:rsid w:val="000F759B"/>
    <w:rsid w:val="00107333"/>
    <w:rsid w:val="00117386"/>
    <w:rsid w:val="0012364B"/>
    <w:rsid w:val="00126034"/>
    <w:rsid w:val="00126407"/>
    <w:rsid w:val="00131BB4"/>
    <w:rsid w:val="001369FB"/>
    <w:rsid w:val="00137962"/>
    <w:rsid w:val="00150A2E"/>
    <w:rsid w:val="00151C62"/>
    <w:rsid w:val="00185D4A"/>
    <w:rsid w:val="00187A44"/>
    <w:rsid w:val="00190989"/>
    <w:rsid w:val="001A703B"/>
    <w:rsid w:val="001B4C4A"/>
    <w:rsid w:val="001B784B"/>
    <w:rsid w:val="001C2337"/>
    <w:rsid w:val="001D082F"/>
    <w:rsid w:val="001D340E"/>
    <w:rsid w:val="001E5272"/>
    <w:rsid w:val="001E6400"/>
    <w:rsid w:val="001F5CB2"/>
    <w:rsid w:val="001F64EE"/>
    <w:rsid w:val="002025BC"/>
    <w:rsid w:val="00204636"/>
    <w:rsid w:val="00223ADD"/>
    <w:rsid w:val="00226AB8"/>
    <w:rsid w:val="002519B1"/>
    <w:rsid w:val="00252D00"/>
    <w:rsid w:val="00265259"/>
    <w:rsid w:val="002768EF"/>
    <w:rsid w:val="00283B63"/>
    <w:rsid w:val="00286595"/>
    <w:rsid w:val="00296EB6"/>
    <w:rsid w:val="002A0E60"/>
    <w:rsid w:val="002A3670"/>
    <w:rsid w:val="002A6740"/>
    <w:rsid w:val="002A7D66"/>
    <w:rsid w:val="002B3B4B"/>
    <w:rsid w:val="002B54B6"/>
    <w:rsid w:val="002B76F7"/>
    <w:rsid w:val="002C0117"/>
    <w:rsid w:val="002C6433"/>
    <w:rsid w:val="002D76C8"/>
    <w:rsid w:val="002E46DC"/>
    <w:rsid w:val="002F1E1F"/>
    <w:rsid w:val="003050D0"/>
    <w:rsid w:val="00307186"/>
    <w:rsid w:val="003126F8"/>
    <w:rsid w:val="00313E5E"/>
    <w:rsid w:val="00315043"/>
    <w:rsid w:val="003157B0"/>
    <w:rsid w:val="0033744E"/>
    <w:rsid w:val="00340089"/>
    <w:rsid w:val="00343E76"/>
    <w:rsid w:val="00350D6A"/>
    <w:rsid w:val="003554DC"/>
    <w:rsid w:val="00360E61"/>
    <w:rsid w:val="003638F9"/>
    <w:rsid w:val="00370F84"/>
    <w:rsid w:val="0037113C"/>
    <w:rsid w:val="00377B03"/>
    <w:rsid w:val="00381390"/>
    <w:rsid w:val="00383AFE"/>
    <w:rsid w:val="00391BEB"/>
    <w:rsid w:val="003A7ED3"/>
    <w:rsid w:val="003B3F8F"/>
    <w:rsid w:val="003B5B3B"/>
    <w:rsid w:val="003C1A58"/>
    <w:rsid w:val="003E7F5E"/>
    <w:rsid w:val="0040014E"/>
    <w:rsid w:val="004029B7"/>
    <w:rsid w:val="004031F5"/>
    <w:rsid w:val="004171D1"/>
    <w:rsid w:val="00421B3D"/>
    <w:rsid w:val="00425FF4"/>
    <w:rsid w:val="00441054"/>
    <w:rsid w:val="00461DFA"/>
    <w:rsid w:val="00466910"/>
    <w:rsid w:val="00477F5C"/>
    <w:rsid w:val="004849C2"/>
    <w:rsid w:val="004864C9"/>
    <w:rsid w:val="004900E1"/>
    <w:rsid w:val="004933BD"/>
    <w:rsid w:val="00495271"/>
    <w:rsid w:val="004956E1"/>
    <w:rsid w:val="00497565"/>
    <w:rsid w:val="004A2A55"/>
    <w:rsid w:val="004C64D8"/>
    <w:rsid w:val="004D126C"/>
    <w:rsid w:val="004D4039"/>
    <w:rsid w:val="004E422E"/>
    <w:rsid w:val="004F0C6D"/>
    <w:rsid w:val="004F2758"/>
    <w:rsid w:val="004F798A"/>
    <w:rsid w:val="00505080"/>
    <w:rsid w:val="0052063F"/>
    <w:rsid w:val="005218C4"/>
    <w:rsid w:val="0053100B"/>
    <w:rsid w:val="00532F37"/>
    <w:rsid w:val="00534914"/>
    <w:rsid w:val="00536E99"/>
    <w:rsid w:val="005431F5"/>
    <w:rsid w:val="00550CCA"/>
    <w:rsid w:val="005537C7"/>
    <w:rsid w:val="005701A7"/>
    <w:rsid w:val="00581962"/>
    <w:rsid w:val="00591BFD"/>
    <w:rsid w:val="005965E7"/>
    <w:rsid w:val="005A1418"/>
    <w:rsid w:val="005A3362"/>
    <w:rsid w:val="005B3E0A"/>
    <w:rsid w:val="005B7086"/>
    <w:rsid w:val="005B76C3"/>
    <w:rsid w:val="005C48D2"/>
    <w:rsid w:val="005D3BB3"/>
    <w:rsid w:val="005E0E80"/>
    <w:rsid w:val="005F4C88"/>
    <w:rsid w:val="00606948"/>
    <w:rsid w:val="00610F97"/>
    <w:rsid w:val="006137C4"/>
    <w:rsid w:val="00623581"/>
    <w:rsid w:val="006348D0"/>
    <w:rsid w:val="00635E1A"/>
    <w:rsid w:val="00654C35"/>
    <w:rsid w:val="00660BF6"/>
    <w:rsid w:val="006769E4"/>
    <w:rsid w:val="00681864"/>
    <w:rsid w:val="00685A50"/>
    <w:rsid w:val="00692FDD"/>
    <w:rsid w:val="00696946"/>
    <w:rsid w:val="006B62C2"/>
    <w:rsid w:val="006F1291"/>
    <w:rsid w:val="006F3DBD"/>
    <w:rsid w:val="007135DC"/>
    <w:rsid w:val="007250B7"/>
    <w:rsid w:val="00736F12"/>
    <w:rsid w:val="0073770D"/>
    <w:rsid w:val="00743F68"/>
    <w:rsid w:val="00754954"/>
    <w:rsid w:val="00756E4F"/>
    <w:rsid w:val="0076222C"/>
    <w:rsid w:val="00764A4D"/>
    <w:rsid w:val="007806D3"/>
    <w:rsid w:val="00781854"/>
    <w:rsid w:val="00781F2F"/>
    <w:rsid w:val="00783FC1"/>
    <w:rsid w:val="00791214"/>
    <w:rsid w:val="007A1DBC"/>
    <w:rsid w:val="007A3113"/>
    <w:rsid w:val="007A4C17"/>
    <w:rsid w:val="007A73A6"/>
    <w:rsid w:val="007B1BDF"/>
    <w:rsid w:val="007B1D66"/>
    <w:rsid w:val="007C0E57"/>
    <w:rsid w:val="007C3805"/>
    <w:rsid w:val="007C6CFD"/>
    <w:rsid w:val="007D128F"/>
    <w:rsid w:val="007E00CB"/>
    <w:rsid w:val="007E2E94"/>
    <w:rsid w:val="007E34DA"/>
    <w:rsid w:val="007F3F2E"/>
    <w:rsid w:val="00806C08"/>
    <w:rsid w:val="00812585"/>
    <w:rsid w:val="00830A4E"/>
    <w:rsid w:val="00841EA9"/>
    <w:rsid w:val="0084538B"/>
    <w:rsid w:val="008478CD"/>
    <w:rsid w:val="00847F36"/>
    <w:rsid w:val="008540F2"/>
    <w:rsid w:val="0085429C"/>
    <w:rsid w:val="008651FE"/>
    <w:rsid w:val="00870598"/>
    <w:rsid w:val="00880797"/>
    <w:rsid w:val="008850D5"/>
    <w:rsid w:val="00893BC4"/>
    <w:rsid w:val="008A58AF"/>
    <w:rsid w:val="008B09B4"/>
    <w:rsid w:val="008D47B0"/>
    <w:rsid w:val="008E5B79"/>
    <w:rsid w:val="008F1887"/>
    <w:rsid w:val="008F5D1B"/>
    <w:rsid w:val="008F7BAB"/>
    <w:rsid w:val="00907601"/>
    <w:rsid w:val="00910114"/>
    <w:rsid w:val="00912116"/>
    <w:rsid w:val="00914BF3"/>
    <w:rsid w:val="00916FA8"/>
    <w:rsid w:val="0092745A"/>
    <w:rsid w:val="00931B6C"/>
    <w:rsid w:val="00945B26"/>
    <w:rsid w:val="00945DBE"/>
    <w:rsid w:val="00950876"/>
    <w:rsid w:val="0095379C"/>
    <w:rsid w:val="00957EE0"/>
    <w:rsid w:val="00960DAD"/>
    <w:rsid w:val="009627BE"/>
    <w:rsid w:val="00967BCC"/>
    <w:rsid w:val="009760EF"/>
    <w:rsid w:val="00977549"/>
    <w:rsid w:val="009B4097"/>
    <w:rsid w:val="009C2B97"/>
    <w:rsid w:val="009D5887"/>
    <w:rsid w:val="009E1D5B"/>
    <w:rsid w:val="009E4666"/>
    <w:rsid w:val="009E66B4"/>
    <w:rsid w:val="009F27AD"/>
    <w:rsid w:val="00A05AE4"/>
    <w:rsid w:val="00A062DB"/>
    <w:rsid w:val="00A11F36"/>
    <w:rsid w:val="00A146BE"/>
    <w:rsid w:val="00A25653"/>
    <w:rsid w:val="00A25AFE"/>
    <w:rsid w:val="00A26515"/>
    <w:rsid w:val="00A365A2"/>
    <w:rsid w:val="00A4036B"/>
    <w:rsid w:val="00A569C1"/>
    <w:rsid w:val="00A609E8"/>
    <w:rsid w:val="00A71B1B"/>
    <w:rsid w:val="00A758A8"/>
    <w:rsid w:val="00A77F1C"/>
    <w:rsid w:val="00A870ED"/>
    <w:rsid w:val="00AA14E6"/>
    <w:rsid w:val="00AA301A"/>
    <w:rsid w:val="00AA5DFF"/>
    <w:rsid w:val="00AD46E0"/>
    <w:rsid w:val="00AE2FA1"/>
    <w:rsid w:val="00AE516B"/>
    <w:rsid w:val="00B20CC9"/>
    <w:rsid w:val="00B21F19"/>
    <w:rsid w:val="00B23340"/>
    <w:rsid w:val="00B267EA"/>
    <w:rsid w:val="00B275D7"/>
    <w:rsid w:val="00B31ECF"/>
    <w:rsid w:val="00B40D91"/>
    <w:rsid w:val="00B42C60"/>
    <w:rsid w:val="00B4523A"/>
    <w:rsid w:val="00B50F1D"/>
    <w:rsid w:val="00B51B4A"/>
    <w:rsid w:val="00B67315"/>
    <w:rsid w:val="00B7132C"/>
    <w:rsid w:val="00B758AF"/>
    <w:rsid w:val="00B851E9"/>
    <w:rsid w:val="00BA02C1"/>
    <w:rsid w:val="00BA466B"/>
    <w:rsid w:val="00BA62A7"/>
    <w:rsid w:val="00BB67F3"/>
    <w:rsid w:val="00BC0A02"/>
    <w:rsid w:val="00BC4072"/>
    <w:rsid w:val="00BC6086"/>
    <w:rsid w:val="00BD2C05"/>
    <w:rsid w:val="00BE13E6"/>
    <w:rsid w:val="00BE2AE6"/>
    <w:rsid w:val="00BE3DED"/>
    <w:rsid w:val="00BE45B4"/>
    <w:rsid w:val="00BF1DEA"/>
    <w:rsid w:val="00BF66EC"/>
    <w:rsid w:val="00C0219D"/>
    <w:rsid w:val="00C03763"/>
    <w:rsid w:val="00C332F6"/>
    <w:rsid w:val="00C4684A"/>
    <w:rsid w:val="00C46A00"/>
    <w:rsid w:val="00C5247B"/>
    <w:rsid w:val="00C6179B"/>
    <w:rsid w:val="00C65DDF"/>
    <w:rsid w:val="00C722E2"/>
    <w:rsid w:val="00C745E6"/>
    <w:rsid w:val="00C77A8C"/>
    <w:rsid w:val="00C817A7"/>
    <w:rsid w:val="00C87EA6"/>
    <w:rsid w:val="00C9030E"/>
    <w:rsid w:val="00CC4DA7"/>
    <w:rsid w:val="00CC6ACB"/>
    <w:rsid w:val="00CD4B4F"/>
    <w:rsid w:val="00CD4BA6"/>
    <w:rsid w:val="00CE3936"/>
    <w:rsid w:val="00CF3EEE"/>
    <w:rsid w:val="00D05644"/>
    <w:rsid w:val="00D07C31"/>
    <w:rsid w:val="00D22DA3"/>
    <w:rsid w:val="00D24DE2"/>
    <w:rsid w:val="00D25255"/>
    <w:rsid w:val="00D31FA6"/>
    <w:rsid w:val="00D51DD9"/>
    <w:rsid w:val="00D53A8C"/>
    <w:rsid w:val="00D62205"/>
    <w:rsid w:val="00D76D4C"/>
    <w:rsid w:val="00DA5AAA"/>
    <w:rsid w:val="00DB224D"/>
    <w:rsid w:val="00DB5E4A"/>
    <w:rsid w:val="00DB7A68"/>
    <w:rsid w:val="00DD49AC"/>
    <w:rsid w:val="00DD5CB8"/>
    <w:rsid w:val="00DD6722"/>
    <w:rsid w:val="00DE5EF3"/>
    <w:rsid w:val="00DF0CD2"/>
    <w:rsid w:val="00E02968"/>
    <w:rsid w:val="00E03624"/>
    <w:rsid w:val="00E06C0D"/>
    <w:rsid w:val="00E11AF3"/>
    <w:rsid w:val="00E14024"/>
    <w:rsid w:val="00E17804"/>
    <w:rsid w:val="00E27DB6"/>
    <w:rsid w:val="00E34CEF"/>
    <w:rsid w:val="00E37E94"/>
    <w:rsid w:val="00E547C6"/>
    <w:rsid w:val="00E715AF"/>
    <w:rsid w:val="00E71A9E"/>
    <w:rsid w:val="00E73EBD"/>
    <w:rsid w:val="00E7444E"/>
    <w:rsid w:val="00E80802"/>
    <w:rsid w:val="00E80E21"/>
    <w:rsid w:val="00E850D6"/>
    <w:rsid w:val="00E9167A"/>
    <w:rsid w:val="00E94A99"/>
    <w:rsid w:val="00EC4BE8"/>
    <w:rsid w:val="00EC7E03"/>
    <w:rsid w:val="00EE11E6"/>
    <w:rsid w:val="00EE2C49"/>
    <w:rsid w:val="00F007C4"/>
    <w:rsid w:val="00F01301"/>
    <w:rsid w:val="00F06A93"/>
    <w:rsid w:val="00F1065B"/>
    <w:rsid w:val="00F27AAD"/>
    <w:rsid w:val="00F45C51"/>
    <w:rsid w:val="00F5199E"/>
    <w:rsid w:val="00F5347A"/>
    <w:rsid w:val="00F57415"/>
    <w:rsid w:val="00F61FD0"/>
    <w:rsid w:val="00F62850"/>
    <w:rsid w:val="00F72E7C"/>
    <w:rsid w:val="00F75EB9"/>
    <w:rsid w:val="00F76A9F"/>
    <w:rsid w:val="00F81D72"/>
    <w:rsid w:val="00F87A1D"/>
    <w:rsid w:val="00F9236B"/>
    <w:rsid w:val="00F93789"/>
    <w:rsid w:val="00F93DBA"/>
    <w:rsid w:val="00F95C24"/>
    <w:rsid w:val="00FB10A4"/>
    <w:rsid w:val="00FB77E4"/>
    <w:rsid w:val="00FD0D2C"/>
    <w:rsid w:val="00FE1C8E"/>
    <w:rsid w:val="00FE23AE"/>
    <w:rsid w:val="00FE780C"/>
    <w:rsid w:val="00FF17B8"/>
    <w:rsid w:val="00FF4E7A"/>
    <w:rsid w:val="00FF50F5"/>
    <w:rsid w:val="00FF63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67EA"/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013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5">
    <w:name w:val="heading 5"/>
    <w:basedOn w:val="a"/>
    <w:link w:val="50"/>
    <w:uiPriority w:val="9"/>
    <w:qFormat/>
    <w:rsid w:val="006137C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B3E0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37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uiPriority w:val="9"/>
    <w:rsid w:val="006137C4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color21">
    <w:name w:val="color_21"/>
    <w:basedOn w:val="a0"/>
    <w:rsid w:val="006137C4"/>
  </w:style>
  <w:style w:type="character" w:customStyle="1" w:styleId="color11">
    <w:name w:val="color_11"/>
    <w:basedOn w:val="a0"/>
    <w:rsid w:val="006137C4"/>
  </w:style>
  <w:style w:type="paragraph" w:styleId="a4">
    <w:name w:val="List Paragraph"/>
    <w:basedOn w:val="a"/>
    <w:uiPriority w:val="34"/>
    <w:qFormat/>
    <w:rsid w:val="001B784B"/>
    <w:pPr>
      <w:spacing w:line="256" w:lineRule="auto"/>
      <w:ind w:left="720"/>
      <w:contextualSpacing/>
    </w:pPr>
    <w:rPr>
      <w:lang w:val="tr-TR"/>
    </w:rPr>
  </w:style>
  <w:style w:type="paragraph" w:customStyle="1" w:styleId="Default">
    <w:name w:val="Default"/>
    <w:rsid w:val="00B673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5B3E0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color26">
    <w:name w:val="color_26"/>
    <w:basedOn w:val="a0"/>
    <w:rsid w:val="005B3E0A"/>
  </w:style>
  <w:style w:type="character" w:customStyle="1" w:styleId="color31">
    <w:name w:val="color_31"/>
    <w:basedOn w:val="a0"/>
    <w:rsid w:val="005B3E0A"/>
  </w:style>
  <w:style w:type="character" w:styleId="a5">
    <w:name w:val="Hyperlink"/>
    <w:basedOn w:val="a0"/>
    <w:uiPriority w:val="99"/>
    <w:unhideWhenUsed/>
    <w:rsid w:val="0076222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B7A68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semiHidden/>
    <w:rsid w:val="00F013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BA62A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BA62A7"/>
  </w:style>
  <w:style w:type="paragraph" w:styleId="a8">
    <w:name w:val="footer"/>
    <w:basedOn w:val="a"/>
    <w:link w:val="a9"/>
    <w:uiPriority w:val="99"/>
    <w:unhideWhenUsed/>
    <w:rsid w:val="00BA62A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BA62A7"/>
  </w:style>
  <w:style w:type="character" w:customStyle="1" w:styleId="color32">
    <w:name w:val="color_32"/>
    <w:basedOn w:val="a0"/>
    <w:rsid w:val="003126F8"/>
  </w:style>
  <w:style w:type="character" w:customStyle="1" w:styleId="color33">
    <w:name w:val="color_33"/>
    <w:basedOn w:val="a0"/>
    <w:rsid w:val="003126F8"/>
  </w:style>
  <w:style w:type="paragraph" w:styleId="aa">
    <w:name w:val="No Spacing"/>
    <w:uiPriority w:val="1"/>
    <w:qFormat/>
    <w:rsid w:val="00E11AF3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ont8">
    <w:name w:val="font_8"/>
    <w:basedOn w:val="a"/>
    <w:rsid w:val="00296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ab">
    <w:name w:val="Balloon Text"/>
    <w:basedOn w:val="a"/>
    <w:link w:val="ac"/>
    <w:uiPriority w:val="99"/>
    <w:semiHidden/>
    <w:unhideWhenUsed/>
    <w:rsid w:val="00C037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0376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4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9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2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9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8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4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1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diagramLayout" Target="diagrams/layout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Data" Target="diagrams/data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diagramColors" Target="diagrams/colors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diagramQuickStyle" Target="diagrams/quickStyl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24F30F0-FDD6-4A69-8ED4-208E3C68D606}" type="doc">
      <dgm:prSet loTypeId="urn:microsoft.com/office/officeart/2005/8/layout/vList3#1" loCatId="picture" qsTypeId="urn:microsoft.com/office/officeart/2005/8/quickstyle/simple5" qsCatId="simple" csTypeId="urn:microsoft.com/office/officeart/2005/8/colors/accent1_2" csCatId="accent1" phldr="1"/>
      <dgm:spPr/>
    </dgm:pt>
    <dgm:pt modelId="{CD8A39D1-1101-485E-BD41-32BC8864BCB9}">
      <dgm:prSet phldrT="[Metin]"/>
      <dgm:spPr>
        <a:solidFill>
          <a:srgbClr val="3A2B00"/>
        </a:solidFill>
        <a:ln>
          <a:solidFill>
            <a:srgbClr val="3A2B00"/>
          </a:solidFill>
        </a:ln>
      </dgm:spPr>
      <dgm:t>
        <a:bodyPr/>
        <a:lstStyle/>
        <a:p>
          <a:pPr algn="ctr">
            <a:spcAft>
              <a:spcPts val="0"/>
            </a:spcAft>
          </a:pPr>
          <a:r>
            <a:rPr lang="en-GB" b="1">
              <a:latin typeface="Arial Narrow" panose="020B0606020202030204" pitchFamily="34" charset="0"/>
            </a:rPr>
            <a:t>Meeting ID: 835 0388 6748</a:t>
          </a:r>
        </a:p>
        <a:p>
          <a:pPr algn="ctr"/>
          <a:r>
            <a:rPr lang="en-GB" b="1">
              <a:latin typeface="Arial Narrow" panose="020B0606020202030204" pitchFamily="34" charset="0"/>
            </a:rPr>
            <a:t>Passcode: 123456</a:t>
          </a:r>
          <a:endParaRPr lang="tr-TR" b="1">
            <a:latin typeface="Arial Narrow" panose="020B0606020202030204" pitchFamily="34" charset="0"/>
          </a:endParaRPr>
        </a:p>
      </dgm:t>
    </dgm:pt>
    <dgm:pt modelId="{E7D4BC36-5DE7-40F1-B72F-A365E1E1E6D9}" type="parTrans" cxnId="{AFB338EA-FA6E-40FE-B4D3-6375F44550DA}">
      <dgm:prSet/>
      <dgm:spPr/>
      <dgm:t>
        <a:bodyPr/>
        <a:lstStyle/>
        <a:p>
          <a:pPr algn="ctr"/>
          <a:endParaRPr lang="tr-TR"/>
        </a:p>
      </dgm:t>
    </dgm:pt>
    <dgm:pt modelId="{FA27CBA4-2538-4641-8F01-1818C9E785B4}" type="sibTrans" cxnId="{AFB338EA-FA6E-40FE-B4D3-6375F44550DA}">
      <dgm:prSet/>
      <dgm:spPr/>
      <dgm:t>
        <a:bodyPr/>
        <a:lstStyle/>
        <a:p>
          <a:pPr algn="ctr"/>
          <a:endParaRPr lang="tr-TR"/>
        </a:p>
      </dgm:t>
    </dgm:pt>
    <dgm:pt modelId="{99B08772-D0FB-466C-AD1B-11F2AD3EAED9}" type="pres">
      <dgm:prSet presAssocID="{A24F30F0-FDD6-4A69-8ED4-208E3C68D606}" presName="linearFlow" presStyleCnt="0">
        <dgm:presLayoutVars>
          <dgm:dir/>
          <dgm:resizeHandles val="exact"/>
        </dgm:presLayoutVars>
      </dgm:prSet>
      <dgm:spPr/>
    </dgm:pt>
    <dgm:pt modelId="{9CEC8EEE-C226-465F-AF69-06BAE9AFC479}" type="pres">
      <dgm:prSet presAssocID="{CD8A39D1-1101-485E-BD41-32BC8864BCB9}" presName="composite" presStyleCnt="0"/>
      <dgm:spPr/>
    </dgm:pt>
    <dgm:pt modelId="{E80A31F9-2D7D-493C-8E29-C031DC40D94A}" type="pres">
      <dgm:prSet presAssocID="{CD8A39D1-1101-485E-BD41-32BC8864BCB9}" presName="imgShp" presStyleLbl="fgImgPlace1" presStyleIdx="0" presStyleCnt="1" custLinFactNeighborX="5310"/>
      <dgm:spPr>
        <a:prstGeom prst="flowChartOnlineStorage">
          <a:avLst/>
        </a:prstGeom>
        <a:blipFill>
          <a:blip xmlns:r="http://schemas.openxmlformats.org/officeDocument/2006/relationships" r:embed="rId1"/>
          <a:srcRect/>
          <a:stretch>
            <a:fillRect l="-5000" r="-5000"/>
          </a:stretch>
        </a:blipFill>
      </dgm:spPr>
    </dgm:pt>
    <dgm:pt modelId="{D8D0E87F-064B-4FB1-BA8A-C8A2E35134DD}" type="pres">
      <dgm:prSet presAssocID="{CD8A39D1-1101-485E-BD41-32BC8864BCB9}" presName="txShp" presStyleLbl="node1" presStyleIdx="0" presStyleCnt="1">
        <dgm:presLayoutVars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ru-RU"/>
        </a:p>
      </dgm:t>
    </dgm:pt>
  </dgm:ptLst>
  <dgm:cxnLst>
    <dgm:cxn modelId="{AFB338EA-FA6E-40FE-B4D3-6375F44550DA}" srcId="{A24F30F0-FDD6-4A69-8ED4-208E3C68D606}" destId="{CD8A39D1-1101-485E-BD41-32BC8864BCB9}" srcOrd="0" destOrd="0" parTransId="{E7D4BC36-5DE7-40F1-B72F-A365E1E1E6D9}" sibTransId="{FA27CBA4-2538-4641-8F01-1818C9E785B4}"/>
    <dgm:cxn modelId="{EA626DE7-E8B5-4783-ACD1-62093F46F156}" type="presOf" srcId="{CD8A39D1-1101-485E-BD41-32BC8864BCB9}" destId="{D8D0E87F-064B-4FB1-BA8A-C8A2E35134DD}" srcOrd="0" destOrd="0" presId="urn:microsoft.com/office/officeart/2005/8/layout/vList3#1"/>
    <dgm:cxn modelId="{4608AD9E-C3CB-47EA-8482-E6C99B93035A}" type="presOf" srcId="{A24F30F0-FDD6-4A69-8ED4-208E3C68D606}" destId="{99B08772-D0FB-466C-AD1B-11F2AD3EAED9}" srcOrd="0" destOrd="0" presId="urn:microsoft.com/office/officeart/2005/8/layout/vList3#1"/>
    <dgm:cxn modelId="{1B02EB35-3677-45FA-A6B4-540BB93DC811}" type="presParOf" srcId="{99B08772-D0FB-466C-AD1B-11F2AD3EAED9}" destId="{9CEC8EEE-C226-465F-AF69-06BAE9AFC479}" srcOrd="0" destOrd="0" presId="urn:microsoft.com/office/officeart/2005/8/layout/vList3#1"/>
    <dgm:cxn modelId="{0B46F5E2-C14E-4364-AB7C-FC4F8A899296}" type="presParOf" srcId="{9CEC8EEE-C226-465F-AF69-06BAE9AFC479}" destId="{E80A31F9-2D7D-493C-8E29-C031DC40D94A}" srcOrd="0" destOrd="0" presId="urn:microsoft.com/office/officeart/2005/8/layout/vList3#1"/>
    <dgm:cxn modelId="{F377732D-801B-4606-8614-9A20383C6FAA}" type="presParOf" srcId="{9CEC8EEE-C226-465F-AF69-06BAE9AFC479}" destId="{D8D0E87F-064B-4FB1-BA8A-C8A2E35134DD}" srcOrd="1" destOrd="0" presId="urn:microsoft.com/office/officeart/2005/8/layout/vList3#1"/>
  </dgm:cxnLst>
  <dgm:bg/>
  <dgm:whole/>
  <dgm:extLst>
    <a:ext uri="http://schemas.microsoft.com/office/drawing/2008/diagram">
      <dsp:dataModelExt xmlns:dsp="http://schemas.microsoft.com/office/drawing/2008/diagram" xmlns="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D8D0E87F-064B-4FB1-BA8A-C8A2E35134DD}">
      <dsp:nvSpPr>
        <dsp:cNvPr id="0" name=""/>
        <dsp:cNvSpPr/>
      </dsp:nvSpPr>
      <dsp:spPr>
        <a:xfrm rot="10800000">
          <a:off x="1291756" y="0"/>
          <a:ext cx="4060174" cy="1076325"/>
        </a:xfrm>
        <a:prstGeom prst="roundRect">
          <a:avLst/>
        </a:prstGeom>
        <a:solidFill>
          <a:srgbClr val="3A2B00"/>
        </a:solidFill>
        <a:ln>
          <a:solidFill>
            <a:srgbClr val="3A2B00"/>
          </a:solidFill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474629" tIns="95250" rIns="177800" bIns="95250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en-GB" sz="2500" b="1" kern="1200">
              <a:latin typeface="Arial Narrow" panose="020B0606020202030204" pitchFamily="34" charset="0"/>
            </a:rPr>
            <a:t>Meeting ID: 835 0388 6748</a:t>
          </a:r>
        </a:p>
        <a:p>
          <a:pPr lvl="0" algn="ctr" defTabSz="1111250">
            <a:lnSpc>
              <a:spcPct val="90000"/>
            </a:lnSpc>
            <a:spcBef>
              <a:spcPct val="0"/>
            </a:spcBef>
          </a:pPr>
          <a:r>
            <a:rPr lang="en-GB" sz="2500" b="1" kern="1200">
              <a:latin typeface="Arial Narrow" panose="020B0606020202030204" pitchFamily="34" charset="0"/>
            </a:rPr>
            <a:t>Passcode: 123456</a:t>
          </a:r>
          <a:endParaRPr lang="tr-TR" sz="2500" b="1" kern="1200">
            <a:latin typeface="Arial Narrow" panose="020B0606020202030204" pitchFamily="34" charset="0"/>
          </a:endParaRPr>
        </a:p>
      </dsp:txBody>
      <dsp:txXfrm rot="10800000">
        <a:off x="1291756" y="0"/>
        <a:ext cx="4060174" cy="1076325"/>
      </dsp:txXfrm>
    </dsp:sp>
    <dsp:sp modelId="{E80A31F9-2D7D-493C-8E29-C031DC40D94A}">
      <dsp:nvSpPr>
        <dsp:cNvPr id="0" name=""/>
        <dsp:cNvSpPr/>
      </dsp:nvSpPr>
      <dsp:spPr>
        <a:xfrm>
          <a:off x="810747" y="0"/>
          <a:ext cx="1076325" cy="1076325"/>
        </a:xfrm>
        <a:prstGeom prst="flowChartOnlineStorage">
          <a:avLst/>
        </a:prstGeom>
        <a:blipFill>
          <a:blip xmlns:r="http://schemas.openxmlformats.org/officeDocument/2006/relationships" r:embed="rId1"/>
          <a:srcRect/>
          <a:stretch>
            <a:fillRect l="-5000" r="-5000"/>
          </a:stretch>
        </a:blip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1">
          <a:scrgbClr r="0" g="0" b="0"/>
        </a:fillRef>
        <a:effectRef idx="3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3#1">
  <dgm:title val=""/>
  <dgm:desc val=""/>
  <dgm:catLst>
    <dgm:cat type="list" pri="14000"/>
    <dgm:cat type="convert" pri="3000"/>
    <dgm:cat type="picture" pri="27000"/>
    <dgm:cat type="pictureconvert" pri="27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dir/>
      <dgm:resizeHandles val="exact"/>
    </dgm:varLst>
    <dgm:alg type="lin">
      <dgm:param type="linDir" val="fromT"/>
      <dgm:param type="vertAlign" val="mid"/>
      <dgm:param type="horzAlign" val="ctr"/>
    </dgm:alg>
    <dgm:shape xmlns:r="http://schemas.openxmlformats.org/officeDocument/2006/relationships" r:blip="">
      <dgm:adjLst/>
    </dgm:shape>
    <dgm:presOf/>
    <dgm:constrLst>
      <dgm:constr type="w" for="ch" forName="composite" refType="w"/>
      <dgm:constr type="h" for="ch" forName="composite" refType="h"/>
      <dgm:constr type="h" for="ch" forName="spacing" refType="h" refFor="ch" refForName="composite" fact="0.25"/>
      <dgm:constr type="h" for="ch" forName="spacing" refType="w" op="lte" fact="0.1"/>
      <dgm:constr type="primFontSz" for="des" ptType="node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w" for="ch" forName="imgShp" refType="w" fact="0.335"/>
              <dgm:constr type="h" for="ch" forName="imgShp" refType="w" refFor="ch" refForName="imgShp" op="equ"/>
              <dgm:constr type="h" for="ch" forName="imgShp" refType="h" op="lte"/>
              <dgm:constr type="ctrY" for="ch" forName="imgShp" refType="h" fact="0.5"/>
              <dgm:constr type="l" for="ch" forName="imgShp"/>
              <dgm:constr type="w" for="ch" forName="txShp" refType="w" op="equ" fact="0.665"/>
              <dgm:constr type="h" for="ch" forName="txShp" refType="h" refFor="ch" refForName="imgShp" op="equ"/>
              <dgm:constr type="ctrY" for="ch" forName="txShp" refType="h" fact="0.5"/>
              <dgm:constr type="l" for="ch" forName="txShp" refType="w" refFor="ch" refForName="imgShp" fact="0.5"/>
              <dgm:constr type="lMarg" for="ch" forName="txShp" refType="w" refFor="ch" refForName="imgShp" fact="1.25"/>
            </dgm:constrLst>
          </dgm:if>
          <dgm:else name="Name3">
            <dgm:constrLst>
              <dgm:constr type="w" for="ch" forName="imgShp" refType="w" fact="0.335"/>
              <dgm:constr type="h" for="ch" forName="imgShp" refType="w" refFor="ch" refForName="imgShp" op="equ"/>
              <dgm:constr type="h" for="ch" forName="imgShp" refType="h" op="lte"/>
              <dgm:constr type="ctrY" for="ch" forName="imgShp" refType="h" fact="0.5"/>
              <dgm:constr type="r" for="ch" forName="imgShp" refType="w"/>
              <dgm:constr type="w" for="ch" forName="txShp" refType="w" op="equ" fact="0.665"/>
              <dgm:constr type="h" for="ch" forName="txShp" refType="h" refFor="ch" refForName="imgShp" op="equ"/>
              <dgm:constr type="ctrY" for="ch" forName="txShp" refType="h" fact="0.5"/>
              <dgm:constr type="r" for="ch" forName="txShp" refType="ctrX" refFor="ch" refForName="imgShp"/>
              <dgm:constr type="rMarg" for="ch" forName="txShp" refType="w" refFor="ch" refForName="imgShp" fact="1.25"/>
            </dgm:constrLst>
          </dgm:else>
        </dgm:choose>
        <dgm:ruleLst/>
        <dgm:layoutNode name="imgShp" styleLbl="fgImgPlace1">
          <dgm:alg type="sp"/>
          <dgm:shape xmlns:r="http://schemas.openxmlformats.org/officeDocument/2006/relationships" type="ellipse" r:blip="" blipPhldr="1">
            <dgm:adjLst/>
          </dgm:shape>
          <dgm:presOf/>
          <dgm:constrLst/>
          <dgm:ruleLst/>
        </dgm:layoutNode>
        <dgm:layoutNode name="txShp">
          <dgm:varLst>
            <dgm:bulletEnabled val="1"/>
          </dgm:varLst>
          <dgm:alg type="tx"/>
          <dgm:choose name="Name4">
            <dgm:if name="Name5" func="var" arg="dir" op="equ" val="norm">
              <dgm:shape xmlns:r="http://schemas.openxmlformats.org/officeDocument/2006/relationships" rot="180" type="homePlate" r:blip="" zOrderOff="-1">
                <dgm:adjLst/>
              </dgm:shape>
            </dgm:if>
            <dgm:else name="Name6">
              <dgm:shape xmlns:r="http://schemas.openxmlformats.org/officeDocument/2006/relationships" type="homePlate" r:blip="" zOrderOff="-1">
                <dgm:adjLst/>
              </dgm:shape>
            </dgm:else>
          </dgm:choose>
          <dgm:presOf axis="desOrSelf" ptType="node"/>
          <dgm:constrLst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layoutNode>
      <dgm:forEach name="Name7" axis="followSib" ptType="sibTrans" cnt="1">
        <dgm:layoutNode name="spacing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00D2F3-40A7-4406-80DC-2B4B2CADD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909</Words>
  <Characters>22282</Characters>
  <Application>Microsoft Office Word</Application>
  <DocSecurity>0</DocSecurity>
  <Lines>185</Lines>
  <Paragraphs>5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1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vlyanov Atabek</dc:creator>
  <cp:lastModifiedBy>Zhandos</cp:lastModifiedBy>
  <cp:revision>15</cp:revision>
  <cp:lastPrinted>2021-05-13T01:11:00Z</cp:lastPrinted>
  <dcterms:created xsi:type="dcterms:W3CDTF">2021-11-09T16:56:00Z</dcterms:created>
  <dcterms:modified xsi:type="dcterms:W3CDTF">2021-11-15T11:27:00Z</dcterms:modified>
</cp:coreProperties>
</file>